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B81DF6" w14:textId="32E801AD" w:rsidR="002F0EF5" w:rsidRPr="00611FEF" w:rsidRDefault="00806E51">
      <w:pPr>
        <w:rPr>
          <w:sz w:val="20"/>
          <w:szCs w:val="20"/>
          <w:lang w:val="en-GB"/>
        </w:rPr>
      </w:pPr>
      <w:bookmarkStart w:id="0" w:name="_Toc202496369"/>
      <w:r w:rsidRPr="00D771FF">
        <w:rPr>
          <w:rStyle w:val="Heading2Char"/>
          <w:rFonts w:cs="Times New Roman"/>
        </w:rPr>
        <w:t xml:space="preserve">Supplementary ﬁle </w:t>
      </w:r>
      <w:r>
        <w:rPr>
          <w:rStyle w:val="Heading2Char"/>
          <w:rFonts w:cs="Times New Roman"/>
        </w:rPr>
        <w:t>3</w:t>
      </w:r>
      <w:r w:rsidR="009E503A" w:rsidRPr="00611FEF">
        <w:rPr>
          <w:rStyle w:val="Heading2Char"/>
          <w:szCs w:val="20"/>
        </w:rPr>
        <w:t>. Summary statistics of the measures of socio-demographics, lifestyles and development</w:t>
      </w:r>
      <w:r w:rsidR="00611FEF">
        <w:rPr>
          <w:rStyle w:val="Heading2Char"/>
          <w:szCs w:val="20"/>
        </w:rPr>
        <w:t>al adverse events</w:t>
      </w:r>
      <w:r w:rsidR="009E503A" w:rsidRPr="00611FEF">
        <w:rPr>
          <w:rStyle w:val="Heading2Char"/>
          <w:szCs w:val="20"/>
        </w:rPr>
        <w:t xml:space="preserve"> in the baseline.</w:t>
      </w:r>
      <w:bookmarkEnd w:id="0"/>
      <w:r w:rsidR="009E503A" w:rsidRPr="00611FEF">
        <w:rPr>
          <w:rStyle w:val="Heading2Char"/>
          <w:szCs w:val="20"/>
        </w:rPr>
        <w:t xml:space="preserve"> </w:t>
      </w:r>
      <w:r w:rsidR="009E503A" w:rsidRPr="00611FEF">
        <w:rPr>
          <w:sz w:val="20"/>
          <w:szCs w:val="20"/>
        </w:rPr>
        <w:t>Med = Median IQR = interquartile range; CV = Coefficient of variation</w:t>
      </w:r>
      <w:r w:rsidR="009E503A" w:rsidRPr="00611FEF">
        <w:rPr>
          <w:rStyle w:val="Heading2Char"/>
          <w:rFonts w:cs="Times New Roman"/>
          <w:b w:val="0"/>
          <w:bCs/>
          <w:szCs w:val="20"/>
        </w:rPr>
        <w:t>.</w:t>
      </w:r>
      <w:r w:rsidR="00530AE9" w:rsidRPr="00611FEF">
        <w:rPr>
          <w:rStyle w:val="Heading2Char"/>
          <w:rFonts w:cs="Times New Roman"/>
          <w:b w:val="0"/>
          <w:bCs/>
          <w:szCs w:val="20"/>
        </w:rPr>
        <w:t xml:space="preserve"> </w:t>
      </w:r>
      <w:r w:rsidR="00530AE9" w:rsidRPr="00611FEF">
        <w:rPr>
          <w:sz w:val="20"/>
          <w:szCs w:val="20"/>
          <w:lang w:val="en-GB"/>
        </w:rPr>
        <w:t>Under the variable names, there are information about the method to compute these variables and the original variables names in ABCD data dictionary.</w:t>
      </w:r>
    </w:p>
    <w:p w14:paraId="2750FC66" w14:textId="77777777" w:rsidR="00530AE9" w:rsidRDefault="00530AE9">
      <w:pPr>
        <w:rPr>
          <w:rStyle w:val="Heading2Char"/>
          <w:rFonts w:cs="Times New Roman"/>
          <w:b w:val="0"/>
          <w:bCs/>
        </w:rPr>
      </w:pPr>
    </w:p>
    <w:tbl>
      <w:tblPr>
        <w:tblStyle w:val="Table"/>
        <w:tblW w:w="4932" w:type="pct"/>
        <w:tblLook w:val="04A0" w:firstRow="1" w:lastRow="0" w:firstColumn="1" w:lastColumn="0" w:noHBand="0" w:noVBand="1"/>
      </w:tblPr>
      <w:tblGrid>
        <w:gridCol w:w="539"/>
        <w:gridCol w:w="3655"/>
        <w:gridCol w:w="2040"/>
        <w:gridCol w:w="2938"/>
        <w:gridCol w:w="1152"/>
      </w:tblGrid>
      <w:tr w:rsidR="00FE72E1" w14:paraId="72A493B7" w14:textId="77777777" w:rsidTr="00FE7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BE25D7" w14:textId="77777777" w:rsidR="00B27955" w:rsidRDefault="00B27955" w:rsidP="00BC769B">
            <w:pPr>
              <w:pStyle w:val="Compact"/>
            </w:pPr>
            <w:r>
              <w:t>No</w:t>
            </w:r>
          </w:p>
        </w:tc>
        <w:tc>
          <w:tcPr>
            <w:tcW w:w="1770" w:type="pct"/>
          </w:tcPr>
          <w:p w14:paraId="3DBE8D0F" w14:textId="77777777" w:rsidR="00B27955" w:rsidRDefault="00B27955" w:rsidP="00BC769B">
            <w:pPr>
              <w:pStyle w:val="Compact"/>
            </w:pPr>
            <w:r>
              <w:t>Variable</w:t>
            </w:r>
          </w:p>
        </w:tc>
        <w:tc>
          <w:tcPr>
            <w:tcW w:w="988" w:type="pct"/>
          </w:tcPr>
          <w:p w14:paraId="52365E20" w14:textId="77777777" w:rsidR="00B27955" w:rsidRDefault="00B27955" w:rsidP="00BC769B">
            <w:pPr>
              <w:pStyle w:val="Compact"/>
            </w:pPr>
            <w:r>
              <w:t>Stats / Values</w:t>
            </w:r>
          </w:p>
        </w:tc>
        <w:tc>
          <w:tcPr>
            <w:tcW w:w="1423" w:type="pct"/>
          </w:tcPr>
          <w:p w14:paraId="0AC5DE20" w14:textId="77777777" w:rsidR="00B27955" w:rsidRDefault="00B27955" w:rsidP="00BC769B">
            <w:pPr>
              <w:pStyle w:val="Compact"/>
            </w:pPr>
            <w:r>
              <w:t>Graph</w:t>
            </w:r>
          </w:p>
        </w:tc>
        <w:tc>
          <w:tcPr>
            <w:tcW w:w="558" w:type="pct"/>
          </w:tcPr>
          <w:p w14:paraId="63E725B3" w14:textId="77777777" w:rsidR="00B27955" w:rsidRDefault="00B27955" w:rsidP="00BC769B">
            <w:pPr>
              <w:pStyle w:val="Compact"/>
            </w:pPr>
            <w:r>
              <w:t>Valid</w:t>
            </w:r>
          </w:p>
        </w:tc>
      </w:tr>
      <w:tr w:rsidR="00FE72E1" w14:paraId="5CA169C6" w14:textId="77777777" w:rsidTr="00FE72E1">
        <w:tc>
          <w:tcPr>
            <w:tcW w:w="0" w:type="auto"/>
          </w:tcPr>
          <w:p w14:paraId="0F4E2F6B" w14:textId="77777777" w:rsidR="00B27955" w:rsidRDefault="00B27955" w:rsidP="00BC769B">
            <w:pPr>
              <w:pStyle w:val="Compact"/>
            </w:pPr>
            <w:r>
              <w:t>1</w:t>
            </w:r>
          </w:p>
        </w:tc>
        <w:tc>
          <w:tcPr>
            <w:tcW w:w="1770" w:type="pct"/>
          </w:tcPr>
          <w:p w14:paraId="6A796BBA" w14:textId="77777777" w:rsidR="00B27955" w:rsidRDefault="00B27955" w:rsidP="00BC769B">
            <w:pPr>
              <w:pStyle w:val="Compact"/>
            </w:pPr>
            <w:r>
              <w:t>Bilingual Use</w:t>
            </w:r>
            <w:r>
              <w:br/>
              <w:t>[numeric]</w:t>
            </w:r>
          </w:p>
          <w:p w14:paraId="4C08EAAD" w14:textId="08F5B19D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proofErr w:type="gramStart"/>
            <w:r w:rsidRPr="0030162E">
              <w:rPr>
                <w:szCs w:val="20"/>
                <w:lang w:val="en-GB"/>
              </w:rPr>
              <w:t>if  ACCULT</w:t>
            </w:r>
            <w:proofErr w:type="gramEnd"/>
            <w:r w:rsidRPr="0030162E">
              <w:rPr>
                <w:szCs w:val="20"/>
                <w:lang w:val="en-GB"/>
              </w:rPr>
              <w:t>_Q2_Y = 0</w:t>
            </w:r>
            <w:r w:rsidR="00F11135">
              <w:rPr>
                <w:szCs w:val="20"/>
                <w:lang w:val="en-GB"/>
              </w:rPr>
              <w:t xml:space="preserve"> then</w:t>
            </w:r>
            <w:r>
              <w:rPr>
                <w:szCs w:val="20"/>
                <w:lang w:val="en-GB"/>
              </w:rPr>
              <w:t xml:space="preserve"> 0</w:t>
            </w:r>
          </w:p>
          <w:p w14:paraId="457DC6BB" w14:textId="0D1FD68D" w:rsidR="00DD6DD8" w:rsidRDefault="00DD6DD8" w:rsidP="00DD6DD8">
            <w:pPr>
              <w:pStyle w:val="Compact"/>
            </w:pPr>
            <w:proofErr w:type="gramStart"/>
            <w:r>
              <w:rPr>
                <w:szCs w:val="20"/>
                <w:lang w:val="en-GB"/>
              </w:rPr>
              <w:t>otherwise</w:t>
            </w:r>
            <w:proofErr w:type="gramEnd"/>
            <w:r>
              <w:rPr>
                <w:szCs w:val="20"/>
                <w:lang w:val="en-GB"/>
              </w:rPr>
              <w:t xml:space="preserve"> </w:t>
            </w:r>
            <w:r w:rsidRPr="0030162E">
              <w:rPr>
                <w:szCs w:val="20"/>
                <w:lang w:val="en-GB"/>
              </w:rPr>
              <w:t>11-(ACCULT_Q4_Y+ACCULT_Q5_Y)</w:t>
            </w:r>
          </w:p>
        </w:tc>
        <w:tc>
          <w:tcPr>
            <w:tcW w:w="988" w:type="pct"/>
          </w:tcPr>
          <w:p w14:paraId="053DC9E1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 (1.7)</w:t>
            </w:r>
            <w:r>
              <w:br/>
              <w:t>min &lt; med &lt; max:</w:t>
            </w:r>
            <w:r>
              <w:br/>
              <w:t>0 &lt; 0 &lt; 9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1.7)</w:t>
            </w:r>
          </w:p>
        </w:tc>
        <w:tc>
          <w:tcPr>
            <w:tcW w:w="1423" w:type="pct"/>
          </w:tcPr>
          <w:p w14:paraId="2E767D54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1BC9AA" wp14:editId="21756400">
                  <wp:extent cx="1054100" cy="2336800"/>
                  <wp:effectExtent l="0" t="0" r="0" b="0"/>
                  <wp:docPr id="1326078068" name="Picture" descr="A black and white rectangular objec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6078068" name="Picture" descr="A black and white rectangular objec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1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12B2C906" w14:textId="77777777" w:rsidR="00B27955" w:rsidRDefault="00B27955" w:rsidP="00BC769B">
            <w:pPr>
              <w:pStyle w:val="Compact"/>
            </w:pPr>
            <w:r>
              <w:t>11681</w:t>
            </w:r>
            <w:r>
              <w:br/>
              <w:t>(99.3%)</w:t>
            </w:r>
          </w:p>
        </w:tc>
      </w:tr>
      <w:tr w:rsidR="00FE72E1" w14:paraId="4EC8755D" w14:textId="77777777" w:rsidTr="00FE72E1">
        <w:tc>
          <w:tcPr>
            <w:tcW w:w="0" w:type="auto"/>
          </w:tcPr>
          <w:p w14:paraId="18A83829" w14:textId="77777777" w:rsidR="00B27955" w:rsidRDefault="00B27955" w:rsidP="00BC769B">
            <w:pPr>
              <w:pStyle w:val="Compact"/>
            </w:pPr>
            <w:r>
              <w:t>2</w:t>
            </w:r>
          </w:p>
        </w:tc>
        <w:tc>
          <w:tcPr>
            <w:tcW w:w="1770" w:type="pct"/>
          </w:tcPr>
          <w:p w14:paraId="065C32A7" w14:textId="77777777" w:rsidR="00B27955" w:rsidRDefault="00B27955" w:rsidP="00BC769B">
            <w:pPr>
              <w:pStyle w:val="Compact"/>
            </w:pPr>
            <w:r>
              <w:t>Parent Marital Status</w:t>
            </w:r>
            <w:r>
              <w:br/>
              <w:t>[factor]</w:t>
            </w:r>
          </w:p>
          <w:p w14:paraId="087F4641" w14:textId="488E7824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DEMO_PRNT_MARITAL_V2</w:t>
            </w:r>
          </w:p>
        </w:tc>
        <w:tc>
          <w:tcPr>
            <w:tcW w:w="988" w:type="pct"/>
          </w:tcPr>
          <w:p w14:paraId="15B6D86C" w14:textId="77777777" w:rsidR="00B27955" w:rsidRDefault="00B27955" w:rsidP="00BC769B">
            <w:pPr>
              <w:pStyle w:val="Compact"/>
            </w:pPr>
            <w:r>
              <w:t>1. 1</w:t>
            </w:r>
            <w:r>
              <w:br/>
              <w:t>2. 2</w:t>
            </w:r>
            <w:r>
              <w:br/>
              <w:t>3. 3</w:t>
            </w:r>
            <w:r>
              <w:br/>
              <w:t>4. 4</w:t>
            </w:r>
            <w:r>
              <w:br/>
              <w:t>5. 5</w:t>
            </w:r>
            <w:r>
              <w:br/>
              <w:t>6. 6</w:t>
            </w:r>
          </w:p>
        </w:tc>
        <w:tc>
          <w:tcPr>
            <w:tcW w:w="1423" w:type="pct"/>
          </w:tcPr>
          <w:p w14:paraId="2299728A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A66DA1" wp14:editId="2F8A2706">
                  <wp:extent cx="1130300" cy="1435100"/>
                  <wp:effectExtent l="0" t="0" r="0" b="0"/>
                  <wp:docPr id="15556831" name="Picture" descr="A black and white rectangular object with white squar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6831" name="Picture" descr="A black and white rectangular object with white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1435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73CBE0A9" w14:textId="77777777" w:rsidR="00B27955" w:rsidRDefault="00B27955" w:rsidP="00BC769B">
            <w:pPr>
              <w:pStyle w:val="Compact"/>
            </w:pPr>
            <w:r>
              <w:t>11667</w:t>
            </w:r>
            <w:r>
              <w:br/>
              <w:t>(99.2%)</w:t>
            </w:r>
          </w:p>
        </w:tc>
      </w:tr>
      <w:tr w:rsidR="00FE72E1" w14:paraId="5F1D4190" w14:textId="77777777" w:rsidTr="00FE72E1">
        <w:tc>
          <w:tcPr>
            <w:tcW w:w="0" w:type="auto"/>
          </w:tcPr>
          <w:p w14:paraId="36D7D1B6" w14:textId="77777777" w:rsidR="00B27955" w:rsidRDefault="00B27955" w:rsidP="00BC769B">
            <w:pPr>
              <w:pStyle w:val="Compact"/>
            </w:pPr>
            <w:r>
              <w:t>3</w:t>
            </w:r>
          </w:p>
        </w:tc>
        <w:tc>
          <w:tcPr>
            <w:tcW w:w="1770" w:type="pct"/>
          </w:tcPr>
          <w:p w14:paraId="73C0D2E6" w14:textId="77777777" w:rsidR="00B27955" w:rsidRDefault="00B27955" w:rsidP="00BC769B">
            <w:pPr>
              <w:pStyle w:val="Compact"/>
            </w:pPr>
            <w:r>
              <w:t>Parents’ Education</w:t>
            </w:r>
            <w:r>
              <w:br/>
              <w:t>[numeric]</w:t>
            </w:r>
          </w:p>
          <w:p w14:paraId="78E522E7" w14:textId="77777777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>Mean</w:t>
            </w:r>
            <w:r>
              <w:rPr>
                <w:lang w:val="en-GB"/>
              </w:rPr>
              <w:t xml:space="preserve"> of </w:t>
            </w:r>
          </w:p>
          <w:p w14:paraId="2E1D102D" w14:textId="77777777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 xml:space="preserve">(DEMO_PRNT_ED_V2, </w:t>
            </w:r>
          </w:p>
          <w:p w14:paraId="1094FE93" w14:textId="6415A9B9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DEMO_PRTNR_ED_V2)</w:t>
            </w:r>
          </w:p>
        </w:tc>
        <w:tc>
          <w:tcPr>
            <w:tcW w:w="988" w:type="pct"/>
          </w:tcPr>
          <w:p w14:paraId="3EF6FD82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6.4 (2.7)</w:t>
            </w:r>
            <w:r>
              <w:br/>
              <w:t>min &lt; med &lt; max:</w:t>
            </w:r>
            <w:r>
              <w:br/>
              <w:t>3 &lt; 17 &lt; 21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.5 (0.2)</w:t>
            </w:r>
          </w:p>
        </w:tc>
        <w:tc>
          <w:tcPr>
            <w:tcW w:w="1423" w:type="pct"/>
          </w:tcPr>
          <w:p w14:paraId="24682F3B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7534B82" wp14:editId="6207CE8B">
                  <wp:extent cx="1485900" cy="1079500"/>
                  <wp:effectExtent l="0" t="0" r="0" b="0"/>
                  <wp:docPr id="1463329303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3329303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4BE8BD74" w14:textId="77777777" w:rsidR="00B27955" w:rsidRDefault="00B27955" w:rsidP="00BC769B">
            <w:pPr>
              <w:pStyle w:val="Compact"/>
            </w:pPr>
            <w:r>
              <w:t>11748</w:t>
            </w:r>
            <w:r>
              <w:br/>
              <w:t>(99.9%)</w:t>
            </w:r>
          </w:p>
        </w:tc>
      </w:tr>
      <w:tr w:rsidR="00FE72E1" w14:paraId="164AADEF" w14:textId="77777777" w:rsidTr="00FE72E1">
        <w:tc>
          <w:tcPr>
            <w:tcW w:w="0" w:type="auto"/>
          </w:tcPr>
          <w:p w14:paraId="63B0B1C8" w14:textId="77777777" w:rsidR="00B27955" w:rsidRDefault="00B27955" w:rsidP="00BC769B">
            <w:pPr>
              <w:pStyle w:val="Compact"/>
            </w:pPr>
            <w:r>
              <w:t>4</w:t>
            </w:r>
          </w:p>
        </w:tc>
        <w:tc>
          <w:tcPr>
            <w:tcW w:w="1770" w:type="pct"/>
          </w:tcPr>
          <w:p w14:paraId="2EAA4A8E" w14:textId="77777777" w:rsidR="00B27955" w:rsidRDefault="00B27955" w:rsidP="00BC769B">
            <w:pPr>
              <w:pStyle w:val="Compact"/>
            </w:pPr>
            <w:r>
              <w:t>Parents’ Income</w:t>
            </w:r>
            <w:r>
              <w:br/>
              <w:t>[integer]</w:t>
            </w:r>
          </w:p>
          <w:p w14:paraId="0CA13E85" w14:textId="68310414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DEMO_COMB_INCOME_V2</w:t>
            </w:r>
          </w:p>
        </w:tc>
        <w:tc>
          <w:tcPr>
            <w:tcW w:w="988" w:type="pct"/>
          </w:tcPr>
          <w:p w14:paraId="20E82745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7.2 (2.4)</w:t>
            </w:r>
            <w:r>
              <w:br/>
              <w:t>min &lt; med &lt; max:</w:t>
            </w:r>
            <w:r>
              <w:br/>
              <w:t>1 &lt; 8 &lt; 10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 (0.3)</w:t>
            </w:r>
          </w:p>
        </w:tc>
        <w:tc>
          <w:tcPr>
            <w:tcW w:w="1423" w:type="pct"/>
          </w:tcPr>
          <w:p w14:paraId="05374954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9251FD6" wp14:editId="60432477">
                  <wp:extent cx="596900" cy="2336800"/>
                  <wp:effectExtent l="0" t="0" r="0" b="0"/>
                  <wp:docPr id="8849909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/tmp/ds00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504C507" w14:textId="77777777" w:rsidR="00B27955" w:rsidRDefault="00B27955" w:rsidP="00BC769B">
            <w:pPr>
              <w:pStyle w:val="Compact"/>
            </w:pPr>
            <w:r>
              <w:t>10756</w:t>
            </w:r>
            <w:r>
              <w:br/>
              <w:t>(91.4%)</w:t>
            </w:r>
          </w:p>
        </w:tc>
      </w:tr>
      <w:tr w:rsidR="00FE72E1" w14:paraId="016E9A9C" w14:textId="77777777" w:rsidTr="00FE72E1">
        <w:tc>
          <w:tcPr>
            <w:tcW w:w="0" w:type="auto"/>
          </w:tcPr>
          <w:p w14:paraId="1E5994D9" w14:textId="77777777" w:rsidR="00B27955" w:rsidRDefault="00B27955" w:rsidP="00BC769B">
            <w:pPr>
              <w:pStyle w:val="Compact"/>
            </w:pPr>
            <w:r>
              <w:t>5</w:t>
            </w:r>
          </w:p>
        </w:tc>
        <w:tc>
          <w:tcPr>
            <w:tcW w:w="1770" w:type="pct"/>
          </w:tcPr>
          <w:p w14:paraId="3F550F90" w14:textId="77777777" w:rsidR="00B27955" w:rsidRDefault="00B27955" w:rsidP="00BC769B">
            <w:pPr>
              <w:pStyle w:val="Compact"/>
            </w:pPr>
            <w:r>
              <w:t>Household Size</w:t>
            </w:r>
            <w:r>
              <w:br/>
              <w:t>[integer]</w:t>
            </w:r>
          </w:p>
          <w:p w14:paraId="6DB00B97" w14:textId="377FB527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DEMO_ROSTER_V2</w:t>
            </w:r>
          </w:p>
        </w:tc>
        <w:tc>
          <w:tcPr>
            <w:tcW w:w="988" w:type="pct"/>
          </w:tcPr>
          <w:p w14:paraId="15B999FE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4.7 (1.6)</w:t>
            </w:r>
            <w:r>
              <w:br/>
              <w:t>min &lt; med &lt; max:</w:t>
            </w:r>
            <w:r>
              <w:br/>
              <w:t>0 &lt; 4 &lt; 19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0.3)</w:t>
            </w:r>
          </w:p>
        </w:tc>
        <w:tc>
          <w:tcPr>
            <w:tcW w:w="1423" w:type="pct"/>
          </w:tcPr>
          <w:p w14:paraId="0C555B9A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ADACD43" wp14:editId="608BA1A1">
                  <wp:extent cx="1485900" cy="1079500"/>
                  <wp:effectExtent l="0" t="0" r="0" b="0"/>
                  <wp:docPr id="1205399628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5399628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41A7CA82" w14:textId="77777777" w:rsidR="00B27955" w:rsidRDefault="00B27955" w:rsidP="00BC769B">
            <w:pPr>
              <w:pStyle w:val="Compact"/>
            </w:pPr>
            <w:r>
              <w:t>11484</w:t>
            </w:r>
            <w:r>
              <w:br/>
              <w:t>(97.6%)</w:t>
            </w:r>
          </w:p>
        </w:tc>
      </w:tr>
      <w:tr w:rsidR="00FE72E1" w14:paraId="50A766BC" w14:textId="77777777" w:rsidTr="00FE72E1">
        <w:tc>
          <w:tcPr>
            <w:tcW w:w="0" w:type="auto"/>
          </w:tcPr>
          <w:p w14:paraId="64C1DF0E" w14:textId="77777777" w:rsidR="00B27955" w:rsidRDefault="00B27955" w:rsidP="00BC769B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1770" w:type="pct"/>
          </w:tcPr>
          <w:p w14:paraId="47C88A99" w14:textId="77777777" w:rsidR="00B27955" w:rsidRDefault="00B27955" w:rsidP="00BC769B">
            <w:pPr>
              <w:pStyle w:val="Compact"/>
            </w:pPr>
            <w:r>
              <w:t>Economics Insecurities</w:t>
            </w:r>
            <w:r>
              <w:br/>
              <w:t>[numeric]</w:t>
            </w:r>
          </w:p>
          <w:p w14:paraId="6E3DB97A" w14:textId="77777777" w:rsidR="00DD6DD8" w:rsidRDefault="00DD6DD8" w:rsidP="00BC769B">
            <w:pPr>
              <w:pStyle w:val="Compact"/>
            </w:pPr>
            <w:r>
              <w:t xml:space="preserve">Sum of </w:t>
            </w:r>
          </w:p>
          <w:p w14:paraId="029CA1FC" w14:textId="78BE2E2D" w:rsidR="00DD6DD8" w:rsidRDefault="00DD6DD8" w:rsidP="00BC769B">
            <w:pPr>
              <w:pStyle w:val="Compact"/>
              <w:rPr>
                <w:lang w:val="en-GB"/>
              </w:rPr>
            </w:pPr>
            <w:r>
              <w:t>(</w:t>
            </w:r>
            <w:proofErr w:type="gramStart"/>
            <w:r w:rsidRPr="00DD6DD8">
              <w:rPr>
                <w:lang w:val="en-GB"/>
              </w:rPr>
              <w:t>demo</w:t>
            </w:r>
            <w:proofErr w:type="gramEnd"/>
            <w:r w:rsidRPr="00DD6DD8">
              <w:rPr>
                <w:lang w:val="en-GB"/>
              </w:rPr>
              <w:t>_fam_exp1_v2</w:t>
            </w:r>
            <w:r w:rsidR="00F11135">
              <w:rPr>
                <w:lang w:val="en-GB"/>
              </w:rPr>
              <w:t>,</w:t>
            </w:r>
          </w:p>
          <w:p w14:paraId="2D6444F5" w14:textId="2358000D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>demo_fam_exp2_v2</w:t>
            </w:r>
            <w:r w:rsidR="00F11135">
              <w:rPr>
                <w:lang w:val="en-GB"/>
              </w:rPr>
              <w:t>,</w:t>
            </w:r>
          </w:p>
          <w:p w14:paraId="198FBE8B" w14:textId="423248CD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>demo_fam_exp3_v2</w:t>
            </w:r>
            <w:r w:rsidR="00F11135">
              <w:rPr>
                <w:lang w:val="en-GB"/>
              </w:rPr>
              <w:t>,</w:t>
            </w:r>
          </w:p>
          <w:p w14:paraId="25FA6509" w14:textId="53C5CD60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>demo_fam_exp4_v2</w:t>
            </w:r>
            <w:r w:rsidR="00F11135">
              <w:rPr>
                <w:lang w:val="en-GB"/>
              </w:rPr>
              <w:t>,</w:t>
            </w:r>
          </w:p>
          <w:p w14:paraId="5532EF53" w14:textId="277048ED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>demo_fam_exp5_v2</w:t>
            </w:r>
            <w:r w:rsidR="00F11135">
              <w:rPr>
                <w:lang w:val="en-GB"/>
              </w:rPr>
              <w:t>,</w:t>
            </w:r>
          </w:p>
          <w:p w14:paraId="15691321" w14:textId="7FBB1C55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>demo_fam_exp6_v2</w:t>
            </w:r>
            <w:r w:rsidR="00F11135">
              <w:rPr>
                <w:lang w:val="en-GB"/>
              </w:rPr>
              <w:t>,</w:t>
            </w:r>
          </w:p>
          <w:p w14:paraId="7C96FB77" w14:textId="40081B21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demo_fam_exp7_v2</w:t>
            </w:r>
            <w:r>
              <w:t>)</w:t>
            </w:r>
          </w:p>
        </w:tc>
        <w:tc>
          <w:tcPr>
            <w:tcW w:w="988" w:type="pct"/>
          </w:tcPr>
          <w:p w14:paraId="473A0D33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0.5 (1.1)</w:t>
            </w:r>
            <w:r>
              <w:br/>
              <w:t>min &lt; med &lt; max:</w:t>
            </w:r>
            <w:r>
              <w:br/>
              <w:t>0 &lt; 0 &lt; 7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0 (2.3)</w:t>
            </w:r>
          </w:p>
        </w:tc>
        <w:tc>
          <w:tcPr>
            <w:tcW w:w="1423" w:type="pct"/>
          </w:tcPr>
          <w:p w14:paraId="191938DE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724123" wp14:editId="67C49658">
                  <wp:extent cx="1282700" cy="1892300"/>
                  <wp:effectExtent l="0" t="0" r="0" b="0"/>
                  <wp:docPr id="723771206" name="Picture" descr="A black and white rectangular objec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3771206" name="Picture" descr="A black and white rectangular objec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77A7603B" w14:textId="77777777" w:rsidR="00B27955" w:rsidRDefault="00B27955" w:rsidP="00BC769B">
            <w:pPr>
              <w:pStyle w:val="Compact"/>
            </w:pPr>
            <w:r>
              <w:t>11628</w:t>
            </w:r>
            <w:r>
              <w:br/>
              <w:t>(98.9%)</w:t>
            </w:r>
          </w:p>
        </w:tc>
      </w:tr>
      <w:tr w:rsidR="00FE72E1" w14:paraId="2A53C40C" w14:textId="77777777" w:rsidTr="00FE72E1">
        <w:tc>
          <w:tcPr>
            <w:tcW w:w="0" w:type="auto"/>
          </w:tcPr>
          <w:p w14:paraId="535D0491" w14:textId="77777777" w:rsidR="00B27955" w:rsidRDefault="00B27955" w:rsidP="00BC769B">
            <w:pPr>
              <w:pStyle w:val="Compact"/>
            </w:pPr>
            <w:r>
              <w:t>7</w:t>
            </w:r>
          </w:p>
        </w:tc>
        <w:tc>
          <w:tcPr>
            <w:tcW w:w="1770" w:type="pct"/>
          </w:tcPr>
          <w:p w14:paraId="23285A40" w14:textId="77777777" w:rsidR="00B27955" w:rsidRDefault="00B27955" w:rsidP="00BC769B">
            <w:pPr>
              <w:pStyle w:val="Compact"/>
            </w:pPr>
            <w:r>
              <w:t>Area Deprivation Index</w:t>
            </w:r>
            <w:r>
              <w:br/>
              <w:t>[numeric]</w:t>
            </w:r>
          </w:p>
          <w:p w14:paraId="328507C4" w14:textId="35FA7D6A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RESHIST_ADDR1_ADI_WSUM</w:t>
            </w:r>
          </w:p>
        </w:tc>
        <w:tc>
          <w:tcPr>
            <w:tcW w:w="988" w:type="pct"/>
          </w:tcPr>
          <w:p w14:paraId="3487C2EB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94.7 (21)</w:t>
            </w:r>
            <w:r>
              <w:br/>
              <w:t>min &lt; med &lt; max:</w:t>
            </w:r>
            <w:r>
              <w:br/>
              <w:t>1.1 &lt; 98.8 &lt; 125.7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20.5 (0.2)</w:t>
            </w:r>
          </w:p>
        </w:tc>
        <w:tc>
          <w:tcPr>
            <w:tcW w:w="1423" w:type="pct"/>
          </w:tcPr>
          <w:p w14:paraId="574D8D9B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21C3894" wp14:editId="7BC8ADA5">
                  <wp:extent cx="1485900" cy="1079500"/>
                  <wp:effectExtent l="0" t="0" r="0" b="0"/>
                  <wp:docPr id="1076763920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6763920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553E6426" w14:textId="77777777" w:rsidR="00B27955" w:rsidRDefault="00B27955" w:rsidP="00BC769B">
            <w:pPr>
              <w:pStyle w:val="Compact"/>
            </w:pPr>
            <w:r>
              <w:t>10889</w:t>
            </w:r>
            <w:r>
              <w:br/>
              <w:t>(92.6%)</w:t>
            </w:r>
          </w:p>
        </w:tc>
      </w:tr>
      <w:tr w:rsidR="00FE72E1" w14:paraId="651BD03C" w14:textId="77777777" w:rsidTr="00FE72E1">
        <w:tc>
          <w:tcPr>
            <w:tcW w:w="0" w:type="auto"/>
          </w:tcPr>
          <w:p w14:paraId="4E7F2A25" w14:textId="77777777" w:rsidR="00B27955" w:rsidRDefault="00B27955" w:rsidP="00BC769B">
            <w:pPr>
              <w:pStyle w:val="Compact"/>
            </w:pPr>
            <w:r>
              <w:t>8</w:t>
            </w:r>
          </w:p>
        </w:tc>
        <w:tc>
          <w:tcPr>
            <w:tcW w:w="1770" w:type="pct"/>
          </w:tcPr>
          <w:p w14:paraId="72E7C5F0" w14:textId="77777777" w:rsidR="00B27955" w:rsidRDefault="00B27955" w:rsidP="00BC769B">
            <w:pPr>
              <w:pStyle w:val="Compact"/>
            </w:pPr>
            <w:r>
              <w:t>Lead Risk</w:t>
            </w:r>
            <w:r>
              <w:br/>
              <w:t>[numeric]</w:t>
            </w:r>
          </w:p>
          <w:p w14:paraId="7F809B97" w14:textId="4600A687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RESHIST_ADDR1_LEADRISK</w:t>
            </w:r>
          </w:p>
        </w:tc>
        <w:tc>
          <w:tcPr>
            <w:tcW w:w="988" w:type="pct"/>
          </w:tcPr>
          <w:p w14:paraId="03DDDB02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5.1 (3.1)</w:t>
            </w:r>
            <w:r>
              <w:br/>
              <w:t>min &lt; med &lt; max:</w:t>
            </w:r>
            <w:r>
              <w:br/>
              <w:t>1 &lt; 5 &lt; 10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6 (0.6)</w:t>
            </w:r>
          </w:p>
        </w:tc>
        <w:tc>
          <w:tcPr>
            <w:tcW w:w="1423" w:type="pct"/>
          </w:tcPr>
          <w:p w14:paraId="71278575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D0ECA03" wp14:editId="0B68996E">
                  <wp:extent cx="381000" cy="2336800"/>
                  <wp:effectExtent l="0" t="0" r="0" b="0"/>
                  <wp:docPr id="17123995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" descr="/tmp/ds00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1437E061" w14:textId="77777777" w:rsidR="00B27955" w:rsidRDefault="00B27955" w:rsidP="00BC769B">
            <w:pPr>
              <w:pStyle w:val="Compact"/>
            </w:pPr>
            <w:r>
              <w:t>11112</w:t>
            </w:r>
            <w:r>
              <w:br/>
              <w:t>(94.5%)</w:t>
            </w:r>
          </w:p>
        </w:tc>
      </w:tr>
      <w:tr w:rsidR="00FE72E1" w14:paraId="7D65B333" w14:textId="77777777" w:rsidTr="00FE72E1">
        <w:tc>
          <w:tcPr>
            <w:tcW w:w="0" w:type="auto"/>
          </w:tcPr>
          <w:p w14:paraId="3EEEED42" w14:textId="77777777" w:rsidR="00B27955" w:rsidRDefault="00B27955" w:rsidP="00BC769B">
            <w:pPr>
              <w:pStyle w:val="Compact"/>
            </w:pPr>
            <w:r>
              <w:t>9</w:t>
            </w:r>
          </w:p>
        </w:tc>
        <w:tc>
          <w:tcPr>
            <w:tcW w:w="1770" w:type="pct"/>
          </w:tcPr>
          <w:p w14:paraId="39B5A5D8" w14:textId="77777777" w:rsidR="00B27955" w:rsidRDefault="00B27955" w:rsidP="00BC769B">
            <w:pPr>
              <w:pStyle w:val="Compact"/>
            </w:pPr>
            <w:r>
              <w:t>Uniform Crime Reports</w:t>
            </w:r>
            <w:r>
              <w:br/>
              <w:t>[numeric]</w:t>
            </w:r>
          </w:p>
          <w:p w14:paraId="6F10C62E" w14:textId="593BA2F2" w:rsidR="00DD6DD8" w:rsidRDefault="00DD6DD8" w:rsidP="00BC769B">
            <w:pPr>
              <w:pStyle w:val="Compact"/>
            </w:pPr>
            <w:r>
              <w:rPr>
                <w:lang w:val="en-GB"/>
              </w:rPr>
              <w:t>(</w:t>
            </w:r>
            <w:r w:rsidRPr="00DD6DD8">
              <w:rPr>
                <w:lang w:val="en-GB"/>
              </w:rPr>
              <w:t>RESHIST_ADDR1_GRNDTOT</w:t>
            </w:r>
            <w:r>
              <w:rPr>
                <w:lang w:val="en-GB"/>
              </w:rPr>
              <w:t>)/4</w:t>
            </w:r>
          </w:p>
        </w:tc>
        <w:tc>
          <w:tcPr>
            <w:tcW w:w="988" w:type="pct"/>
          </w:tcPr>
          <w:p w14:paraId="718FBE4E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2.1 (5.8)</w:t>
            </w:r>
            <w:r>
              <w:br/>
              <w:t>min &lt; med &lt; max:</w:t>
            </w:r>
            <w:r>
              <w:br/>
              <w:t>0 &lt; 12.3 &lt; 24.3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5.8 (0.5)</w:t>
            </w:r>
          </w:p>
        </w:tc>
        <w:tc>
          <w:tcPr>
            <w:tcW w:w="1423" w:type="pct"/>
          </w:tcPr>
          <w:p w14:paraId="3284B03F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6D2B740" wp14:editId="5CBA808F">
                  <wp:extent cx="1485900" cy="1079500"/>
                  <wp:effectExtent l="0" t="0" r="0" b="0"/>
                  <wp:docPr id="371662129" name="Picture" descr="A white bar graph with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662129" name="Picture" descr="A white bar graph with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276A28BF" w14:textId="77777777" w:rsidR="00B27955" w:rsidRDefault="00B27955" w:rsidP="00BC769B">
            <w:pPr>
              <w:pStyle w:val="Compact"/>
            </w:pPr>
            <w:r>
              <w:t>11114</w:t>
            </w:r>
            <w:r>
              <w:br/>
              <w:t>(94.5%)</w:t>
            </w:r>
          </w:p>
        </w:tc>
      </w:tr>
      <w:tr w:rsidR="00FE72E1" w14:paraId="616DD340" w14:textId="77777777" w:rsidTr="00FE72E1">
        <w:tc>
          <w:tcPr>
            <w:tcW w:w="0" w:type="auto"/>
          </w:tcPr>
          <w:p w14:paraId="465AB527" w14:textId="77777777" w:rsidR="00B27955" w:rsidRDefault="00B27955" w:rsidP="00BC769B">
            <w:pPr>
              <w:pStyle w:val="Compact"/>
            </w:pPr>
            <w:r>
              <w:t>10</w:t>
            </w:r>
          </w:p>
        </w:tc>
        <w:tc>
          <w:tcPr>
            <w:tcW w:w="1770" w:type="pct"/>
          </w:tcPr>
          <w:p w14:paraId="49FEACF3" w14:textId="77777777" w:rsidR="00B27955" w:rsidRDefault="00B27955" w:rsidP="00BC769B">
            <w:pPr>
              <w:pStyle w:val="Compact"/>
            </w:pPr>
            <w:r>
              <w:t xml:space="preserve">Parent reported </w:t>
            </w:r>
            <w:proofErr w:type="spellStart"/>
            <w:r>
              <w:t>Neighbourhood</w:t>
            </w:r>
            <w:proofErr w:type="spellEnd"/>
            <w:r>
              <w:t xml:space="preserve"> Safety</w:t>
            </w:r>
            <w:r>
              <w:br/>
              <w:t>[numeric]</w:t>
            </w:r>
          </w:p>
          <w:p w14:paraId="1C461B96" w14:textId="77777777" w:rsidR="00DD6DD8" w:rsidRDefault="00DD6DD8" w:rsidP="00BC769B">
            <w:pPr>
              <w:pStyle w:val="Compact"/>
            </w:pPr>
            <w:r>
              <w:t xml:space="preserve">Sum of </w:t>
            </w:r>
          </w:p>
          <w:p w14:paraId="0A8D02C8" w14:textId="4B2704F4" w:rsidR="00DD6DD8" w:rsidRDefault="00DD6DD8" w:rsidP="00BC769B">
            <w:pPr>
              <w:pStyle w:val="Compact"/>
              <w:rPr>
                <w:lang w:val="en-GB"/>
              </w:rPr>
            </w:pPr>
            <w:r>
              <w:t>(</w:t>
            </w:r>
            <w:r w:rsidRPr="00DD6DD8">
              <w:rPr>
                <w:lang w:val="en-GB"/>
              </w:rPr>
              <w:t>NEIGHBORHOOD1R_P</w:t>
            </w:r>
            <w:r w:rsidR="00F11135">
              <w:rPr>
                <w:lang w:val="en-GB"/>
              </w:rPr>
              <w:t>,</w:t>
            </w:r>
          </w:p>
          <w:p w14:paraId="3CDF69AE" w14:textId="0E5AD316" w:rsidR="00DD6DD8" w:rsidRDefault="00DD6DD8" w:rsidP="00BC769B">
            <w:pPr>
              <w:pStyle w:val="Compact"/>
              <w:rPr>
                <w:lang w:val="en-GB"/>
              </w:rPr>
            </w:pPr>
            <w:r w:rsidRPr="00DD6DD8">
              <w:rPr>
                <w:lang w:val="en-GB"/>
              </w:rPr>
              <w:t>NEIGHBORHOOD2R_P</w:t>
            </w:r>
            <w:r w:rsidR="00F11135">
              <w:rPr>
                <w:lang w:val="en-GB"/>
              </w:rPr>
              <w:t>,</w:t>
            </w:r>
          </w:p>
          <w:p w14:paraId="20E48092" w14:textId="12F0D9C7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NEIGHBORHOOD3R_P</w:t>
            </w:r>
            <w:r>
              <w:t>)</w:t>
            </w:r>
          </w:p>
        </w:tc>
        <w:tc>
          <w:tcPr>
            <w:tcW w:w="988" w:type="pct"/>
          </w:tcPr>
          <w:p w14:paraId="79252DFD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1.7 (2.9)</w:t>
            </w:r>
            <w:r>
              <w:br/>
              <w:t>min &lt; med &lt; max:</w:t>
            </w:r>
            <w:r>
              <w:br/>
              <w:t>3 &lt; 12 &lt; 1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4 (0.3)</w:t>
            </w:r>
          </w:p>
        </w:tc>
        <w:tc>
          <w:tcPr>
            <w:tcW w:w="1423" w:type="pct"/>
          </w:tcPr>
          <w:p w14:paraId="226231A8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B7EAC0D" wp14:editId="79E2E442">
                  <wp:extent cx="1485900" cy="1079500"/>
                  <wp:effectExtent l="0" t="0" r="0" b="0"/>
                  <wp:docPr id="588459198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459198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2C17BF57" w14:textId="77777777" w:rsidR="00B27955" w:rsidRDefault="00B27955" w:rsidP="00BC769B">
            <w:pPr>
              <w:pStyle w:val="Compact"/>
            </w:pPr>
            <w:r>
              <w:t>11715</w:t>
            </w:r>
            <w:r>
              <w:br/>
              <w:t>(99.6%)</w:t>
            </w:r>
          </w:p>
        </w:tc>
      </w:tr>
      <w:tr w:rsidR="00FE72E1" w14:paraId="5C34F7C5" w14:textId="77777777" w:rsidTr="00FE72E1">
        <w:tc>
          <w:tcPr>
            <w:tcW w:w="0" w:type="auto"/>
          </w:tcPr>
          <w:p w14:paraId="72F933EB" w14:textId="77777777" w:rsidR="00B27955" w:rsidRDefault="00B27955" w:rsidP="00BC769B">
            <w:pPr>
              <w:pStyle w:val="Compact"/>
            </w:pPr>
            <w:r>
              <w:t>11</w:t>
            </w:r>
          </w:p>
        </w:tc>
        <w:tc>
          <w:tcPr>
            <w:tcW w:w="1770" w:type="pct"/>
          </w:tcPr>
          <w:p w14:paraId="3708A6E8" w14:textId="77777777" w:rsidR="00B27955" w:rsidRDefault="00B27955" w:rsidP="00BC769B">
            <w:pPr>
              <w:pStyle w:val="Compact"/>
            </w:pPr>
            <w:r>
              <w:t xml:space="preserve">Child reported </w:t>
            </w:r>
            <w:proofErr w:type="spellStart"/>
            <w:r>
              <w:t>Neighbourhood</w:t>
            </w:r>
            <w:proofErr w:type="spellEnd"/>
            <w:r>
              <w:t xml:space="preserve"> Safety</w:t>
            </w:r>
            <w:r>
              <w:br/>
              <w:t>[numeric]</w:t>
            </w:r>
          </w:p>
          <w:p w14:paraId="5D49BF65" w14:textId="120F0EB2" w:rsidR="00DD6DD8" w:rsidRDefault="00DD6DD8" w:rsidP="00BC769B">
            <w:pPr>
              <w:pStyle w:val="Compact"/>
            </w:pPr>
            <w:r w:rsidRPr="00DD6DD8">
              <w:rPr>
                <w:lang w:val="en-GB"/>
              </w:rPr>
              <w:t>NEIGHBORHOOD_CRIME_Y</w:t>
            </w:r>
          </w:p>
        </w:tc>
        <w:tc>
          <w:tcPr>
            <w:tcW w:w="988" w:type="pct"/>
          </w:tcPr>
          <w:p w14:paraId="71407DA6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4 (1.1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2 (0.3)</w:t>
            </w:r>
          </w:p>
        </w:tc>
        <w:tc>
          <w:tcPr>
            <w:tcW w:w="1423" w:type="pct"/>
          </w:tcPr>
          <w:p w14:paraId="52214217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DBAD30" wp14:editId="105BB0EA">
                  <wp:extent cx="787400" cy="1219200"/>
                  <wp:effectExtent l="0" t="0" r="0" b="0"/>
                  <wp:docPr id="1423731308" name="Picture" descr="A black and white rectangl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3731308" name="Picture" descr="A black and white rectangl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4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60F13EB3" w14:textId="77777777" w:rsidR="00B27955" w:rsidRDefault="00B27955" w:rsidP="00BC769B">
            <w:pPr>
              <w:pStyle w:val="Compact"/>
            </w:pPr>
            <w:r>
              <w:t>11738</w:t>
            </w:r>
            <w:r>
              <w:br/>
              <w:t>(99.8%)</w:t>
            </w:r>
          </w:p>
        </w:tc>
      </w:tr>
      <w:tr w:rsidR="00FE72E1" w14:paraId="7E1CFD63" w14:textId="77777777" w:rsidTr="00FE72E1">
        <w:tc>
          <w:tcPr>
            <w:tcW w:w="0" w:type="auto"/>
          </w:tcPr>
          <w:p w14:paraId="59E43710" w14:textId="77777777" w:rsidR="00B27955" w:rsidRDefault="00B27955" w:rsidP="00BC769B">
            <w:pPr>
              <w:pStyle w:val="Compact"/>
            </w:pPr>
            <w:r>
              <w:lastRenderedPageBreak/>
              <w:t>12</w:t>
            </w:r>
          </w:p>
        </w:tc>
        <w:tc>
          <w:tcPr>
            <w:tcW w:w="1770" w:type="pct"/>
          </w:tcPr>
          <w:p w14:paraId="0BD525A2" w14:textId="77777777" w:rsidR="00B27955" w:rsidRDefault="00B27955" w:rsidP="00BC769B">
            <w:pPr>
              <w:pStyle w:val="Compact"/>
            </w:pPr>
            <w:r>
              <w:t>School Environment</w:t>
            </w:r>
            <w:r>
              <w:br/>
              <w:t>[numeric]</w:t>
            </w:r>
          </w:p>
          <w:p w14:paraId="0B11730C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Sum of </w:t>
            </w:r>
          </w:p>
          <w:p w14:paraId="377759DE" w14:textId="3BAF2E6C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SCHOOL_2_Y</w:t>
            </w:r>
            <w:r w:rsidR="00F11135">
              <w:rPr>
                <w:szCs w:val="20"/>
                <w:lang w:val="en-GB"/>
              </w:rPr>
              <w:t>,</w:t>
            </w:r>
          </w:p>
          <w:p w14:paraId="78BF7090" w14:textId="41227E33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CHOOL_3_Y</w:t>
            </w:r>
            <w:r w:rsidR="00F11135">
              <w:rPr>
                <w:szCs w:val="20"/>
                <w:lang w:val="en-GB"/>
              </w:rPr>
              <w:t>,</w:t>
            </w:r>
          </w:p>
          <w:p w14:paraId="634E3920" w14:textId="40EAEB18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CHOOL_4_Y</w:t>
            </w:r>
            <w:r w:rsidR="00F11135">
              <w:rPr>
                <w:szCs w:val="20"/>
                <w:lang w:val="en-GB"/>
              </w:rPr>
              <w:t>,</w:t>
            </w:r>
          </w:p>
          <w:p w14:paraId="4AF2615B" w14:textId="271D822E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CHOOL_5_Y</w:t>
            </w:r>
            <w:r w:rsidR="00F11135">
              <w:rPr>
                <w:szCs w:val="20"/>
                <w:lang w:val="en-GB"/>
              </w:rPr>
              <w:t>,</w:t>
            </w:r>
          </w:p>
          <w:p w14:paraId="4F8DCD01" w14:textId="39C8B133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CHOOL_6_Y</w:t>
            </w:r>
            <w:r w:rsidR="00F11135">
              <w:rPr>
                <w:szCs w:val="20"/>
                <w:lang w:val="en-GB"/>
              </w:rPr>
              <w:t>,</w:t>
            </w:r>
          </w:p>
          <w:p w14:paraId="2321564D" w14:textId="06AA51E2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SCHOOL_7_Y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50F89A9E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9.9 (2.8)</w:t>
            </w:r>
            <w:r>
              <w:br/>
              <w:t>min &lt; med &lt; max:</w:t>
            </w:r>
            <w:r>
              <w:br/>
              <w:t>6 &lt; 20 &lt; 24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4 (0.1)</w:t>
            </w:r>
          </w:p>
        </w:tc>
        <w:tc>
          <w:tcPr>
            <w:tcW w:w="1423" w:type="pct"/>
          </w:tcPr>
          <w:p w14:paraId="6C5086A6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5EF1C01" wp14:editId="289EBAEE">
                  <wp:extent cx="1485900" cy="1079500"/>
                  <wp:effectExtent l="0" t="0" r="0" b="0"/>
                  <wp:docPr id="2069740144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9740144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684A73AE" w14:textId="77777777" w:rsidR="00B27955" w:rsidRDefault="00B27955" w:rsidP="00BC769B">
            <w:pPr>
              <w:pStyle w:val="Compact"/>
            </w:pPr>
            <w:r>
              <w:t>11735</w:t>
            </w:r>
            <w:r>
              <w:br/>
              <w:t>(99.8%)</w:t>
            </w:r>
          </w:p>
        </w:tc>
      </w:tr>
      <w:tr w:rsidR="00FE72E1" w14:paraId="12DFC77B" w14:textId="77777777" w:rsidTr="00FE72E1">
        <w:tc>
          <w:tcPr>
            <w:tcW w:w="0" w:type="auto"/>
          </w:tcPr>
          <w:p w14:paraId="6A1D35F5" w14:textId="77777777" w:rsidR="00B27955" w:rsidRDefault="00B27955" w:rsidP="00BC769B">
            <w:pPr>
              <w:pStyle w:val="Compact"/>
            </w:pPr>
            <w:r>
              <w:t>13</w:t>
            </w:r>
          </w:p>
        </w:tc>
        <w:tc>
          <w:tcPr>
            <w:tcW w:w="1770" w:type="pct"/>
          </w:tcPr>
          <w:p w14:paraId="02231E9F" w14:textId="77777777" w:rsidR="00B27955" w:rsidRDefault="00B27955" w:rsidP="00BC769B">
            <w:pPr>
              <w:pStyle w:val="Compact"/>
            </w:pPr>
            <w:r>
              <w:t>School Involvement</w:t>
            </w:r>
            <w:r>
              <w:br/>
              <w:t>[numeric]</w:t>
            </w:r>
          </w:p>
          <w:p w14:paraId="185A5D35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Sum of </w:t>
            </w:r>
          </w:p>
          <w:p w14:paraId="5DB66A82" w14:textId="29B36DBB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SCHOOL_8_Y</w:t>
            </w:r>
            <w:r w:rsidR="00F11135">
              <w:rPr>
                <w:szCs w:val="20"/>
                <w:lang w:val="en-GB"/>
              </w:rPr>
              <w:t>,</w:t>
            </w:r>
          </w:p>
          <w:p w14:paraId="3A20ED2C" w14:textId="6D0ED3BC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CHOOL_9_Y</w:t>
            </w:r>
            <w:r w:rsidR="00F11135">
              <w:rPr>
                <w:szCs w:val="20"/>
                <w:lang w:val="en-GB"/>
              </w:rPr>
              <w:t>,</w:t>
            </w:r>
          </w:p>
          <w:p w14:paraId="1C3772B3" w14:textId="09ADAE45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CHOOL_10_Y</w:t>
            </w:r>
            <w:r w:rsidR="00F11135">
              <w:rPr>
                <w:szCs w:val="20"/>
                <w:lang w:val="en-GB"/>
              </w:rPr>
              <w:t>,</w:t>
            </w:r>
          </w:p>
          <w:p w14:paraId="7DABD570" w14:textId="704F96F6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SCHOOL_12</w:t>
            </w:r>
            <w:r w:rsidR="00F11135" w:rsidRPr="00F11135">
              <w:rPr>
                <w:szCs w:val="20"/>
                <w:lang w:val="en-GB"/>
              </w:rPr>
              <w:t>_Y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442816EF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3.1 (2.4)</w:t>
            </w:r>
            <w:r>
              <w:br/>
              <w:t>min &lt; med &lt; max:</w:t>
            </w:r>
            <w:r>
              <w:br/>
              <w:t>4 &lt; 13 &lt; 16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 (0.2)</w:t>
            </w:r>
          </w:p>
        </w:tc>
        <w:tc>
          <w:tcPr>
            <w:tcW w:w="1423" w:type="pct"/>
          </w:tcPr>
          <w:p w14:paraId="5104A238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968D271" wp14:editId="6C75FF98">
                  <wp:extent cx="1485900" cy="1079500"/>
                  <wp:effectExtent l="0" t="0" r="0" b="0"/>
                  <wp:docPr id="176602195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02195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9D01E8D" w14:textId="77777777" w:rsidR="00B27955" w:rsidRDefault="00B27955" w:rsidP="00BC769B">
            <w:pPr>
              <w:pStyle w:val="Compact"/>
            </w:pPr>
            <w:r>
              <w:t>11736</w:t>
            </w:r>
            <w:r>
              <w:br/>
              <w:t>(99.8%)</w:t>
            </w:r>
          </w:p>
        </w:tc>
      </w:tr>
      <w:tr w:rsidR="00FE72E1" w14:paraId="798C8AF9" w14:textId="77777777" w:rsidTr="00FE72E1">
        <w:tc>
          <w:tcPr>
            <w:tcW w:w="0" w:type="auto"/>
          </w:tcPr>
          <w:p w14:paraId="6F84657B" w14:textId="77777777" w:rsidR="00B27955" w:rsidRDefault="00B27955" w:rsidP="00BC769B">
            <w:pPr>
              <w:pStyle w:val="Compact"/>
            </w:pPr>
            <w:r>
              <w:t>14</w:t>
            </w:r>
          </w:p>
        </w:tc>
        <w:tc>
          <w:tcPr>
            <w:tcW w:w="1770" w:type="pct"/>
          </w:tcPr>
          <w:p w14:paraId="3B6AD55B" w14:textId="77777777" w:rsidR="00B27955" w:rsidRDefault="00B27955" w:rsidP="00BC769B">
            <w:pPr>
              <w:pStyle w:val="Compact"/>
            </w:pPr>
            <w:r>
              <w:t>School Disengagement</w:t>
            </w:r>
            <w:r>
              <w:br/>
              <w:t>[numeric]</w:t>
            </w:r>
          </w:p>
          <w:p w14:paraId="0C87E1DF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Sum of </w:t>
            </w:r>
          </w:p>
          <w:p w14:paraId="53F0EB5F" w14:textId="1CEBFB3F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SCHOOL_15_Y</w:t>
            </w:r>
            <w:r w:rsidR="00F11135">
              <w:rPr>
                <w:szCs w:val="20"/>
                <w:lang w:val="en-GB"/>
              </w:rPr>
              <w:t>,</w:t>
            </w:r>
          </w:p>
          <w:p w14:paraId="45360DC1" w14:textId="5C8280AA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SCHOOL_17_Y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45BA86BF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3.7 (1.5)</w:t>
            </w:r>
            <w:r>
              <w:br/>
              <w:t>min &lt; med &lt; max:</w:t>
            </w:r>
            <w:r>
              <w:br/>
              <w:t>2 &lt; 4 &lt; 8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2 (0.4)</w:t>
            </w:r>
          </w:p>
        </w:tc>
        <w:tc>
          <w:tcPr>
            <w:tcW w:w="1423" w:type="pct"/>
          </w:tcPr>
          <w:p w14:paraId="1FD01AD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8BEFBB2" wp14:editId="11CA9FC7">
                  <wp:extent cx="520700" cy="1663700"/>
                  <wp:effectExtent l="0" t="0" r="0" b="0"/>
                  <wp:docPr id="19765874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" descr="/tmp/ds00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66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0DA36316" w14:textId="77777777" w:rsidR="00B27955" w:rsidRDefault="00B27955" w:rsidP="00BC769B">
            <w:pPr>
              <w:pStyle w:val="Compact"/>
            </w:pPr>
            <w:r>
              <w:t>11737</w:t>
            </w:r>
            <w:r>
              <w:br/>
              <w:t>(99.8%)</w:t>
            </w:r>
          </w:p>
        </w:tc>
      </w:tr>
      <w:tr w:rsidR="00FE72E1" w14:paraId="7CFC7AD5" w14:textId="77777777" w:rsidTr="00FE72E1">
        <w:tc>
          <w:tcPr>
            <w:tcW w:w="0" w:type="auto"/>
          </w:tcPr>
          <w:p w14:paraId="00819E48" w14:textId="77777777" w:rsidR="00B27955" w:rsidRDefault="00B27955" w:rsidP="00BC769B">
            <w:pPr>
              <w:pStyle w:val="Compact"/>
            </w:pPr>
            <w:r>
              <w:t>15</w:t>
            </w:r>
          </w:p>
        </w:tc>
        <w:tc>
          <w:tcPr>
            <w:tcW w:w="1770" w:type="pct"/>
          </w:tcPr>
          <w:p w14:paraId="53772DC0" w14:textId="77777777" w:rsidR="00B27955" w:rsidRDefault="00B27955" w:rsidP="00BC769B">
            <w:pPr>
              <w:pStyle w:val="Compact"/>
            </w:pPr>
            <w:r>
              <w:t>Parental Monitoring</w:t>
            </w:r>
            <w:r>
              <w:br/>
              <w:t>[numeric]</w:t>
            </w:r>
          </w:p>
          <w:p w14:paraId="1E230435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Mean of </w:t>
            </w:r>
          </w:p>
          <w:p w14:paraId="4065167B" w14:textId="2390E995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PARENT_MONITOR_Q1_Y</w:t>
            </w:r>
            <w:r w:rsidR="00F11135">
              <w:rPr>
                <w:szCs w:val="20"/>
                <w:lang w:val="en-GB"/>
              </w:rPr>
              <w:t>,</w:t>
            </w:r>
            <w:r w:rsidRPr="0030162E">
              <w:rPr>
                <w:szCs w:val="20"/>
                <w:lang w:val="en-GB"/>
              </w:rPr>
              <w:t xml:space="preserve"> PARENT_MONITOR_Q2_Y</w:t>
            </w:r>
            <w:r w:rsidR="00F11135">
              <w:rPr>
                <w:szCs w:val="20"/>
                <w:lang w:val="en-GB"/>
              </w:rPr>
              <w:t>,</w:t>
            </w:r>
          </w:p>
          <w:p w14:paraId="011C537D" w14:textId="25BB9872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PARENT_MONITOR_Q3_Y</w:t>
            </w:r>
            <w:r w:rsidR="00F11135">
              <w:rPr>
                <w:szCs w:val="20"/>
                <w:lang w:val="en-GB"/>
              </w:rPr>
              <w:t>,</w:t>
            </w:r>
            <w:r w:rsidRPr="0030162E">
              <w:rPr>
                <w:szCs w:val="20"/>
                <w:lang w:val="en-GB"/>
              </w:rPr>
              <w:t xml:space="preserve"> </w:t>
            </w:r>
          </w:p>
          <w:p w14:paraId="36BB9DFB" w14:textId="305867A7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PARENT_MONITOR_Q4_Y</w:t>
            </w:r>
            <w:r w:rsidR="00F11135">
              <w:rPr>
                <w:szCs w:val="20"/>
                <w:lang w:val="en-GB"/>
              </w:rPr>
              <w:t>,</w:t>
            </w:r>
            <w:r w:rsidRPr="0030162E">
              <w:rPr>
                <w:szCs w:val="20"/>
                <w:lang w:val="en-GB"/>
              </w:rPr>
              <w:t xml:space="preserve"> </w:t>
            </w:r>
          </w:p>
          <w:p w14:paraId="07A1DB2B" w14:textId="56A8692B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PARENT_MONITOR_Q5_Y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6761BE23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4.4 (0.5)</w:t>
            </w:r>
            <w:r>
              <w:br/>
              <w:t>min &lt; med &lt; max:</w:t>
            </w:r>
            <w:r>
              <w:br/>
              <w:t>1 &lt; 4.4 &lt; 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0.6 (0.1)</w:t>
            </w:r>
          </w:p>
        </w:tc>
        <w:tc>
          <w:tcPr>
            <w:tcW w:w="1423" w:type="pct"/>
          </w:tcPr>
          <w:p w14:paraId="2BC82EE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5604D0B" wp14:editId="05DB60D6">
                  <wp:extent cx="1485900" cy="1079500"/>
                  <wp:effectExtent l="0" t="0" r="0" b="0"/>
                  <wp:docPr id="596970675" name="Picture" descr="A graph of a person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970675" name="Picture" descr="A graph of a perso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9BD130A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62675A75" w14:textId="77777777" w:rsidTr="00FE72E1">
        <w:tc>
          <w:tcPr>
            <w:tcW w:w="0" w:type="auto"/>
          </w:tcPr>
          <w:p w14:paraId="27C46DA0" w14:textId="77777777" w:rsidR="00B27955" w:rsidRDefault="00B27955" w:rsidP="00BC769B">
            <w:pPr>
              <w:pStyle w:val="Compact"/>
            </w:pPr>
            <w:r>
              <w:t>16</w:t>
            </w:r>
          </w:p>
        </w:tc>
        <w:tc>
          <w:tcPr>
            <w:tcW w:w="1770" w:type="pct"/>
          </w:tcPr>
          <w:p w14:paraId="2086517C" w14:textId="77777777" w:rsidR="00B27955" w:rsidRDefault="00B27955" w:rsidP="00BC769B">
            <w:pPr>
              <w:pStyle w:val="Compact"/>
            </w:pPr>
            <w:r>
              <w:t>Parent reported Family Conflict</w:t>
            </w:r>
            <w:r>
              <w:br/>
              <w:t>[numeric]</w:t>
            </w:r>
          </w:p>
          <w:p w14:paraId="5BF0BAC5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Sum of </w:t>
            </w:r>
          </w:p>
          <w:p w14:paraId="3D39F54D" w14:textId="70CD975D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FAM_ENVIRO1_P</w:t>
            </w:r>
            <w:r w:rsidR="00F11135">
              <w:rPr>
                <w:szCs w:val="20"/>
                <w:lang w:val="en-GB"/>
              </w:rPr>
              <w:t>,</w:t>
            </w:r>
          </w:p>
          <w:p w14:paraId="73846DBA" w14:textId="2C0796D1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AM_ENVIRO2R_P</w:t>
            </w:r>
            <w:r w:rsidR="00F11135">
              <w:rPr>
                <w:szCs w:val="20"/>
                <w:lang w:val="en-GB"/>
              </w:rPr>
              <w:t>,</w:t>
            </w:r>
          </w:p>
          <w:p w14:paraId="3A7261D8" w14:textId="17AD93AF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AM_ENVIRO3_P</w:t>
            </w:r>
            <w:r w:rsidR="00F11135">
              <w:rPr>
                <w:szCs w:val="20"/>
                <w:lang w:val="en-GB"/>
              </w:rPr>
              <w:t>,</w:t>
            </w:r>
          </w:p>
          <w:p w14:paraId="51207D40" w14:textId="2F0158BC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AM_ENVIRO4R_P</w:t>
            </w:r>
            <w:r w:rsidR="00F11135">
              <w:rPr>
                <w:szCs w:val="20"/>
                <w:lang w:val="en-GB"/>
              </w:rPr>
              <w:t>,</w:t>
            </w:r>
          </w:p>
          <w:p w14:paraId="6671DBA9" w14:textId="2805EB28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AM_ENVIRO5_P</w:t>
            </w:r>
            <w:r w:rsidR="00F11135">
              <w:rPr>
                <w:szCs w:val="20"/>
                <w:lang w:val="en-GB"/>
              </w:rPr>
              <w:t>,</w:t>
            </w:r>
          </w:p>
          <w:p w14:paraId="3904D350" w14:textId="2572FA61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AM_ENVIRO6_P</w:t>
            </w:r>
            <w:r w:rsidR="00F11135">
              <w:rPr>
                <w:szCs w:val="20"/>
                <w:lang w:val="en-GB"/>
              </w:rPr>
              <w:t>,</w:t>
            </w:r>
          </w:p>
          <w:p w14:paraId="092B73A4" w14:textId="09E3811F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AM_ENVIRO7R_P</w:t>
            </w:r>
            <w:r w:rsidR="00F11135">
              <w:rPr>
                <w:szCs w:val="20"/>
                <w:lang w:val="en-GB"/>
              </w:rPr>
              <w:t>,</w:t>
            </w:r>
          </w:p>
          <w:p w14:paraId="63000A4E" w14:textId="19C96DDF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AM_ENVIRO8_P</w:t>
            </w:r>
            <w:r w:rsidR="00F11135">
              <w:rPr>
                <w:szCs w:val="20"/>
                <w:lang w:val="en-GB"/>
              </w:rPr>
              <w:t>,</w:t>
            </w:r>
          </w:p>
          <w:p w14:paraId="35AE5CDB" w14:textId="1398473A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FAM_ENVIRO9R_P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7D2D0D34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2.5 (2)</w:t>
            </w:r>
            <w:r>
              <w:br/>
              <w:t>min &lt; med &lt; max:</w:t>
            </w:r>
            <w:r>
              <w:br/>
              <w:t>0 &lt; 2 &lt; 9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 (0.8)</w:t>
            </w:r>
          </w:p>
        </w:tc>
        <w:tc>
          <w:tcPr>
            <w:tcW w:w="1423" w:type="pct"/>
          </w:tcPr>
          <w:p w14:paraId="44608751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CFB450" wp14:editId="3C456B02">
                  <wp:extent cx="444500" cy="2336800"/>
                  <wp:effectExtent l="0" t="0" r="0" b="0"/>
                  <wp:docPr id="108423700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" descr="/tmp/ds00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4633F8D4" w14:textId="77777777" w:rsidR="00B27955" w:rsidRDefault="00B27955" w:rsidP="00BC769B">
            <w:pPr>
              <w:pStyle w:val="Compact"/>
            </w:pPr>
            <w:r>
              <w:t>11750</w:t>
            </w:r>
            <w:r>
              <w:br/>
              <w:t>(99.9%)</w:t>
            </w:r>
          </w:p>
        </w:tc>
      </w:tr>
      <w:tr w:rsidR="00FE72E1" w14:paraId="4BB941AB" w14:textId="77777777" w:rsidTr="00FE72E1">
        <w:tc>
          <w:tcPr>
            <w:tcW w:w="0" w:type="auto"/>
          </w:tcPr>
          <w:p w14:paraId="20DC08CA" w14:textId="77777777" w:rsidR="00B27955" w:rsidRDefault="00B27955" w:rsidP="00BC769B">
            <w:pPr>
              <w:pStyle w:val="Compact"/>
            </w:pPr>
            <w:r>
              <w:lastRenderedPageBreak/>
              <w:t>17</w:t>
            </w:r>
          </w:p>
        </w:tc>
        <w:tc>
          <w:tcPr>
            <w:tcW w:w="1770" w:type="pct"/>
          </w:tcPr>
          <w:p w14:paraId="741DEFCA" w14:textId="77777777" w:rsidR="00B27955" w:rsidRDefault="00B27955" w:rsidP="00BC769B">
            <w:pPr>
              <w:pStyle w:val="Compact"/>
            </w:pPr>
            <w:r>
              <w:t>Child report Family Conflict</w:t>
            </w:r>
            <w:r>
              <w:br/>
              <w:t>[numeric]</w:t>
            </w:r>
          </w:p>
          <w:p w14:paraId="2AF13E37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Sum of </w:t>
            </w:r>
          </w:p>
          <w:p w14:paraId="03EC8A1E" w14:textId="45C084B2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FES_YOUTH_Q1</w:t>
            </w:r>
            <w:r w:rsidR="00F11135">
              <w:rPr>
                <w:szCs w:val="20"/>
                <w:lang w:val="en-GB"/>
              </w:rPr>
              <w:t>,</w:t>
            </w:r>
          </w:p>
          <w:p w14:paraId="247B54FA" w14:textId="5EA6E650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ES_YOUTH_Q2</w:t>
            </w:r>
            <w:r w:rsidR="00F11135">
              <w:rPr>
                <w:szCs w:val="20"/>
                <w:lang w:val="en-GB"/>
              </w:rPr>
              <w:t>,</w:t>
            </w:r>
          </w:p>
          <w:p w14:paraId="2A77B784" w14:textId="1DDC1E41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ES_YOUTH_Q3</w:t>
            </w:r>
            <w:r w:rsidR="00F11135">
              <w:rPr>
                <w:szCs w:val="20"/>
                <w:lang w:val="en-GB"/>
              </w:rPr>
              <w:t>,</w:t>
            </w:r>
          </w:p>
          <w:p w14:paraId="4DC7FB60" w14:textId="1FB4E8D1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ES_YOUTH_Q4</w:t>
            </w:r>
            <w:r w:rsidR="00F11135">
              <w:rPr>
                <w:szCs w:val="20"/>
                <w:lang w:val="en-GB"/>
              </w:rPr>
              <w:t>,</w:t>
            </w:r>
          </w:p>
          <w:p w14:paraId="0C03631A" w14:textId="1E92113D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ES_YOUTH_Q5</w:t>
            </w:r>
            <w:r w:rsidR="00F11135">
              <w:rPr>
                <w:szCs w:val="20"/>
                <w:lang w:val="en-GB"/>
              </w:rPr>
              <w:t>,</w:t>
            </w:r>
          </w:p>
          <w:p w14:paraId="78FD8C06" w14:textId="64AC1711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ES_YOUTH_Q6</w:t>
            </w:r>
            <w:r w:rsidR="00F11135">
              <w:rPr>
                <w:szCs w:val="20"/>
                <w:lang w:val="en-GB"/>
              </w:rPr>
              <w:t>,</w:t>
            </w:r>
          </w:p>
          <w:p w14:paraId="31F1A922" w14:textId="7BD7717F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ES_YOUTH_Q7</w:t>
            </w:r>
            <w:r w:rsidR="00F11135">
              <w:rPr>
                <w:szCs w:val="20"/>
                <w:lang w:val="en-GB"/>
              </w:rPr>
              <w:t>,</w:t>
            </w:r>
          </w:p>
          <w:p w14:paraId="1EF246DC" w14:textId="51D7313C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FES_YOUTH_Q8</w:t>
            </w:r>
            <w:r w:rsidR="00F11135">
              <w:rPr>
                <w:szCs w:val="20"/>
                <w:lang w:val="en-GB"/>
              </w:rPr>
              <w:t>,</w:t>
            </w:r>
          </w:p>
          <w:p w14:paraId="4F9520AA" w14:textId="77777777" w:rsidR="00DD6DD8" w:rsidRPr="00BC769B" w:rsidRDefault="00DD6DD8" w:rsidP="00DD6DD8">
            <w:pPr>
              <w:pStyle w:val="Compact"/>
              <w:rPr>
                <w:szCs w:val="20"/>
              </w:rPr>
            </w:pPr>
            <w:r w:rsidRPr="0030162E">
              <w:rPr>
                <w:szCs w:val="20"/>
                <w:lang w:val="en-GB"/>
              </w:rPr>
              <w:t>FES_YOUTH_Q9</w:t>
            </w:r>
            <w:r>
              <w:rPr>
                <w:szCs w:val="20"/>
                <w:lang w:val="en-GB"/>
              </w:rPr>
              <w:t>)</w:t>
            </w:r>
          </w:p>
          <w:p w14:paraId="3449FB29" w14:textId="77777777" w:rsidR="00DD6DD8" w:rsidRDefault="00DD6DD8" w:rsidP="00BC769B">
            <w:pPr>
              <w:pStyle w:val="Compact"/>
            </w:pPr>
          </w:p>
        </w:tc>
        <w:tc>
          <w:tcPr>
            <w:tcW w:w="988" w:type="pct"/>
          </w:tcPr>
          <w:p w14:paraId="15351C34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2 (2)</w:t>
            </w:r>
            <w:r>
              <w:br/>
              <w:t>min &lt; med &lt; max:</w:t>
            </w:r>
            <w:r>
              <w:br/>
              <w:t>0 &lt; 2 &lt; 9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 (1)</w:t>
            </w:r>
          </w:p>
        </w:tc>
        <w:tc>
          <w:tcPr>
            <w:tcW w:w="1423" w:type="pct"/>
          </w:tcPr>
          <w:p w14:paraId="3187B53B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E26EEA3" wp14:editId="469DC4EC">
                  <wp:extent cx="546100" cy="2336800"/>
                  <wp:effectExtent l="0" t="0" r="0" b="0"/>
                  <wp:docPr id="17921719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" descr="/tmp/ds00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E407712" w14:textId="77777777" w:rsidR="00B27955" w:rsidRDefault="00B27955" w:rsidP="00BC769B">
            <w:pPr>
              <w:pStyle w:val="Compact"/>
            </w:pPr>
            <w:r>
              <w:t>11735</w:t>
            </w:r>
            <w:r>
              <w:br/>
              <w:t>(99.8%)</w:t>
            </w:r>
          </w:p>
        </w:tc>
      </w:tr>
      <w:tr w:rsidR="00FE72E1" w14:paraId="63BFD396" w14:textId="77777777" w:rsidTr="00FE72E1">
        <w:tc>
          <w:tcPr>
            <w:tcW w:w="0" w:type="auto"/>
          </w:tcPr>
          <w:p w14:paraId="7CA06CD5" w14:textId="77777777" w:rsidR="00B27955" w:rsidRDefault="00B27955" w:rsidP="00BC769B">
            <w:pPr>
              <w:pStyle w:val="Compact"/>
            </w:pPr>
            <w:r>
              <w:t>18</w:t>
            </w:r>
          </w:p>
        </w:tc>
        <w:tc>
          <w:tcPr>
            <w:tcW w:w="1770" w:type="pct"/>
          </w:tcPr>
          <w:p w14:paraId="68C6545D" w14:textId="77777777" w:rsidR="00B27955" w:rsidRDefault="00B27955" w:rsidP="00BC769B">
            <w:pPr>
              <w:pStyle w:val="Compact"/>
            </w:pPr>
            <w:r>
              <w:t>Parent reported Prosocial</w:t>
            </w:r>
            <w:r>
              <w:br/>
              <w:t>[numeric]</w:t>
            </w:r>
          </w:p>
          <w:p w14:paraId="1B9F6F1F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Mean of </w:t>
            </w:r>
          </w:p>
          <w:p w14:paraId="4E76C1FE" w14:textId="31618326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PROSOCIAL_Q1_P</w:t>
            </w:r>
            <w:r w:rsidR="00F11135">
              <w:rPr>
                <w:szCs w:val="20"/>
                <w:lang w:val="en-GB"/>
              </w:rPr>
              <w:t>,</w:t>
            </w:r>
          </w:p>
          <w:p w14:paraId="3CFCFCEC" w14:textId="1C4081E7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PROSOCIAL_Q2_P</w:t>
            </w:r>
            <w:r w:rsidR="00F11135">
              <w:rPr>
                <w:szCs w:val="20"/>
                <w:lang w:val="en-GB"/>
              </w:rPr>
              <w:t>,</w:t>
            </w:r>
          </w:p>
          <w:p w14:paraId="317C33F2" w14:textId="507FC6CB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PROSOCIAL_Q3_P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04E19B77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.7 (0.4)</w:t>
            </w:r>
            <w:r>
              <w:br/>
              <w:t>min &lt; med &lt; max:</w:t>
            </w:r>
            <w:r>
              <w:br/>
              <w:t>0 &lt; 2 &lt; 2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0.3 (0.2)</w:t>
            </w:r>
          </w:p>
        </w:tc>
        <w:tc>
          <w:tcPr>
            <w:tcW w:w="1423" w:type="pct"/>
          </w:tcPr>
          <w:p w14:paraId="5E15E1D2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D98662E" wp14:editId="4C1E9389">
                  <wp:extent cx="1066800" cy="1663700"/>
                  <wp:effectExtent l="0" t="0" r="0" b="0"/>
                  <wp:docPr id="71753912" name="Picture" descr="A black and white background with squar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753912" name="Picture" descr="A black and white background with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66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08851AF8" w14:textId="77777777" w:rsidR="00B27955" w:rsidRDefault="00B27955" w:rsidP="00BC769B">
            <w:pPr>
              <w:pStyle w:val="Compact"/>
            </w:pPr>
            <w:r>
              <w:t>11700</w:t>
            </w:r>
            <w:r>
              <w:br/>
              <w:t>(99.5%)</w:t>
            </w:r>
          </w:p>
        </w:tc>
      </w:tr>
      <w:tr w:rsidR="00FE72E1" w14:paraId="2EA1D9CC" w14:textId="77777777" w:rsidTr="00FE72E1">
        <w:tc>
          <w:tcPr>
            <w:tcW w:w="0" w:type="auto"/>
          </w:tcPr>
          <w:p w14:paraId="408D2582" w14:textId="77777777" w:rsidR="00B27955" w:rsidRDefault="00B27955" w:rsidP="00BC769B">
            <w:pPr>
              <w:pStyle w:val="Compact"/>
            </w:pPr>
            <w:r>
              <w:t>19</w:t>
            </w:r>
          </w:p>
        </w:tc>
        <w:tc>
          <w:tcPr>
            <w:tcW w:w="1770" w:type="pct"/>
          </w:tcPr>
          <w:p w14:paraId="0B967E74" w14:textId="77777777" w:rsidR="00B27955" w:rsidRDefault="00B27955" w:rsidP="00BC769B">
            <w:pPr>
              <w:pStyle w:val="Compact"/>
            </w:pPr>
            <w:r>
              <w:t>Child reported Prosocial</w:t>
            </w:r>
            <w:r>
              <w:br/>
              <w:t>[numeric]</w:t>
            </w:r>
          </w:p>
          <w:p w14:paraId="277DD1CD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Mean of </w:t>
            </w:r>
          </w:p>
          <w:p w14:paraId="20E67F04" w14:textId="33C48055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30162E">
              <w:rPr>
                <w:szCs w:val="20"/>
                <w:lang w:val="en-GB"/>
              </w:rPr>
              <w:t>PROSOCIAL_Q1_Y</w:t>
            </w:r>
            <w:r w:rsidR="00F11135">
              <w:rPr>
                <w:szCs w:val="20"/>
                <w:lang w:val="en-GB"/>
              </w:rPr>
              <w:t>,</w:t>
            </w:r>
          </w:p>
          <w:p w14:paraId="45A37240" w14:textId="6251FEF7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PROSOCIAL_Q2_Y</w:t>
            </w:r>
            <w:r w:rsidR="00F11135">
              <w:rPr>
                <w:szCs w:val="20"/>
                <w:lang w:val="en-GB"/>
              </w:rPr>
              <w:t>,</w:t>
            </w:r>
          </w:p>
          <w:p w14:paraId="01E4CF5C" w14:textId="2A62EB20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PROSOCIAL_Q3_Y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41F3BBD0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.7 (0.4)</w:t>
            </w:r>
            <w:r>
              <w:br/>
              <w:t>min &lt; med &lt; max:</w:t>
            </w:r>
            <w:r>
              <w:br/>
              <w:t>0 &lt; 1.7 &lt; 2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0.7 (0.2)</w:t>
            </w:r>
          </w:p>
        </w:tc>
        <w:tc>
          <w:tcPr>
            <w:tcW w:w="1423" w:type="pct"/>
          </w:tcPr>
          <w:p w14:paraId="3E78E7AB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7CBC22A" wp14:editId="4C0EC589">
                  <wp:extent cx="800100" cy="1663700"/>
                  <wp:effectExtent l="0" t="0" r="0" b="0"/>
                  <wp:docPr id="1114493568" name="Picture" descr="A black and white background with squar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493568" name="Picture" descr="A black and white background with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166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F5C5214" w14:textId="77777777" w:rsidR="00B27955" w:rsidRDefault="00B27955" w:rsidP="00BC769B">
            <w:pPr>
              <w:pStyle w:val="Compact"/>
            </w:pPr>
            <w:r>
              <w:t>11729</w:t>
            </w:r>
            <w:r>
              <w:br/>
              <w:t>(99.7%)</w:t>
            </w:r>
          </w:p>
        </w:tc>
      </w:tr>
      <w:tr w:rsidR="00FE72E1" w14:paraId="300C2030" w14:textId="77777777" w:rsidTr="00FE72E1">
        <w:tc>
          <w:tcPr>
            <w:tcW w:w="0" w:type="auto"/>
          </w:tcPr>
          <w:p w14:paraId="60233393" w14:textId="77777777" w:rsidR="00B27955" w:rsidRDefault="00B27955" w:rsidP="00BC769B">
            <w:pPr>
              <w:pStyle w:val="Compact"/>
            </w:pPr>
            <w:r>
              <w:t>20</w:t>
            </w:r>
          </w:p>
        </w:tc>
        <w:tc>
          <w:tcPr>
            <w:tcW w:w="1770" w:type="pct"/>
          </w:tcPr>
          <w:p w14:paraId="7BB8635F" w14:textId="77777777" w:rsidR="00B27955" w:rsidRDefault="00B27955" w:rsidP="00BC769B">
            <w:pPr>
              <w:pStyle w:val="Compact"/>
            </w:pPr>
            <w:proofErr w:type="spellStart"/>
            <w:r>
              <w:t>Tobbaco</w:t>
            </w:r>
            <w:proofErr w:type="spellEnd"/>
            <w:r>
              <w:t xml:space="preserve"> Before Pregnant</w:t>
            </w:r>
            <w:r>
              <w:br/>
              <w:t>[factor]</w:t>
            </w:r>
          </w:p>
          <w:p w14:paraId="417E714F" w14:textId="1FCD0A80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DEVHX_8_TOBACCO</w:t>
            </w:r>
          </w:p>
        </w:tc>
        <w:tc>
          <w:tcPr>
            <w:tcW w:w="988" w:type="pct"/>
          </w:tcPr>
          <w:p w14:paraId="2ACDB48C" w14:textId="77777777" w:rsidR="00B27955" w:rsidRDefault="00B27955" w:rsidP="00BC769B">
            <w:pPr>
              <w:pStyle w:val="Compact"/>
            </w:pPr>
            <w:r>
              <w:t>1. 0</w:t>
            </w:r>
            <w:r>
              <w:br/>
              <w:t>2. 1</w:t>
            </w:r>
          </w:p>
        </w:tc>
        <w:tc>
          <w:tcPr>
            <w:tcW w:w="1423" w:type="pct"/>
          </w:tcPr>
          <w:p w14:paraId="30943853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3AFB424" wp14:editId="169EAEE9">
                  <wp:extent cx="1384300" cy="533400"/>
                  <wp:effectExtent l="0" t="0" r="0" b="0"/>
                  <wp:docPr id="16637352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" descr="/tmp/ds00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3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41419D59" w14:textId="77777777" w:rsidR="00B27955" w:rsidRDefault="00B27955" w:rsidP="00BC769B">
            <w:pPr>
              <w:pStyle w:val="Compact"/>
            </w:pPr>
            <w:r>
              <w:t>11487</w:t>
            </w:r>
            <w:r>
              <w:br/>
              <w:t>(97.7%)</w:t>
            </w:r>
          </w:p>
        </w:tc>
      </w:tr>
      <w:tr w:rsidR="00FE72E1" w14:paraId="337807C5" w14:textId="77777777" w:rsidTr="00FE72E1">
        <w:tc>
          <w:tcPr>
            <w:tcW w:w="0" w:type="auto"/>
          </w:tcPr>
          <w:p w14:paraId="24699E16" w14:textId="77777777" w:rsidR="00B27955" w:rsidRDefault="00B27955" w:rsidP="00BC769B">
            <w:pPr>
              <w:pStyle w:val="Compact"/>
            </w:pPr>
            <w:r>
              <w:t>21</w:t>
            </w:r>
          </w:p>
        </w:tc>
        <w:tc>
          <w:tcPr>
            <w:tcW w:w="1770" w:type="pct"/>
          </w:tcPr>
          <w:p w14:paraId="0CE24FF5" w14:textId="77777777" w:rsidR="00B27955" w:rsidRDefault="00B27955" w:rsidP="00BC769B">
            <w:pPr>
              <w:pStyle w:val="Compact"/>
            </w:pPr>
            <w:proofErr w:type="spellStart"/>
            <w:r>
              <w:t>Tabbaco</w:t>
            </w:r>
            <w:proofErr w:type="spellEnd"/>
            <w:r>
              <w:t xml:space="preserve"> After Pregnant</w:t>
            </w:r>
            <w:r>
              <w:br/>
              <w:t>[factor]</w:t>
            </w:r>
          </w:p>
          <w:p w14:paraId="02E268FE" w14:textId="77C68353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DEVHX_9_TOBACCO</w:t>
            </w:r>
          </w:p>
        </w:tc>
        <w:tc>
          <w:tcPr>
            <w:tcW w:w="988" w:type="pct"/>
          </w:tcPr>
          <w:p w14:paraId="42E29830" w14:textId="77777777" w:rsidR="00B27955" w:rsidRDefault="00B27955" w:rsidP="00BC769B">
            <w:pPr>
              <w:pStyle w:val="Compact"/>
            </w:pPr>
            <w:r>
              <w:t>1. 0</w:t>
            </w:r>
            <w:r>
              <w:br/>
              <w:t>2. 1</w:t>
            </w:r>
          </w:p>
        </w:tc>
        <w:tc>
          <w:tcPr>
            <w:tcW w:w="1423" w:type="pct"/>
          </w:tcPr>
          <w:p w14:paraId="09F540F6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0A8CE59" wp14:editId="470124E4">
                  <wp:extent cx="1511300" cy="533400"/>
                  <wp:effectExtent l="0" t="0" r="0" b="0"/>
                  <wp:docPr id="3742327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" descr="/tmp/ds00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20C9C77B" w14:textId="77777777" w:rsidR="00B27955" w:rsidRDefault="00B27955" w:rsidP="00BC769B">
            <w:pPr>
              <w:pStyle w:val="Compact"/>
            </w:pPr>
            <w:r>
              <w:t>11501</w:t>
            </w:r>
            <w:r>
              <w:br/>
              <w:t>(97.8%)</w:t>
            </w:r>
          </w:p>
        </w:tc>
      </w:tr>
      <w:tr w:rsidR="00FE72E1" w14:paraId="798AFE0F" w14:textId="77777777" w:rsidTr="00FE72E1">
        <w:tc>
          <w:tcPr>
            <w:tcW w:w="0" w:type="auto"/>
          </w:tcPr>
          <w:p w14:paraId="443F4A22" w14:textId="77777777" w:rsidR="00B27955" w:rsidRDefault="00B27955" w:rsidP="00BC769B">
            <w:pPr>
              <w:pStyle w:val="Compact"/>
            </w:pPr>
            <w:r>
              <w:t>22</w:t>
            </w:r>
          </w:p>
        </w:tc>
        <w:tc>
          <w:tcPr>
            <w:tcW w:w="1770" w:type="pct"/>
          </w:tcPr>
          <w:p w14:paraId="2CB8945B" w14:textId="77777777" w:rsidR="00B27955" w:rsidRDefault="00B27955" w:rsidP="00BC769B">
            <w:pPr>
              <w:pStyle w:val="Compact"/>
            </w:pPr>
            <w:r>
              <w:t>Alcohol Before Pregnant</w:t>
            </w:r>
            <w:r>
              <w:br/>
              <w:t>[factor]</w:t>
            </w:r>
          </w:p>
          <w:p w14:paraId="4B0BE679" w14:textId="6855EB68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DEVHX_8_ALCOHOL</w:t>
            </w:r>
          </w:p>
        </w:tc>
        <w:tc>
          <w:tcPr>
            <w:tcW w:w="988" w:type="pct"/>
          </w:tcPr>
          <w:p w14:paraId="22958DEB" w14:textId="77777777" w:rsidR="00B27955" w:rsidRDefault="00B27955" w:rsidP="00BC769B">
            <w:pPr>
              <w:pStyle w:val="Compact"/>
            </w:pPr>
            <w:r>
              <w:t>1. 0</w:t>
            </w:r>
            <w:r>
              <w:br/>
              <w:t>2. 1</w:t>
            </w:r>
          </w:p>
        </w:tc>
        <w:tc>
          <w:tcPr>
            <w:tcW w:w="1423" w:type="pct"/>
          </w:tcPr>
          <w:p w14:paraId="5E7241AB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1F122A3" wp14:editId="6ACA7897">
                  <wp:extent cx="1219200" cy="533400"/>
                  <wp:effectExtent l="0" t="0" r="0" b="0"/>
                  <wp:docPr id="11184496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" descr="/tmp/ds00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604E1A08" w14:textId="77777777" w:rsidR="00B27955" w:rsidRDefault="00B27955" w:rsidP="00BC769B">
            <w:pPr>
              <w:pStyle w:val="Compact"/>
            </w:pPr>
            <w:r>
              <w:t>11084</w:t>
            </w:r>
            <w:r>
              <w:br/>
              <w:t>(94.2%)</w:t>
            </w:r>
          </w:p>
        </w:tc>
      </w:tr>
      <w:tr w:rsidR="00FE72E1" w14:paraId="27071B20" w14:textId="77777777" w:rsidTr="00FE72E1">
        <w:tc>
          <w:tcPr>
            <w:tcW w:w="0" w:type="auto"/>
          </w:tcPr>
          <w:p w14:paraId="32E9278A" w14:textId="77777777" w:rsidR="00B27955" w:rsidRDefault="00B27955" w:rsidP="00BC769B">
            <w:pPr>
              <w:pStyle w:val="Compact"/>
            </w:pPr>
            <w:r>
              <w:t>23</w:t>
            </w:r>
          </w:p>
        </w:tc>
        <w:tc>
          <w:tcPr>
            <w:tcW w:w="1770" w:type="pct"/>
          </w:tcPr>
          <w:p w14:paraId="37E3F459" w14:textId="77777777" w:rsidR="00B27955" w:rsidRDefault="00B27955" w:rsidP="00BC769B">
            <w:pPr>
              <w:pStyle w:val="Compact"/>
            </w:pPr>
            <w:r>
              <w:t>Alcohol After Pregnant</w:t>
            </w:r>
            <w:r>
              <w:br/>
              <w:t>[factor]</w:t>
            </w:r>
          </w:p>
          <w:p w14:paraId="359EB6B8" w14:textId="74FADBD4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DEVHX_9_ALCOHOL</w:t>
            </w:r>
          </w:p>
        </w:tc>
        <w:tc>
          <w:tcPr>
            <w:tcW w:w="988" w:type="pct"/>
          </w:tcPr>
          <w:p w14:paraId="24D485AA" w14:textId="77777777" w:rsidR="00B27955" w:rsidRDefault="00B27955" w:rsidP="00BC769B">
            <w:pPr>
              <w:pStyle w:val="Compact"/>
            </w:pPr>
            <w:r>
              <w:t>1. 0</w:t>
            </w:r>
            <w:r>
              <w:br/>
              <w:t>2. 1</w:t>
            </w:r>
          </w:p>
        </w:tc>
        <w:tc>
          <w:tcPr>
            <w:tcW w:w="1423" w:type="pct"/>
          </w:tcPr>
          <w:p w14:paraId="081895EA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4812D97" wp14:editId="1ABEF9E9">
                  <wp:extent cx="1549400" cy="533400"/>
                  <wp:effectExtent l="0" t="0" r="0" b="0"/>
                  <wp:docPr id="2767090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" descr="/tmp/ds00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23BEC9A" w14:textId="77777777" w:rsidR="00B27955" w:rsidRDefault="00B27955" w:rsidP="00BC769B">
            <w:pPr>
              <w:pStyle w:val="Compact"/>
            </w:pPr>
            <w:r>
              <w:t>11473</w:t>
            </w:r>
            <w:r>
              <w:br/>
              <w:t>(97.5%)</w:t>
            </w:r>
          </w:p>
        </w:tc>
      </w:tr>
      <w:tr w:rsidR="00FE72E1" w14:paraId="653B28CA" w14:textId="77777777" w:rsidTr="00FE72E1">
        <w:tc>
          <w:tcPr>
            <w:tcW w:w="0" w:type="auto"/>
          </w:tcPr>
          <w:p w14:paraId="0EED92D9" w14:textId="77777777" w:rsidR="00B27955" w:rsidRDefault="00B27955" w:rsidP="00BC769B">
            <w:pPr>
              <w:pStyle w:val="Compact"/>
            </w:pPr>
            <w:r>
              <w:t>24</w:t>
            </w:r>
          </w:p>
        </w:tc>
        <w:tc>
          <w:tcPr>
            <w:tcW w:w="1770" w:type="pct"/>
          </w:tcPr>
          <w:p w14:paraId="2FCA039C" w14:textId="77777777" w:rsidR="00B27955" w:rsidRDefault="00B27955" w:rsidP="00BC769B">
            <w:pPr>
              <w:pStyle w:val="Compact"/>
            </w:pPr>
            <w:r>
              <w:t xml:space="preserve">Marijuana Before </w:t>
            </w:r>
            <w:proofErr w:type="spellStart"/>
            <w:r>
              <w:t>Pregant</w:t>
            </w:r>
            <w:proofErr w:type="spellEnd"/>
            <w:r>
              <w:br/>
              <w:t>[factor]</w:t>
            </w:r>
          </w:p>
          <w:p w14:paraId="4B275A49" w14:textId="3D7F3098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DEVHX_8_MARIJUANA</w:t>
            </w:r>
          </w:p>
        </w:tc>
        <w:tc>
          <w:tcPr>
            <w:tcW w:w="988" w:type="pct"/>
          </w:tcPr>
          <w:p w14:paraId="3FBF78FD" w14:textId="77777777" w:rsidR="00B27955" w:rsidRDefault="00B27955" w:rsidP="00BC769B">
            <w:pPr>
              <w:pStyle w:val="Compact"/>
            </w:pPr>
            <w:r>
              <w:t>1. 0</w:t>
            </w:r>
            <w:r>
              <w:br/>
              <w:t>2. 1</w:t>
            </w:r>
          </w:p>
        </w:tc>
        <w:tc>
          <w:tcPr>
            <w:tcW w:w="1423" w:type="pct"/>
          </w:tcPr>
          <w:p w14:paraId="2F914CEA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B862375" wp14:editId="540B01BD">
                  <wp:extent cx="1498600" cy="533400"/>
                  <wp:effectExtent l="0" t="0" r="0" b="0"/>
                  <wp:docPr id="18395080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" descr="/tmp/ds00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6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74408007" w14:textId="77777777" w:rsidR="00B27955" w:rsidRDefault="00B27955" w:rsidP="00BC769B">
            <w:pPr>
              <w:pStyle w:val="Compact"/>
            </w:pPr>
            <w:r>
              <w:t>11428</w:t>
            </w:r>
            <w:r>
              <w:br/>
              <w:t>(97.2%)</w:t>
            </w:r>
          </w:p>
        </w:tc>
      </w:tr>
      <w:tr w:rsidR="00FE72E1" w14:paraId="7C195A51" w14:textId="77777777" w:rsidTr="00FE72E1">
        <w:tc>
          <w:tcPr>
            <w:tcW w:w="0" w:type="auto"/>
          </w:tcPr>
          <w:p w14:paraId="65EBFE46" w14:textId="77777777" w:rsidR="00B27955" w:rsidRDefault="00B27955" w:rsidP="00BC769B">
            <w:pPr>
              <w:pStyle w:val="Compact"/>
            </w:pPr>
            <w:r>
              <w:t>25</w:t>
            </w:r>
          </w:p>
        </w:tc>
        <w:tc>
          <w:tcPr>
            <w:tcW w:w="1770" w:type="pct"/>
          </w:tcPr>
          <w:p w14:paraId="18C3F3C1" w14:textId="77777777" w:rsidR="00B27955" w:rsidRDefault="00B27955" w:rsidP="00BC769B">
            <w:pPr>
              <w:pStyle w:val="Compact"/>
            </w:pPr>
            <w:r>
              <w:t xml:space="preserve">Marijuana After </w:t>
            </w:r>
            <w:proofErr w:type="spellStart"/>
            <w:r>
              <w:t>Pregant</w:t>
            </w:r>
            <w:proofErr w:type="spellEnd"/>
            <w:r>
              <w:br/>
              <w:t>[factor]</w:t>
            </w:r>
          </w:p>
          <w:p w14:paraId="2986C342" w14:textId="5CE894EF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DEVHX_9_MARIJUANA</w:t>
            </w:r>
          </w:p>
        </w:tc>
        <w:tc>
          <w:tcPr>
            <w:tcW w:w="988" w:type="pct"/>
          </w:tcPr>
          <w:p w14:paraId="31FD902C" w14:textId="77777777" w:rsidR="00B27955" w:rsidRDefault="00B27955" w:rsidP="00BC769B">
            <w:pPr>
              <w:pStyle w:val="Compact"/>
            </w:pPr>
            <w:r>
              <w:t>1. 0</w:t>
            </w:r>
            <w:r>
              <w:br/>
              <w:t>2. 1</w:t>
            </w:r>
          </w:p>
        </w:tc>
        <w:tc>
          <w:tcPr>
            <w:tcW w:w="1423" w:type="pct"/>
          </w:tcPr>
          <w:p w14:paraId="6790AF9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4E9F61" wp14:editId="74451F68">
                  <wp:extent cx="1549400" cy="533400"/>
                  <wp:effectExtent l="0" t="0" r="0" b="0"/>
                  <wp:docPr id="11395967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/tmp/ds00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4AE0CC0" w14:textId="77777777" w:rsidR="00B27955" w:rsidRDefault="00B27955" w:rsidP="00BC769B">
            <w:pPr>
              <w:pStyle w:val="Compact"/>
            </w:pPr>
            <w:r>
              <w:t>11489</w:t>
            </w:r>
            <w:r>
              <w:br/>
              <w:t>(97.7%)</w:t>
            </w:r>
          </w:p>
        </w:tc>
      </w:tr>
      <w:tr w:rsidR="00FE72E1" w14:paraId="05AE72FC" w14:textId="77777777" w:rsidTr="00FE72E1">
        <w:tc>
          <w:tcPr>
            <w:tcW w:w="0" w:type="auto"/>
          </w:tcPr>
          <w:p w14:paraId="76E6BB72" w14:textId="77777777" w:rsidR="00B27955" w:rsidRDefault="00B27955" w:rsidP="00BC769B">
            <w:pPr>
              <w:pStyle w:val="Compact"/>
            </w:pPr>
            <w:r>
              <w:lastRenderedPageBreak/>
              <w:t>26</w:t>
            </w:r>
          </w:p>
        </w:tc>
        <w:tc>
          <w:tcPr>
            <w:tcW w:w="1770" w:type="pct"/>
          </w:tcPr>
          <w:p w14:paraId="2416F435" w14:textId="77777777" w:rsidR="00B27955" w:rsidRDefault="00B27955" w:rsidP="00BC769B">
            <w:pPr>
              <w:pStyle w:val="Compact"/>
            </w:pPr>
            <w:r>
              <w:t>Lack of Sleep</w:t>
            </w:r>
            <w:r>
              <w:br/>
              <w:t>[numeric]</w:t>
            </w:r>
          </w:p>
          <w:p w14:paraId="0CB2024C" w14:textId="1FA350C0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LEEPDISTURB1_P</w:t>
            </w:r>
          </w:p>
        </w:tc>
        <w:tc>
          <w:tcPr>
            <w:tcW w:w="988" w:type="pct"/>
          </w:tcPr>
          <w:p w14:paraId="240ED715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.7 (0.8)</w:t>
            </w:r>
            <w:r>
              <w:br/>
              <w:t>min &lt; med &lt; max:</w:t>
            </w:r>
            <w:r>
              <w:br/>
              <w:t>1 &lt; 2 &lt; 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0.5)</w:t>
            </w:r>
          </w:p>
        </w:tc>
        <w:tc>
          <w:tcPr>
            <w:tcW w:w="1423" w:type="pct"/>
          </w:tcPr>
          <w:p w14:paraId="685E0051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AD2CA73" wp14:editId="6DBCFFA5">
                  <wp:extent cx="838200" cy="1219200"/>
                  <wp:effectExtent l="0" t="0" r="0" b="0"/>
                  <wp:docPr id="1001229002" name="Picture" descr="A white rectangles on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1229002" name="Picture" descr="A white rectangles on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793F0C66" w14:textId="77777777" w:rsidR="00B27955" w:rsidRDefault="00B27955" w:rsidP="00BC769B">
            <w:pPr>
              <w:pStyle w:val="Compact"/>
            </w:pPr>
            <w:r>
              <w:t>11757</w:t>
            </w:r>
            <w:r>
              <w:br/>
              <w:t>(100.0%)</w:t>
            </w:r>
          </w:p>
        </w:tc>
      </w:tr>
      <w:tr w:rsidR="00FE72E1" w14:paraId="395355DE" w14:textId="77777777" w:rsidTr="00FE72E1">
        <w:tc>
          <w:tcPr>
            <w:tcW w:w="0" w:type="auto"/>
          </w:tcPr>
          <w:p w14:paraId="5690292D" w14:textId="77777777" w:rsidR="00B27955" w:rsidRDefault="00B27955" w:rsidP="00BC769B">
            <w:pPr>
              <w:pStyle w:val="Compact"/>
            </w:pPr>
            <w:r>
              <w:t>27</w:t>
            </w:r>
          </w:p>
        </w:tc>
        <w:tc>
          <w:tcPr>
            <w:tcW w:w="1770" w:type="pct"/>
          </w:tcPr>
          <w:p w14:paraId="1A12F903" w14:textId="77777777" w:rsidR="00B27955" w:rsidRDefault="00B27955" w:rsidP="00BC769B">
            <w:pPr>
              <w:pStyle w:val="Compact"/>
            </w:pPr>
            <w:r>
              <w:t>Sleep Disturbance</w:t>
            </w:r>
            <w:r>
              <w:br/>
              <w:t>[numeric]</w:t>
            </w:r>
          </w:p>
          <w:p w14:paraId="738896E3" w14:textId="64E7B7F6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LEEPDISTURB2_P</w:t>
            </w:r>
          </w:p>
        </w:tc>
        <w:tc>
          <w:tcPr>
            <w:tcW w:w="988" w:type="pct"/>
          </w:tcPr>
          <w:p w14:paraId="5A1176C1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.9 (1)</w:t>
            </w:r>
            <w:r>
              <w:br/>
              <w:t>min &lt; med &lt; max:</w:t>
            </w:r>
            <w:r>
              <w:br/>
              <w:t>1 &lt; 2 &lt; 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0.5)</w:t>
            </w:r>
          </w:p>
        </w:tc>
        <w:tc>
          <w:tcPr>
            <w:tcW w:w="1423" w:type="pct"/>
          </w:tcPr>
          <w:p w14:paraId="6B05A05A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E3D97D1" wp14:editId="2BF5FB14">
                  <wp:extent cx="736600" cy="1219200"/>
                  <wp:effectExtent l="0" t="0" r="0" b="0"/>
                  <wp:docPr id="4491079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" descr="/tmp/ds00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51E59F85" w14:textId="77777777" w:rsidR="00B27955" w:rsidRDefault="00B27955" w:rsidP="00BC769B">
            <w:pPr>
              <w:pStyle w:val="Compact"/>
            </w:pPr>
            <w:r>
              <w:t>11757</w:t>
            </w:r>
            <w:r>
              <w:br/>
              <w:t>(100.0%)</w:t>
            </w:r>
          </w:p>
        </w:tc>
      </w:tr>
      <w:tr w:rsidR="00FE72E1" w14:paraId="195D6787" w14:textId="77777777" w:rsidTr="00FE72E1">
        <w:tc>
          <w:tcPr>
            <w:tcW w:w="0" w:type="auto"/>
          </w:tcPr>
          <w:p w14:paraId="492D05A2" w14:textId="77777777" w:rsidR="00B27955" w:rsidRDefault="00B27955" w:rsidP="00BC769B">
            <w:pPr>
              <w:pStyle w:val="Compact"/>
            </w:pPr>
            <w:r>
              <w:t>28</w:t>
            </w:r>
          </w:p>
        </w:tc>
        <w:tc>
          <w:tcPr>
            <w:tcW w:w="1770" w:type="pct"/>
          </w:tcPr>
          <w:p w14:paraId="41BC47D0" w14:textId="77777777" w:rsidR="00B27955" w:rsidRDefault="00B27955" w:rsidP="00BC769B">
            <w:pPr>
              <w:pStyle w:val="Compact"/>
            </w:pPr>
            <w:r>
              <w:t>Sleep Initiating Maintaining</w:t>
            </w:r>
            <w:r>
              <w:br/>
              <w:t>[numeric]</w:t>
            </w:r>
          </w:p>
          <w:p w14:paraId="5F3DF330" w14:textId="6F1BC7DB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DS_P_SS_DIMS</w:t>
            </w:r>
          </w:p>
        </w:tc>
        <w:tc>
          <w:tcPr>
            <w:tcW w:w="988" w:type="pct"/>
          </w:tcPr>
          <w:p w14:paraId="66A76262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11.8 (3.7)</w:t>
            </w:r>
            <w:r>
              <w:br/>
              <w:t>min &lt; med &lt; max:</w:t>
            </w:r>
            <w:r>
              <w:br/>
              <w:t>7 &lt; 11 &lt; 3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4 (0.3)</w:t>
            </w:r>
          </w:p>
        </w:tc>
        <w:tc>
          <w:tcPr>
            <w:tcW w:w="1423" w:type="pct"/>
          </w:tcPr>
          <w:p w14:paraId="3E7643A9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6ADF30D" wp14:editId="06A845D8">
                  <wp:extent cx="1485900" cy="1079500"/>
                  <wp:effectExtent l="0" t="0" r="0" b="0"/>
                  <wp:docPr id="1033860657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860657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5A0E801C" w14:textId="77777777" w:rsidR="00B27955" w:rsidRDefault="00B27955" w:rsidP="00BC769B">
            <w:pPr>
              <w:pStyle w:val="Compact"/>
            </w:pPr>
            <w:r>
              <w:t>11757</w:t>
            </w:r>
            <w:r>
              <w:br/>
              <w:t>(100.0%)</w:t>
            </w:r>
          </w:p>
        </w:tc>
      </w:tr>
      <w:tr w:rsidR="00FE72E1" w14:paraId="3AA1ECD9" w14:textId="77777777" w:rsidTr="00FE72E1">
        <w:tc>
          <w:tcPr>
            <w:tcW w:w="0" w:type="auto"/>
          </w:tcPr>
          <w:p w14:paraId="667DEBFF" w14:textId="77777777" w:rsidR="00B27955" w:rsidRDefault="00B27955" w:rsidP="00BC769B">
            <w:pPr>
              <w:pStyle w:val="Compact"/>
            </w:pPr>
            <w:r>
              <w:t>29</w:t>
            </w:r>
          </w:p>
        </w:tc>
        <w:tc>
          <w:tcPr>
            <w:tcW w:w="1770" w:type="pct"/>
          </w:tcPr>
          <w:p w14:paraId="2891BBE9" w14:textId="77777777" w:rsidR="00B27955" w:rsidRDefault="00B27955" w:rsidP="00BC769B">
            <w:pPr>
              <w:pStyle w:val="Compact"/>
            </w:pPr>
            <w:r>
              <w:t>Sleep Breathing Disorders</w:t>
            </w:r>
            <w:r>
              <w:br/>
              <w:t>[numeric]</w:t>
            </w:r>
          </w:p>
          <w:p w14:paraId="07D375A0" w14:textId="79E296C8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DS_P_SS_SBD</w:t>
            </w:r>
          </w:p>
        </w:tc>
        <w:tc>
          <w:tcPr>
            <w:tcW w:w="988" w:type="pct"/>
          </w:tcPr>
          <w:p w14:paraId="56542263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3.8 (1.2)</w:t>
            </w:r>
            <w:r>
              <w:br/>
              <w:t>min &lt; med &lt; max:</w:t>
            </w:r>
            <w:r>
              <w:br/>
              <w:t>3 &lt; 3 &lt; 1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0.3)</w:t>
            </w:r>
          </w:p>
        </w:tc>
        <w:tc>
          <w:tcPr>
            <w:tcW w:w="1423" w:type="pct"/>
          </w:tcPr>
          <w:p w14:paraId="74B810B2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4F9DCC" wp14:editId="008C2E56">
                  <wp:extent cx="1485900" cy="1079500"/>
                  <wp:effectExtent l="0" t="0" r="0" b="0"/>
                  <wp:docPr id="853316678" name="Picture" descr="A graph with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316678" name="Picture" descr="A graph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5465699C" w14:textId="77777777" w:rsidR="00B27955" w:rsidRDefault="00B27955" w:rsidP="00BC769B">
            <w:pPr>
              <w:pStyle w:val="Compact"/>
            </w:pPr>
            <w:r>
              <w:t>11757</w:t>
            </w:r>
            <w:r>
              <w:br/>
              <w:t>(100.0%)</w:t>
            </w:r>
          </w:p>
        </w:tc>
      </w:tr>
      <w:tr w:rsidR="00FE72E1" w14:paraId="1E1E2C94" w14:textId="77777777" w:rsidTr="00FE72E1">
        <w:tc>
          <w:tcPr>
            <w:tcW w:w="0" w:type="auto"/>
          </w:tcPr>
          <w:p w14:paraId="51A52F47" w14:textId="77777777" w:rsidR="00B27955" w:rsidRDefault="00B27955" w:rsidP="00BC769B">
            <w:pPr>
              <w:pStyle w:val="Compact"/>
            </w:pPr>
            <w:r>
              <w:t>30</w:t>
            </w:r>
          </w:p>
        </w:tc>
        <w:tc>
          <w:tcPr>
            <w:tcW w:w="1770" w:type="pct"/>
          </w:tcPr>
          <w:p w14:paraId="757093D3" w14:textId="77777777" w:rsidR="00B27955" w:rsidRDefault="00B27955" w:rsidP="00BC769B">
            <w:pPr>
              <w:pStyle w:val="Compact"/>
            </w:pPr>
            <w:r>
              <w:t>Sleep Arousal Disorders</w:t>
            </w:r>
            <w:r>
              <w:br/>
              <w:t>[numeric]</w:t>
            </w:r>
          </w:p>
          <w:p w14:paraId="491397D3" w14:textId="350EF1C0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DS_P_SS_DA</w:t>
            </w:r>
          </w:p>
        </w:tc>
        <w:tc>
          <w:tcPr>
            <w:tcW w:w="988" w:type="pct"/>
          </w:tcPr>
          <w:p w14:paraId="0FB45C1D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3.4 (0.9)</w:t>
            </w:r>
            <w:r>
              <w:br/>
              <w:t>min &lt; med &lt; max:</w:t>
            </w:r>
            <w:r>
              <w:br/>
              <w:t>3 &lt; 3 &lt; 1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0.3)</w:t>
            </w:r>
          </w:p>
        </w:tc>
        <w:tc>
          <w:tcPr>
            <w:tcW w:w="1423" w:type="pct"/>
          </w:tcPr>
          <w:p w14:paraId="153E6B93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BFF630D" wp14:editId="1CDA5BEE">
                  <wp:extent cx="1485900" cy="1079500"/>
                  <wp:effectExtent l="0" t="0" r="0" b="0"/>
                  <wp:docPr id="128334275" name="Picture" descr="A black and white scree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334275" name="Picture" descr="A black and white scree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16B1B23C" w14:textId="77777777" w:rsidR="00B27955" w:rsidRDefault="00B27955" w:rsidP="00BC769B">
            <w:pPr>
              <w:pStyle w:val="Compact"/>
            </w:pPr>
            <w:r>
              <w:t>11757</w:t>
            </w:r>
            <w:r>
              <w:br/>
              <w:t>(100.0%)</w:t>
            </w:r>
          </w:p>
        </w:tc>
      </w:tr>
      <w:tr w:rsidR="00FE72E1" w14:paraId="7A6BF1ED" w14:textId="77777777" w:rsidTr="00FE72E1">
        <w:tc>
          <w:tcPr>
            <w:tcW w:w="0" w:type="auto"/>
          </w:tcPr>
          <w:p w14:paraId="7924E9FF" w14:textId="77777777" w:rsidR="00B27955" w:rsidRDefault="00B27955" w:rsidP="00BC769B">
            <w:pPr>
              <w:pStyle w:val="Compact"/>
            </w:pPr>
            <w:r>
              <w:t>31</w:t>
            </w:r>
          </w:p>
        </w:tc>
        <w:tc>
          <w:tcPr>
            <w:tcW w:w="1770" w:type="pct"/>
          </w:tcPr>
          <w:p w14:paraId="56DC3386" w14:textId="77777777" w:rsidR="00B27955" w:rsidRDefault="00B27955" w:rsidP="00BC769B">
            <w:pPr>
              <w:pStyle w:val="Compact"/>
            </w:pPr>
            <w:r>
              <w:t>Sleep Wake Transition Disorders</w:t>
            </w:r>
            <w:r>
              <w:br/>
              <w:t>[numeric]</w:t>
            </w:r>
          </w:p>
          <w:p w14:paraId="1831D6E6" w14:textId="58B187CD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DS_P_SS_SWTD</w:t>
            </w:r>
          </w:p>
        </w:tc>
        <w:tc>
          <w:tcPr>
            <w:tcW w:w="988" w:type="pct"/>
          </w:tcPr>
          <w:p w14:paraId="4B0DE163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8.2 (2.6)</w:t>
            </w:r>
            <w:r>
              <w:br/>
              <w:t>min &lt; med &lt; max:</w:t>
            </w:r>
            <w:r>
              <w:br/>
              <w:t>6 &lt; 7 &lt; 30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 (0.3)</w:t>
            </w:r>
          </w:p>
        </w:tc>
        <w:tc>
          <w:tcPr>
            <w:tcW w:w="1423" w:type="pct"/>
          </w:tcPr>
          <w:p w14:paraId="6E8C76C4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9A7D78D" wp14:editId="00058645">
                  <wp:extent cx="1485900" cy="1079500"/>
                  <wp:effectExtent l="0" t="0" r="0" b="0"/>
                  <wp:docPr id="325305233" name="Picture" descr="A graph with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305233" name="Picture" descr="A graph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1DB53B4F" w14:textId="77777777" w:rsidR="00B27955" w:rsidRDefault="00B27955" w:rsidP="00BC769B">
            <w:pPr>
              <w:pStyle w:val="Compact"/>
            </w:pPr>
            <w:r>
              <w:t>11730</w:t>
            </w:r>
            <w:r>
              <w:br/>
              <w:t>(99.7%)</w:t>
            </w:r>
          </w:p>
        </w:tc>
      </w:tr>
      <w:tr w:rsidR="00FE72E1" w14:paraId="23B3FC3D" w14:textId="77777777" w:rsidTr="00FE72E1">
        <w:tc>
          <w:tcPr>
            <w:tcW w:w="0" w:type="auto"/>
          </w:tcPr>
          <w:p w14:paraId="405ED676" w14:textId="77777777" w:rsidR="00B27955" w:rsidRDefault="00B27955" w:rsidP="00BC769B">
            <w:pPr>
              <w:pStyle w:val="Compact"/>
            </w:pPr>
            <w:r>
              <w:t>32</w:t>
            </w:r>
          </w:p>
        </w:tc>
        <w:tc>
          <w:tcPr>
            <w:tcW w:w="1770" w:type="pct"/>
          </w:tcPr>
          <w:p w14:paraId="6AEF4A63" w14:textId="77777777" w:rsidR="00B27955" w:rsidRDefault="00B27955" w:rsidP="00BC769B">
            <w:pPr>
              <w:pStyle w:val="Compact"/>
            </w:pPr>
            <w:r>
              <w:t>Sleep Excessive Somnolence</w:t>
            </w:r>
            <w:r>
              <w:br/>
              <w:t>[numeric]</w:t>
            </w:r>
          </w:p>
          <w:p w14:paraId="115652D9" w14:textId="113A60D2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DS_P_SS_DOES</w:t>
            </w:r>
          </w:p>
        </w:tc>
        <w:tc>
          <w:tcPr>
            <w:tcW w:w="988" w:type="pct"/>
          </w:tcPr>
          <w:p w14:paraId="37B50A7A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6.9 (2.4)</w:t>
            </w:r>
            <w:r>
              <w:br/>
              <w:t>min &lt; med &lt; max:</w:t>
            </w:r>
            <w:r>
              <w:br/>
              <w:t>5 &lt; 6 &lt; 25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 (0.4)</w:t>
            </w:r>
          </w:p>
        </w:tc>
        <w:tc>
          <w:tcPr>
            <w:tcW w:w="1423" w:type="pct"/>
          </w:tcPr>
          <w:p w14:paraId="375FB447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05D21B" wp14:editId="6EFCA4A5">
                  <wp:extent cx="1485900" cy="1079500"/>
                  <wp:effectExtent l="0" t="0" r="0" b="0"/>
                  <wp:docPr id="185070082" name="Picture" descr="A black and white graph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70082" name="Picture" descr="A black and white graph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6D93C5FB" w14:textId="77777777" w:rsidR="00B27955" w:rsidRDefault="00B27955" w:rsidP="00BC769B">
            <w:pPr>
              <w:pStyle w:val="Compact"/>
            </w:pPr>
            <w:r>
              <w:t>11756</w:t>
            </w:r>
            <w:r>
              <w:br/>
              <w:t>(99.9%)</w:t>
            </w:r>
          </w:p>
        </w:tc>
      </w:tr>
      <w:tr w:rsidR="00FE72E1" w14:paraId="5E33B14F" w14:textId="77777777" w:rsidTr="00FE72E1">
        <w:tc>
          <w:tcPr>
            <w:tcW w:w="0" w:type="auto"/>
          </w:tcPr>
          <w:p w14:paraId="1AE4AD7E" w14:textId="77777777" w:rsidR="00B27955" w:rsidRDefault="00B27955" w:rsidP="00BC769B">
            <w:pPr>
              <w:pStyle w:val="Compact"/>
            </w:pPr>
            <w:r>
              <w:lastRenderedPageBreak/>
              <w:t>33</w:t>
            </w:r>
          </w:p>
        </w:tc>
        <w:tc>
          <w:tcPr>
            <w:tcW w:w="1770" w:type="pct"/>
          </w:tcPr>
          <w:p w14:paraId="1024635C" w14:textId="77777777" w:rsidR="00B27955" w:rsidRDefault="00B27955" w:rsidP="00BC769B">
            <w:pPr>
              <w:pStyle w:val="Compact"/>
            </w:pPr>
            <w:r>
              <w:t>Sleep Hyperhidrosis</w:t>
            </w:r>
            <w:r>
              <w:br/>
              <w:t>[numeric]</w:t>
            </w:r>
          </w:p>
          <w:p w14:paraId="51E078D0" w14:textId="11AF921E" w:rsidR="00DD6DD8" w:rsidRDefault="00DD6DD8" w:rsidP="00BC769B">
            <w:pPr>
              <w:pStyle w:val="Compact"/>
            </w:pPr>
            <w:r w:rsidRPr="0030162E">
              <w:rPr>
                <w:szCs w:val="20"/>
                <w:lang w:val="en-GB"/>
              </w:rPr>
              <w:t>SDS_P_SS_SHY</w:t>
            </w:r>
          </w:p>
        </w:tc>
        <w:tc>
          <w:tcPr>
            <w:tcW w:w="988" w:type="pct"/>
          </w:tcPr>
          <w:p w14:paraId="2B87ACB0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2.4 (1.2)</w:t>
            </w:r>
            <w:r>
              <w:br/>
              <w:t>min &lt; med &lt; max:</w:t>
            </w:r>
            <w:r>
              <w:br/>
              <w:t>2 &lt; 2 &lt; 10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0 (0.5)</w:t>
            </w:r>
          </w:p>
        </w:tc>
        <w:tc>
          <w:tcPr>
            <w:tcW w:w="1423" w:type="pct"/>
          </w:tcPr>
          <w:p w14:paraId="0EF8AFB6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02638D" wp14:editId="6D455081">
                  <wp:extent cx="1320800" cy="2108200"/>
                  <wp:effectExtent l="0" t="0" r="0" b="0"/>
                  <wp:docPr id="769760919" name="Picture" descr="A black screen with white squar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9760919" name="Picture" descr="A black screen with white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800" cy="210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75798F70" w14:textId="77777777" w:rsidR="00B27955" w:rsidRDefault="00B27955" w:rsidP="00BC769B">
            <w:pPr>
              <w:pStyle w:val="Compact"/>
            </w:pPr>
            <w:r>
              <w:t>11757</w:t>
            </w:r>
            <w:r>
              <w:br/>
              <w:t>(100.0%)</w:t>
            </w:r>
          </w:p>
        </w:tc>
      </w:tr>
      <w:tr w:rsidR="00FE72E1" w14:paraId="6C8C13C3" w14:textId="77777777" w:rsidTr="00FE72E1">
        <w:tc>
          <w:tcPr>
            <w:tcW w:w="0" w:type="auto"/>
          </w:tcPr>
          <w:p w14:paraId="0AEBE011" w14:textId="77777777" w:rsidR="00B27955" w:rsidRDefault="00B27955" w:rsidP="00BC769B">
            <w:pPr>
              <w:pStyle w:val="Compact"/>
            </w:pPr>
            <w:r>
              <w:t>34</w:t>
            </w:r>
          </w:p>
        </w:tc>
        <w:tc>
          <w:tcPr>
            <w:tcW w:w="1770" w:type="pct"/>
          </w:tcPr>
          <w:p w14:paraId="65F268DA" w14:textId="77777777" w:rsidR="00B27955" w:rsidRDefault="00B27955" w:rsidP="00BC769B">
            <w:pPr>
              <w:pStyle w:val="Compact"/>
            </w:pPr>
            <w:r>
              <w:t>Individual Physical Extracurricular Activities</w:t>
            </w:r>
            <w:r>
              <w:br/>
              <w:t>[numeric]</w:t>
            </w:r>
          </w:p>
          <w:p w14:paraId="19117BD2" w14:textId="77777777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Baseline sum of </w:t>
            </w:r>
          </w:p>
          <w:p w14:paraId="4EC7E3AE" w14:textId="2CE51E3C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>(</w:t>
            </w:r>
            <w:r w:rsidRPr="0030162E">
              <w:rPr>
                <w:szCs w:val="20"/>
                <w:lang w:val="en-GB"/>
              </w:rPr>
              <w:t>SAI_SS_SBOARD_PERWK_P</w:t>
            </w:r>
            <w:r w:rsidR="00F11135">
              <w:rPr>
                <w:szCs w:val="20"/>
                <w:lang w:val="en-GB"/>
              </w:rPr>
              <w:t>,</w:t>
            </w:r>
            <w:r w:rsidRPr="0030162E">
              <w:rPr>
                <w:szCs w:val="20"/>
                <w:lang w:val="en-GB"/>
              </w:rPr>
              <w:t xml:space="preserve"> SAI_SS_CLIMB_PERWK_P</w:t>
            </w:r>
            <w:r w:rsidR="00F11135">
              <w:rPr>
                <w:szCs w:val="20"/>
                <w:lang w:val="en-GB"/>
              </w:rPr>
              <w:t>,</w:t>
            </w:r>
            <w:r w:rsidRPr="0030162E">
              <w:rPr>
                <w:szCs w:val="20"/>
                <w:lang w:val="en-GB"/>
              </w:rPr>
              <w:t xml:space="preserve"> </w:t>
            </w:r>
          </w:p>
          <w:p w14:paraId="6576737C" w14:textId="0277D273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GYM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0C393DC2" w14:textId="5D91C4AE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ISKATE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0B02E990" w14:textId="5EEECF7E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M_ARTS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09C6E1A1" w14:textId="10C12225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SKATE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2DCA8653" w14:textId="3DDE002A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DANCE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4D8FF7C4" w14:textId="291784D9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SURF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2720FD56" w14:textId="7D068C56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TENNIS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37A38BA2" w14:textId="42C455FD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RUN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183092F5" w14:textId="63842EBE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30162E">
              <w:rPr>
                <w:szCs w:val="20"/>
                <w:lang w:val="en-GB"/>
              </w:rPr>
              <w:t>SAI_SS_MMA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15FFA247" w14:textId="1A8270F6" w:rsidR="00DD6DD8" w:rsidRDefault="00DD6DD8" w:rsidP="00DD6DD8">
            <w:pPr>
              <w:pStyle w:val="Compact"/>
            </w:pPr>
            <w:r w:rsidRPr="0030162E">
              <w:rPr>
                <w:szCs w:val="20"/>
                <w:lang w:val="en-GB"/>
              </w:rPr>
              <w:t>SAI_SS_YOGA_PERWK_P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0B0136D1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4.9 (5.6)</w:t>
            </w:r>
            <w:r>
              <w:br/>
              <w:t>min &lt; med &lt; max:</w:t>
            </w:r>
            <w:r>
              <w:br/>
              <w:t>0 &lt; 4 &lt; 70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8 (1.2)</w:t>
            </w:r>
          </w:p>
        </w:tc>
        <w:tc>
          <w:tcPr>
            <w:tcW w:w="1423" w:type="pct"/>
          </w:tcPr>
          <w:p w14:paraId="48A0AC2B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0434C12" wp14:editId="172E4CF1">
                  <wp:extent cx="1485900" cy="1079500"/>
                  <wp:effectExtent l="0" t="0" r="0" b="0"/>
                  <wp:docPr id="213808483" name="Picture" descr="A graph with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808483" name="Picture" descr="A graph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56F9C8F5" w14:textId="77777777" w:rsidR="00B27955" w:rsidRDefault="00B27955" w:rsidP="00BC769B">
            <w:pPr>
              <w:pStyle w:val="Compact"/>
            </w:pPr>
            <w:r>
              <w:t>11671</w:t>
            </w:r>
            <w:r>
              <w:br/>
              <w:t>(99.2%)</w:t>
            </w:r>
          </w:p>
        </w:tc>
      </w:tr>
      <w:tr w:rsidR="00FE72E1" w14:paraId="6D801CB1" w14:textId="77777777" w:rsidTr="00FE72E1">
        <w:tc>
          <w:tcPr>
            <w:tcW w:w="0" w:type="auto"/>
          </w:tcPr>
          <w:p w14:paraId="44BE8C56" w14:textId="77777777" w:rsidR="00B27955" w:rsidRDefault="00B27955" w:rsidP="00BC769B">
            <w:pPr>
              <w:pStyle w:val="Compact"/>
            </w:pPr>
            <w:r>
              <w:t>35</w:t>
            </w:r>
          </w:p>
        </w:tc>
        <w:tc>
          <w:tcPr>
            <w:tcW w:w="1770" w:type="pct"/>
          </w:tcPr>
          <w:p w14:paraId="51E69189" w14:textId="77777777" w:rsidR="00B27955" w:rsidRDefault="00B27955" w:rsidP="00BC769B">
            <w:pPr>
              <w:pStyle w:val="Compact"/>
            </w:pPr>
            <w:r>
              <w:t>Team Physical Extracurricular Activities</w:t>
            </w:r>
            <w:r>
              <w:br/>
              <w:t>[numeric]</w:t>
            </w:r>
          </w:p>
          <w:p w14:paraId="0D393D90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Baseline sum of </w:t>
            </w:r>
          </w:p>
          <w:p w14:paraId="67FB64A6" w14:textId="51FD110C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>(</w:t>
            </w:r>
            <w:r w:rsidRPr="000B34F4">
              <w:rPr>
                <w:szCs w:val="20"/>
                <w:lang w:val="en-GB"/>
              </w:rPr>
              <w:t>SAI_SS_BASE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32511C02" w14:textId="6190E62B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>SAI_SS_BASKET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6CAC3B30" w14:textId="06A9D8E9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>SAI_SS_FHOCK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26677EB3" w14:textId="303F672D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>SAI_SS_FBALL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6B745FD5" w14:textId="48801ECB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 xml:space="preserve"> SAI_SS_IHOCK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6A8D612B" w14:textId="0BED46F4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>SAI_SS_POLO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4CD592F3" w14:textId="107D2D6F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>SAI_SS_LAX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3873566F" w14:textId="021C05E7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>SAI_SS_RUGBY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3BC7B837" w14:textId="1EBD0572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 xml:space="preserve"> SAI_SS_SOC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77F2F24A" w14:textId="22447317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 xml:space="preserve"> SAI_SS_WPOLO_PERWK_P</w:t>
            </w:r>
            <w:r w:rsidR="00F11135">
              <w:rPr>
                <w:szCs w:val="20"/>
                <w:lang w:val="en-GB"/>
              </w:rPr>
              <w:t>,</w:t>
            </w:r>
            <w:r w:rsidRPr="000B34F4">
              <w:rPr>
                <w:szCs w:val="20"/>
                <w:lang w:val="en-GB"/>
              </w:rPr>
              <w:t xml:space="preserve"> </w:t>
            </w:r>
          </w:p>
          <w:p w14:paraId="5D1A94F5" w14:textId="58F1F53E" w:rsidR="00DD6DD8" w:rsidRPr="00FE72E1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0B34F4">
              <w:rPr>
                <w:szCs w:val="20"/>
                <w:lang w:val="en-GB"/>
              </w:rPr>
              <w:t>SAI_SS_VBALL_PERWK_P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5FD17369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8.1 (7.6)</w:t>
            </w:r>
            <w:r>
              <w:br/>
              <w:t>min &lt; med &lt; max:</w:t>
            </w:r>
            <w:r>
              <w:br/>
              <w:t>0 &lt; 6 &lt; 54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3 (0.9)</w:t>
            </w:r>
          </w:p>
        </w:tc>
        <w:tc>
          <w:tcPr>
            <w:tcW w:w="1423" w:type="pct"/>
          </w:tcPr>
          <w:p w14:paraId="01457F61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A10D9A8" wp14:editId="664A7890">
                  <wp:extent cx="1485900" cy="1079500"/>
                  <wp:effectExtent l="0" t="0" r="0" b="0"/>
                  <wp:docPr id="565916302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5916302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623465DB" w14:textId="77777777" w:rsidR="00B27955" w:rsidRDefault="00B27955" w:rsidP="00BC769B">
            <w:pPr>
              <w:pStyle w:val="Compact"/>
            </w:pPr>
            <w:r>
              <w:t>11653</w:t>
            </w:r>
            <w:r>
              <w:br/>
              <w:t>(99.1%)</w:t>
            </w:r>
          </w:p>
        </w:tc>
      </w:tr>
      <w:tr w:rsidR="00FE72E1" w14:paraId="1AA77B18" w14:textId="77777777" w:rsidTr="00FE72E1">
        <w:tc>
          <w:tcPr>
            <w:tcW w:w="0" w:type="auto"/>
          </w:tcPr>
          <w:p w14:paraId="6AB4C50E" w14:textId="77777777" w:rsidR="00B27955" w:rsidRDefault="00B27955" w:rsidP="00BC769B">
            <w:pPr>
              <w:pStyle w:val="Compact"/>
            </w:pPr>
            <w:r>
              <w:t>36</w:t>
            </w:r>
          </w:p>
        </w:tc>
        <w:tc>
          <w:tcPr>
            <w:tcW w:w="1770" w:type="pct"/>
          </w:tcPr>
          <w:p w14:paraId="5B884DDD" w14:textId="77777777" w:rsidR="00B27955" w:rsidRDefault="00B27955" w:rsidP="00BC769B">
            <w:pPr>
              <w:pStyle w:val="Compact"/>
            </w:pPr>
            <w:proofErr w:type="gramStart"/>
            <w:r>
              <w:t>Non Physical</w:t>
            </w:r>
            <w:proofErr w:type="gramEnd"/>
            <w:r>
              <w:t xml:space="preserve"> Extracurricular Activities</w:t>
            </w:r>
            <w:r>
              <w:br/>
              <w:t>[numeric]</w:t>
            </w:r>
          </w:p>
          <w:p w14:paraId="171FF506" w14:textId="77777777" w:rsidR="00DD6DD8" w:rsidRDefault="00DD6DD8" w:rsidP="00DD6DD8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 xml:space="preserve">Baseline sum of </w:t>
            </w:r>
          </w:p>
          <w:p w14:paraId="4007A392" w14:textId="686D11F7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</w:rPr>
              <w:t>(</w:t>
            </w:r>
            <w:r w:rsidRPr="0058717E">
              <w:rPr>
                <w:szCs w:val="20"/>
                <w:lang w:val="en-GB"/>
              </w:rPr>
              <w:t>SAI_SS_COLLECT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001B0151" w14:textId="166B28D9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58717E">
              <w:rPr>
                <w:szCs w:val="20"/>
                <w:lang w:val="en-GB"/>
              </w:rPr>
              <w:t>SAI_SS_MUSIC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270E3BC5" w14:textId="6CCE5CFE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58717E">
              <w:rPr>
                <w:szCs w:val="20"/>
                <w:lang w:val="en-GB"/>
              </w:rPr>
              <w:t>SAI_SS_ART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6817C903" w14:textId="194BD5AD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58717E">
              <w:rPr>
                <w:szCs w:val="20"/>
                <w:lang w:val="en-GB"/>
              </w:rPr>
              <w:t>SAI_SS_DRAMA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73875526" w14:textId="25C6A1AE" w:rsidR="00DD6DD8" w:rsidRDefault="00DD6DD8" w:rsidP="00DD6DD8">
            <w:pPr>
              <w:pStyle w:val="Compact"/>
              <w:rPr>
                <w:szCs w:val="20"/>
                <w:lang w:val="en-GB"/>
              </w:rPr>
            </w:pPr>
            <w:r w:rsidRPr="0058717E">
              <w:rPr>
                <w:szCs w:val="20"/>
                <w:lang w:val="en-GB"/>
              </w:rPr>
              <w:t>SAI_SS_CRAFTS_PERWK_P</w:t>
            </w:r>
            <w:r w:rsidR="00F11135">
              <w:rPr>
                <w:szCs w:val="20"/>
                <w:lang w:val="en-GB"/>
              </w:rPr>
              <w:t>,</w:t>
            </w:r>
          </w:p>
          <w:p w14:paraId="33F88F04" w14:textId="296225C6" w:rsidR="00DD6DD8" w:rsidRPr="00DD6DD8" w:rsidRDefault="00DD6DD8" w:rsidP="00BC769B">
            <w:pPr>
              <w:pStyle w:val="Compact"/>
              <w:rPr>
                <w:szCs w:val="20"/>
              </w:rPr>
            </w:pPr>
            <w:r w:rsidRPr="0058717E">
              <w:rPr>
                <w:szCs w:val="20"/>
                <w:lang w:val="en-GB"/>
              </w:rPr>
              <w:t>SAI_SS_CHESS_PERWK_P</w:t>
            </w:r>
            <w:r>
              <w:rPr>
                <w:szCs w:val="20"/>
                <w:lang w:val="en-GB"/>
              </w:rPr>
              <w:t>)</w:t>
            </w:r>
          </w:p>
        </w:tc>
        <w:tc>
          <w:tcPr>
            <w:tcW w:w="988" w:type="pct"/>
          </w:tcPr>
          <w:p w14:paraId="619359A1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4.9 (6.2)</w:t>
            </w:r>
            <w:r>
              <w:br/>
              <w:t>min &lt; med &lt; max:</w:t>
            </w:r>
            <w:r>
              <w:br/>
              <w:t>0 &lt; 4 &lt; 54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8 (1.3)</w:t>
            </w:r>
          </w:p>
        </w:tc>
        <w:tc>
          <w:tcPr>
            <w:tcW w:w="1423" w:type="pct"/>
          </w:tcPr>
          <w:p w14:paraId="6CE252C6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B6BE2E" wp14:editId="5200234C">
                  <wp:extent cx="1485900" cy="1079500"/>
                  <wp:effectExtent l="0" t="0" r="0" b="0"/>
                  <wp:docPr id="1211599930" name="Picture" descr="A graph with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1599930" name="Picture" descr="A graph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418E553D" w14:textId="77777777" w:rsidR="00B27955" w:rsidRDefault="00B27955" w:rsidP="00BC769B">
            <w:pPr>
              <w:pStyle w:val="Compact"/>
            </w:pPr>
            <w:r>
              <w:t>11646</w:t>
            </w:r>
            <w:r>
              <w:br/>
              <w:t>(99.0%)</w:t>
            </w:r>
          </w:p>
        </w:tc>
      </w:tr>
      <w:tr w:rsidR="00FE72E1" w14:paraId="47C496E8" w14:textId="77777777" w:rsidTr="00FE72E1">
        <w:tc>
          <w:tcPr>
            <w:tcW w:w="0" w:type="auto"/>
          </w:tcPr>
          <w:p w14:paraId="2E84D192" w14:textId="77777777" w:rsidR="00B27955" w:rsidRDefault="00B27955" w:rsidP="00BC769B">
            <w:pPr>
              <w:pStyle w:val="Compact"/>
            </w:pPr>
            <w:r>
              <w:lastRenderedPageBreak/>
              <w:t>37</w:t>
            </w:r>
          </w:p>
        </w:tc>
        <w:tc>
          <w:tcPr>
            <w:tcW w:w="1770" w:type="pct"/>
          </w:tcPr>
          <w:p w14:paraId="62088E47" w14:textId="77777777" w:rsidR="00B27955" w:rsidRDefault="00B27955" w:rsidP="00BC769B">
            <w:pPr>
              <w:pStyle w:val="Compact"/>
            </w:pPr>
            <w:r>
              <w:t>Physically Active</w:t>
            </w:r>
            <w:r>
              <w:br/>
              <w:t>[numeric]</w:t>
            </w:r>
          </w:p>
          <w:p w14:paraId="38689140" w14:textId="7D473605" w:rsidR="00DD6DD8" w:rsidRDefault="00DD6DD8" w:rsidP="00BC769B">
            <w:pPr>
              <w:pStyle w:val="Compact"/>
            </w:pPr>
            <w:r w:rsidRPr="0058717E">
              <w:rPr>
                <w:szCs w:val="20"/>
                <w:lang w:val="en-GB"/>
              </w:rPr>
              <w:t>PHYSICAL_ACTIVITY1_Y</w:t>
            </w:r>
          </w:p>
        </w:tc>
        <w:tc>
          <w:tcPr>
            <w:tcW w:w="988" w:type="pct"/>
          </w:tcPr>
          <w:p w14:paraId="1E991B78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3.5 (2.3)</w:t>
            </w:r>
            <w:r>
              <w:br/>
              <w:t>min &lt; med &lt; max:</w:t>
            </w:r>
            <w:r>
              <w:br/>
              <w:t>0 &lt; 3 &lt; 7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 (0.7)</w:t>
            </w:r>
          </w:p>
        </w:tc>
        <w:tc>
          <w:tcPr>
            <w:tcW w:w="1423" w:type="pct"/>
          </w:tcPr>
          <w:p w14:paraId="72BF8E8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85F1F6" wp14:editId="35A03AFE">
                  <wp:extent cx="393700" cy="1892300"/>
                  <wp:effectExtent l="0" t="0" r="0" b="0"/>
                  <wp:docPr id="1126828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" descr="/tmp/ds01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7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9CCADC3" w14:textId="77777777" w:rsidR="00B27955" w:rsidRDefault="00B27955" w:rsidP="00BC769B">
            <w:pPr>
              <w:pStyle w:val="Compact"/>
            </w:pPr>
            <w:r>
              <w:t>11734</w:t>
            </w:r>
            <w:r>
              <w:br/>
              <w:t>(99.8%)</w:t>
            </w:r>
          </w:p>
        </w:tc>
      </w:tr>
      <w:tr w:rsidR="00FE72E1" w14:paraId="055C89BA" w14:textId="77777777" w:rsidTr="00FE72E1">
        <w:tc>
          <w:tcPr>
            <w:tcW w:w="0" w:type="auto"/>
          </w:tcPr>
          <w:p w14:paraId="44D3AE8F" w14:textId="77777777" w:rsidR="00B27955" w:rsidRDefault="00B27955" w:rsidP="00BC769B">
            <w:pPr>
              <w:pStyle w:val="Compact"/>
            </w:pPr>
            <w:r>
              <w:t>38</w:t>
            </w:r>
          </w:p>
        </w:tc>
        <w:tc>
          <w:tcPr>
            <w:tcW w:w="1770" w:type="pct"/>
          </w:tcPr>
          <w:p w14:paraId="1749A777" w14:textId="77777777" w:rsidR="00B27955" w:rsidRDefault="00B27955" w:rsidP="00BC769B">
            <w:pPr>
              <w:pStyle w:val="Compact"/>
            </w:pPr>
            <w:r>
              <w:t>Mature Video Games Play</w:t>
            </w:r>
            <w:r>
              <w:br/>
              <w:t>[numeric]</w:t>
            </w:r>
          </w:p>
          <w:p w14:paraId="07DC8E93" w14:textId="7FAA3700" w:rsidR="00DD6DD8" w:rsidRDefault="00DD6DD8" w:rsidP="00BC769B">
            <w:pPr>
              <w:pStyle w:val="Compact"/>
            </w:pPr>
            <w:r w:rsidRPr="0058717E">
              <w:rPr>
                <w:szCs w:val="20"/>
                <w:lang w:val="en-GB"/>
              </w:rPr>
              <w:t>SCREEN13_Y</w:t>
            </w:r>
          </w:p>
        </w:tc>
        <w:tc>
          <w:tcPr>
            <w:tcW w:w="988" w:type="pct"/>
          </w:tcPr>
          <w:p w14:paraId="33566316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0.6 (0.9)</w:t>
            </w:r>
            <w:r>
              <w:br/>
              <w:t>min &lt; med &lt; max:</w:t>
            </w:r>
            <w:r>
              <w:br/>
              <w:t>0 &lt; 0 &lt; 3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1.5)</w:t>
            </w:r>
          </w:p>
        </w:tc>
        <w:tc>
          <w:tcPr>
            <w:tcW w:w="1423" w:type="pct"/>
          </w:tcPr>
          <w:p w14:paraId="142419F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F03E6D5" wp14:editId="6A570588">
                  <wp:extent cx="1054100" cy="990600"/>
                  <wp:effectExtent l="0" t="0" r="0" b="0"/>
                  <wp:docPr id="1373239614" name="Picture" descr="A black and white corner with white squar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239614" name="Picture" descr="A black and white corner with white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1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4805ADF7" w14:textId="77777777" w:rsidR="00B27955" w:rsidRDefault="00B27955" w:rsidP="00BC769B">
            <w:pPr>
              <w:pStyle w:val="Compact"/>
            </w:pPr>
            <w:r>
              <w:t>11742</w:t>
            </w:r>
            <w:r>
              <w:br/>
              <w:t>(99.8%)</w:t>
            </w:r>
          </w:p>
        </w:tc>
      </w:tr>
      <w:tr w:rsidR="00FE72E1" w14:paraId="238DD08B" w14:textId="77777777" w:rsidTr="00FE72E1">
        <w:tc>
          <w:tcPr>
            <w:tcW w:w="0" w:type="auto"/>
          </w:tcPr>
          <w:p w14:paraId="33A34C0E" w14:textId="77777777" w:rsidR="00B27955" w:rsidRDefault="00B27955" w:rsidP="00BC769B">
            <w:pPr>
              <w:pStyle w:val="Compact"/>
            </w:pPr>
            <w:r>
              <w:t>39</w:t>
            </w:r>
          </w:p>
        </w:tc>
        <w:tc>
          <w:tcPr>
            <w:tcW w:w="1770" w:type="pct"/>
          </w:tcPr>
          <w:p w14:paraId="605D45B8" w14:textId="77777777" w:rsidR="00B27955" w:rsidRDefault="00B27955" w:rsidP="00BC769B">
            <w:pPr>
              <w:pStyle w:val="Compact"/>
            </w:pPr>
            <w:r>
              <w:t>Mature Movies Watch</w:t>
            </w:r>
            <w:r>
              <w:br/>
              <w:t>[numeric]</w:t>
            </w:r>
          </w:p>
          <w:p w14:paraId="1AA99393" w14:textId="75488EB0" w:rsidR="00DD6DD8" w:rsidRDefault="00DD6DD8" w:rsidP="00BC769B">
            <w:pPr>
              <w:pStyle w:val="Compact"/>
            </w:pPr>
            <w:r w:rsidRPr="0058717E">
              <w:rPr>
                <w:szCs w:val="20"/>
                <w:lang w:val="en-GB"/>
              </w:rPr>
              <w:t>SCREEN14_Y</w:t>
            </w:r>
          </w:p>
        </w:tc>
        <w:tc>
          <w:tcPr>
            <w:tcW w:w="988" w:type="pct"/>
          </w:tcPr>
          <w:p w14:paraId="768F23C0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0.4 (0.6)</w:t>
            </w:r>
            <w:r>
              <w:br/>
              <w:t>min &lt; med &lt; max:</w:t>
            </w:r>
            <w:r>
              <w:br/>
              <w:t>0 &lt; 0 &lt; 3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1.7)</w:t>
            </w:r>
          </w:p>
        </w:tc>
        <w:tc>
          <w:tcPr>
            <w:tcW w:w="1423" w:type="pct"/>
          </w:tcPr>
          <w:p w14:paraId="6C5B632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59C6FB2" wp14:editId="277C13F7">
                  <wp:extent cx="1143000" cy="990600"/>
                  <wp:effectExtent l="0" t="0" r="0" b="0"/>
                  <wp:docPr id="518577037" name="Picture" descr="A black and white rectangular objec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8577037" name="Picture" descr="A black and white rectangular objec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08F89AE1" w14:textId="77777777" w:rsidR="00B27955" w:rsidRDefault="00B27955" w:rsidP="00BC769B">
            <w:pPr>
              <w:pStyle w:val="Compact"/>
            </w:pPr>
            <w:r>
              <w:t>11741</w:t>
            </w:r>
            <w:r>
              <w:br/>
              <w:t>(99.8%)</w:t>
            </w:r>
          </w:p>
        </w:tc>
      </w:tr>
      <w:tr w:rsidR="00FE72E1" w14:paraId="4B25EAE3" w14:textId="77777777" w:rsidTr="00FE72E1">
        <w:tc>
          <w:tcPr>
            <w:tcW w:w="0" w:type="auto"/>
          </w:tcPr>
          <w:p w14:paraId="5A6ED060" w14:textId="77777777" w:rsidR="00B27955" w:rsidRDefault="00B27955" w:rsidP="00BC769B">
            <w:pPr>
              <w:pStyle w:val="Compact"/>
            </w:pPr>
            <w:r>
              <w:t>40</w:t>
            </w:r>
          </w:p>
        </w:tc>
        <w:tc>
          <w:tcPr>
            <w:tcW w:w="1770" w:type="pct"/>
          </w:tcPr>
          <w:p w14:paraId="59346D1E" w14:textId="77777777" w:rsidR="00B27955" w:rsidRDefault="00B27955" w:rsidP="00BC769B">
            <w:pPr>
              <w:pStyle w:val="Compact"/>
            </w:pPr>
            <w:r>
              <w:t>Weekday Screen Use</w:t>
            </w:r>
            <w:r>
              <w:br/>
              <w:t>[numeric]</w:t>
            </w:r>
          </w:p>
          <w:p w14:paraId="15DD0C76" w14:textId="77777777" w:rsidR="00F11135" w:rsidRDefault="00F11135" w:rsidP="00BC769B">
            <w:pPr>
              <w:pStyle w:val="Compact"/>
            </w:pPr>
            <w:r>
              <w:t xml:space="preserve">Sum of </w:t>
            </w:r>
          </w:p>
          <w:p w14:paraId="57635F33" w14:textId="44987EF1" w:rsidR="00F11135" w:rsidRDefault="00F11135" w:rsidP="00BC769B">
            <w:pPr>
              <w:pStyle w:val="Compact"/>
              <w:rPr>
                <w:lang w:val="en-GB"/>
              </w:rPr>
            </w:pPr>
            <w:r>
              <w:t>(</w:t>
            </w:r>
            <w:r w:rsidRPr="00F11135">
              <w:rPr>
                <w:lang w:val="en-GB"/>
              </w:rPr>
              <w:t>SCREEN1_WKDY_Y</w:t>
            </w:r>
            <w:r>
              <w:rPr>
                <w:lang w:val="en-GB"/>
              </w:rPr>
              <w:t>,</w:t>
            </w:r>
          </w:p>
          <w:p w14:paraId="2F0D28B1" w14:textId="2EC0DCB3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2_WKDY_Y</w:t>
            </w:r>
            <w:r>
              <w:rPr>
                <w:lang w:val="en-GB"/>
              </w:rPr>
              <w:t>,</w:t>
            </w:r>
          </w:p>
          <w:p w14:paraId="52FB8869" w14:textId="6600BBC2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3_WKDY_Y</w:t>
            </w:r>
            <w:r>
              <w:rPr>
                <w:lang w:val="en-GB"/>
              </w:rPr>
              <w:t>,</w:t>
            </w:r>
          </w:p>
          <w:p w14:paraId="3D3830E9" w14:textId="3A3658B5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4_WKDY_Y</w:t>
            </w:r>
            <w:r>
              <w:rPr>
                <w:lang w:val="en-GB"/>
              </w:rPr>
              <w:t>,</w:t>
            </w:r>
          </w:p>
          <w:p w14:paraId="5CA4DD7E" w14:textId="1F0A4F0D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5_WKDY_Y</w:t>
            </w:r>
            <w:r>
              <w:rPr>
                <w:lang w:val="en-GB"/>
              </w:rPr>
              <w:t>,</w:t>
            </w:r>
          </w:p>
          <w:p w14:paraId="683CD10F" w14:textId="1455C8AE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SCREEN_WKDY_Y</w:t>
            </w:r>
            <w:r>
              <w:t>)</w:t>
            </w:r>
          </w:p>
        </w:tc>
        <w:tc>
          <w:tcPr>
            <w:tcW w:w="988" w:type="pct"/>
          </w:tcPr>
          <w:p w14:paraId="002D12A8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3.5 (3.1)</w:t>
            </w:r>
            <w:r>
              <w:br/>
              <w:t>min &lt; med &lt; max:</w:t>
            </w:r>
            <w:r>
              <w:br/>
              <w:t>0 &lt; 2.5 &lt; 24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3.5 (0.9)</w:t>
            </w:r>
          </w:p>
        </w:tc>
        <w:tc>
          <w:tcPr>
            <w:tcW w:w="1423" w:type="pct"/>
          </w:tcPr>
          <w:p w14:paraId="5C316137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B5E094" wp14:editId="5E16B13D">
                  <wp:extent cx="1485900" cy="1079500"/>
                  <wp:effectExtent l="0" t="0" r="0" b="0"/>
                  <wp:docPr id="665836617" name="Picture" descr="A graph showing a bar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5836617" name="Picture" descr="A graph showing a bar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6D6B5EEF" w14:textId="77777777" w:rsidR="00B27955" w:rsidRDefault="00B27955" w:rsidP="00BC769B">
            <w:pPr>
              <w:pStyle w:val="Compact"/>
            </w:pPr>
            <w:r>
              <w:t>11725</w:t>
            </w:r>
            <w:r>
              <w:br/>
              <w:t>(99.7%)</w:t>
            </w:r>
          </w:p>
        </w:tc>
      </w:tr>
      <w:tr w:rsidR="00FE72E1" w14:paraId="2B2581D1" w14:textId="77777777" w:rsidTr="00FE72E1">
        <w:tc>
          <w:tcPr>
            <w:tcW w:w="0" w:type="auto"/>
          </w:tcPr>
          <w:p w14:paraId="08B0EE3F" w14:textId="77777777" w:rsidR="00B27955" w:rsidRDefault="00B27955" w:rsidP="00BC769B">
            <w:pPr>
              <w:pStyle w:val="Compact"/>
            </w:pPr>
            <w:r>
              <w:t>41</w:t>
            </w:r>
          </w:p>
        </w:tc>
        <w:tc>
          <w:tcPr>
            <w:tcW w:w="1770" w:type="pct"/>
          </w:tcPr>
          <w:p w14:paraId="52FCC6B2" w14:textId="77777777" w:rsidR="00B27955" w:rsidRDefault="00B27955" w:rsidP="00BC769B">
            <w:pPr>
              <w:pStyle w:val="Compact"/>
            </w:pPr>
            <w:r>
              <w:t>Weekend Screen Use</w:t>
            </w:r>
            <w:r>
              <w:br/>
              <w:t>[numeric]</w:t>
            </w:r>
          </w:p>
          <w:p w14:paraId="15D11CF9" w14:textId="77777777" w:rsidR="00F11135" w:rsidRDefault="00F11135" w:rsidP="00BC769B">
            <w:pPr>
              <w:pStyle w:val="Compact"/>
            </w:pPr>
            <w:r>
              <w:t>Sum of</w:t>
            </w:r>
          </w:p>
          <w:p w14:paraId="3F87FA0B" w14:textId="173E7C52" w:rsidR="00F11135" w:rsidRDefault="00F11135" w:rsidP="00BC769B">
            <w:pPr>
              <w:pStyle w:val="Compact"/>
              <w:rPr>
                <w:lang w:val="en-GB"/>
              </w:rPr>
            </w:pPr>
            <w:r>
              <w:t>(</w:t>
            </w:r>
            <w:r w:rsidRPr="00F11135">
              <w:rPr>
                <w:lang w:val="en-GB"/>
              </w:rPr>
              <w:t>SCREEN7_WKND_Y</w:t>
            </w:r>
            <w:r>
              <w:rPr>
                <w:lang w:val="en-GB"/>
              </w:rPr>
              <w:t>,</w:t>
            </w:r>
          </w:p>
          <w:p w14:paraId="045904C8" w14:textId="78BF9632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8_WKND_Y</w:t>
            </w:r>
            <w:r>
              <w:rPr>
                <w:lang w:val="en-GB"/>
              </w:rPr>
              <w:t>,</w:t>
            </w:r>
          </w:p>
          <w:p w14:paraId="16BA1777" w14:textId="2DD47926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9_WKND_Y</w:t>
            </w:r>
            <w:r>
              <w:rPr>
                <w:lang w:val="en-GB"/>
              </w:rPr>
              <w:t>,</w:t>
            </w:r>
          </w:p>
          <w:p w14:paraId="52D9C7BB" w14:textId="6EFA8598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10_WKND_Y</w:t>
            </w:r>
            <w:r>
              <w:rPr>
                <w:lang w:val="en-GB"/>
              </w:rPr>
              <w:t>,</w:t>
            </w:r>
          </w:p>
          <w:p w14:paraId="1A1EA649" w14:textId="05A7B978" w:rsidR="00F11135" w:rsidRDefault="00F11135" w:rsidP="00BC769B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SCREEN11_WKND_Y</w:t>
            </w:r>
            <w:r>
              <w:rPr>
                <w:lang w:val="en-GB"/>
              </w:rPr>
              <w:t>,</w:t>
            </w:r>
          </w:p>
          <w:p w14:paraId="06B089F5" w14:textId="1D2A8286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SCREEN12_WKND_Y</w:t>
            </w:r>
            <w:r>
              <w:t>)</w:t>
            </w:r>
          </w:p>
        </w:tc>
        <w:tc>
          <w:tcPr>
            <w:tcW w:w="988" w:type="pct"/>
          </w:tcPr>
          <w:p w14:paraId="3DA92FC8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4.6 (3.6)</w:t>
            </w:r>
            <w:r>
              <w:br/>
              <w:t>min &lt; med &lt; max:</w:t>
            </w:r>
            <w:r>
              <w:br/>
              <w:t>0 &lt; 3.5 &lt; 24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4.2 (0.8)</w:t>
            </w:r>
          </w:p>
        </w:tc>
        <w:tc>
          <w:tcPr>
            <w:tcW w:w="1423" w:type="pct"/>
          </w:tcPr>
          <w:p w14:paraId="1E9AD2D7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1A0B36" wp14:editId="215D7121">
                  <wp:extent cx="1485900" cy="1079500"/>
                  <wp:effectExtent l="0" t="0" r="0" b="0"/>
                  <wp:docPr id="1501504025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1504025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4974B03" w14:textId="77777777" w:rsidR="00B27955" w:rsidRDefault="00B27955" w:rsidP="00BC769B">
            <w:pPr>
              <w:pStyle w:val="Compact"/>
            </w:pPr>
            <w:r>
              <w:t>11720</w:t>
            </w:r>
            <w:r>
              <w:br/>
              <w:t>(99.6%)</w:t>
            </w:r>
          </w:p>
        </w:tc>
      </w:tr>
      <w:tr w:rsidR="00FE72E1" w14:paraId="56E3BDA3" w14:textId="77777777" w:rsidTr="00FE72E1">
        <w:tc>
          <w:tcPr>
            <w:tcW w:w="0" w:type="auto"/>
          </w:tcPr>
          <w:p w14:paraId="58F1EC97" w14:textId="77777777" w:rsidR="00B27955" w:rsidRDefault="00B27955" w:rsidP="00BC769B">
            <w:pPr>
              <w:pStyle w:val="Compact"/>
            </w:pPr>
            <w:r>
              <w:t>42</w:t>
            </w:r>
          </w:p>
        </w:tc>
        <w:tc>
          <w:tcPr>
            <w:tcW w:w="1770" w:type="pct"/>
          </w:tcPr>
          <w:p w14:paraId="4B24E71C" w14:textId="77777777" w:rsidR="00B27955" w:rsidRDefault="00B27955" w:rsidP="00BC769B">
            <w:pPr>
              <w:pStyle w:val="Compact"/>
            </w:pPr>
            <w:r>
              <w:t>Developmental Prematurity</w:t>
            </w:r>
            <w:r>
              <w:br/>
              <w:t>[factor]</w:t>
            </w:r>
          </w:p>
          <w:p w14:paraId="540E4980" w14:textId="593CF200" w:rsidR="00F11135" w:rsidRDefault="00F11135" w:rsidP="00BC769B">
            <w:pPr>
              <w:pStyle w:val="Compact"/>
            </w:pPr>
            <w:r w:rsidRPr="00F11135">
              <w:rPr>
                <w:lang w:val="en-GB"/>
              </w:rPr>
              <w:t>DEVHX_12A_P</w:t>
            </w:r>
          </w:p>
        </w:tc>
        <w:tc>
          <w:tcPr>
            <w:tcW w:w="988" w:type="pct"/>
          </w:tcPr>
          <w:p w14:paraId="43269BE0" w14:textId="77777777" w:rsidR="00B27955" w:rsidRDefault="00B27955" w:rsidP="00BC769B">
            <w:pPr>
              <w:pStyle w:val="Compact"/>
            </w:pPr>
            <w:r>
              <w:t>1. 0</w:t>
            </w:r>
            <w:r>
              <w:br/>
              <w:t>2. 1</w:t>
            </w:r>
          </w:p>
        </w:tc>
        <w:tc>
          <w:tcPr>
            <w:tcW w:w="1423" w:type="pct"/>
          </w:tcPr>
          <w:p w14:paraId="3B36BB30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E4ADC15" wp14:editId="08E9CFD3">
                  <wp:extent cx="1320800" cy="533400"/>
                  <wp:effectExtent l="0" t="0" r="0" b="0"/>
                  <wp:docPr id="5558682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" descr="/tmp/ds01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8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3DB7FFF9" w14:textId="77777777" w:rsidR="00B27955" w:rsidRDefault="00B27955" w:rsidP="00BC769B">
            <w:pPr>
              <w:pStyle w:val="Compact"/>
            </w:pPr>
            <w:r>
              <w:t>11618</w:t>
            </w:r>
            <w:r>
              <w:br/>
              <w:t>(98.8%)</w:t>
            </w:r>
          </w:p>
        </w:tc>
      </w:tr>
      <w:tr w:rsidR="00FE72E1" w14:paraId="7B6AF462" w14:textId="77777777" w:rsidTr="00FE72E1">
        <w:tc>
          <w:tcPr>
            <w:tcW w:w="0" w:type="auto"/>
          </w:tcPr>
          <w:p w14:paraId="79EEE94F" w14:textId="77777777" w:rsidR="00B27955" w:rsidRDefault="00B27955" w:rsidP="00BC769B">
            <w:pPr>
              <w:pStyle w:val="Compact"/>
            </w:pPr>
            <w:r>
              <w:lastRenderedPageBreak/>
              <w:t>43</w:t>
            </w:r>
          </w:p>
        </w:tc>
        <w:tc>
          <w:tcPr>
            <w:tcW w:w="1770" w:type="pct"/>
          </w:tcPr>
          <w:p w14:paraId="014E2EC1" w14:textId="77777777" w:rsidR="00B27955" w:rsidRDefault="00B27955" w:rsidP="00BC769B">
            <w:pPr>
              <w:pStyle w:val="Compact"/>
            </w:pPr>
            <w:r>
              <w:t>Birth Complications</w:t>
            </w:r>
            <w:r>
              <w:br/>
              <w:t>[numeric]</w:t>
            </w:r>
          </w:p>
          <w:p w14:paraId="23D59ABD" w14:textId="77777777" w:rsidR="00F11135" w:rsidRDefault="00F11135" w:rsidP="00BC769B">
            <w:pPr>
              <w:pStyle w:val="Compact"/>
            </w:pPr>
            <w:r>
              <w:t>Sum of</w:t>
            </w:r>
          </w:p>
          <w:p w14:paraId="79606581" w14:textId="5581AA2D" w:rsidR="00F11135" w:rsidRDefault="00F11135" w:rsidP="00F11135">
            <w:pPr>
              <w:pStyle w:val="Compact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Pr="00F11135">
              <w:rPr>
                <w:lang w:val="en-GB"/>
              </w:rPr>
              <w:t>DEVHX_14A3_P</w:t>
            </w:r>
            <w:r>
              <w:rPr>
                <w:lang w:val="en-GB"/>
              </w:rPr>
              <w:t>,</w:t>
            </w:r>
          </w:p>
          <w:p w14:paraId="54756776" w14:textId="63AA4EF5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4B3_P</w:t>
            </w:r>
            <w:r>
              <w:rPr>
                <w:lang w:val="en-GB"/>
              </w:rPr>
              <w:t>,</w:t>
            </w:r>
          </w:p>
          <w:p w14:paraId="2FDBF351" w14:textId="0F3B18DA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4C3_P</w:t>
            </w:r>
            <w:r>
              <w:rPr>
                <w:lang w:val="en-GB"/>
              </w:rPr>
              <w:t>,</w:t>
            </w:r>
          </w:p>
          <w:p w14:paraId="568F99DB" w14:textId="7F631AAD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4D3_P</w:t>
            </w:r>
            <w:r>
              <w:rPr>
                <w:lang w:val="en-GB"/>
              </w:rPr>
              <w:t>,</w:t>
            </w:r>
          </w:p>
          <w:p w14:paraId="3DF1F619" w14:textId="7621082D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4E3_P</w:t>
            </w:r>
            <w:r>
              <w:rPr>
                <w:lang w:val="en-GB"/>
              </w:rPr>
              <w:t>,</w:t>
            </w:r>
          </w:p>
          <w:p w14:paraId="71495FFE" w14:textId="2E8DFAB2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4F3_P</w:t>
            </w:r>
            <w:r>
              <w:rPr>
                <w:lang w:val="en-GB"/>
              </w:rPr>
              <w:t>,</w:t>
            </w:r>
          </w:p>
          <w:p w14:paraId="0239B766" w14:textId="17D74579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4G3_P</w:t>
            </w:r>
            <w:r>
              <w:rPr>
                <w:lang w:val="en-GB"/>
              </w:rPr>
              <w:t>,</w:t>
            </w:r>
          </w:p>
          <w:p w14:paraId="407E7C08" w14:textId="16B01FC8" w:rsidR="00F11135" w:rsidRP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4H3_P</w:t>
            </w:r>
            <w:r>
              <w:rPr>
                <w:lang w:val="en-GB"/>
              </w:rPr>
              <w:t>)</w:t>
            </w:r>
          </w:p>
          <w:p w14:paraId="5D796665" w14:textId="23B2FB85" w:rsidR="00F11135" w:rsidRDefault="00F11135" w:rsidP="00BC769B">
            <w:pPr>
              <w:pStyle w:val="Compact"/>
            </w:pPr>
          </w:p>
        </w:tc>
        <w:tc>
          <w:tcPr>
            <w:tcW w:w="988" w:type="pct"/>
          </w:tcPr>
          <w:p w14:paraId="155A23B6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0.4 (0.7)</w:t>
            </w:r>
            <w:r>
              <w:br/>
              <w:t>min &lt; med &lt; max:</w:t>
            </w:r>
            <w:r>
              <w:br/>
              <w:t>0 &lt; 0 &lt; 8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2)</w:t>
            </w:r>
          </w:p>
        </w:tc>
        <w:tc>
          <w:tcPr>
            <w:tcW w:w="1423" w:type="pct"/>
          </w:tcPr>
          <w:p w14:paraId="3E18A9A0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D67BFE" wp14:editId="18C9B491">
                  <wp:extent cx="1219200" cy="1892300"/>
                  <wp:effectExtent l="0" t="0" r="0" b="0"/>
                  <wp:docPr id="442006284" name="Picture" descr="A black screen with white squar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2006284" name="Picture" descr="A black screen with white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533034EB" w14:textId="77777777" w:rsidR="00B27955" w:rsidRDefault="00B27955" w:rsidP="00BC769B">
            <w:pPr>
              <w:pStyle w:val="Compact"/>
            </w:pPr>
            <w:r>
              <w:t>11007</w:t>
            </w:r>
            <w:r>
              <w:br/>
              <w:t>(93.6%)</w:t>
            </w:r>
          </w:p>
        </w:tc>
      </w:tr>
      <w:tr w:rsidR="00FE72E1" w14:paraId="4A4B7030" w14:textId="77777777" w:rsidTr="00FE72E1">
        <w:tc>
          <w:tcPr>
            <w:tcW w:w="0" w:type="auto"/>
          </w:tcPr>
          <w:p w14:paraId="512E4BB6" w14:textId="77777777" w:rsidR="00B27955" w:rsidRDefault="00B27955" w:rsidP="00BC769B">
            <w:pPr>
              <w:pStyle w:val="Compact"/>
            </w:pPr>
            <w:r>
              <w:t>44</w:t>
            </w:r>
          </w:p>
        </w:tc>
        <w:tc>
          <w:tcPr>
            <w:tcW w:w="1770" w:type="pct"/>
          </w:tcPr>
          <w:p w14:paraId="2B3BBEBD" w14:textId="77777777" w:rsidR="00B27955" w:rsidRDefault="00B27955" w:rsidP="00BC769B">
            <w:pPr>
              <w:pStyle w:val="Compact"/>
            </w:pPr>
            <w:r>
              <w:t>Pregnancy Complications</w:t>
            </w:r>
            <w:r>
              <w:br/>
              <w:t>[numeric]</w:t>
            </w:r>
          </w:p>
          <w:p w14:paraId="137BDE2A" w14:textId="77777777" w:rsidR="00F11135" w:rsidRDefault="00F11135" w:rsidP="00F11135">
            <w:pPr>
              <w:pStyle w:val="Compact"/>
              <w:rPr>
                <w:lang w:val="en-GB"/>
              </w:rPr>
            </w:pPr>
            <w:r>
              <w:rPr>
                <w:lang w:val="en-GB"/>
              </w:rPr>
              <w:t>Sum of</w:t>
            </w:r>
          </w:p>
          <w:p w14:paraId="6FB10732" w14:textId="340C7600" w:rsidR="00F11135" w:rsidRDefault="00F11135" w:rsidP="00F11135">
            <w:pPr>
              <w:pStyle w:val="Compact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Pr="00F11135">
              <w:rPr>
                <w:lang w:val="en-GB"/>
              </w:rPr>
              <w:t>DEVHX_10A3_P</w:t>
            </w:r>
            <w:r>
              <w:rPr>
                <w:lang w:val="en-GB"/>
              </w:rPr>
              <w:t>,</w:t>
            </w:r>
          </w:p>
          <w:p w14:paraId="0FE3F54A" w14:textId="7919D4C1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B3_P</w:t>
            </w:r>
            <w:r>
              <w:rPr>
                <w:lang w:val="en-GB"/>
              </w:rPr>
              <w:t>,</w:t>
            </w:r>
          </w:p>
          <w:p w14:paraId="2A810003" w14:textId="560A2DAD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C3_P</w:t>
            </w:r>
            <w:r>
              <w:rPr>
                <w:lang w:val="en-GB"/>
              </w:rPr>
              <w:t>,</w:t>
            </w:r>
          </w:p>
          <w:p w14:paraId="40E258FD" w14:textId="77D9AB84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D3_P</w:t>
            </w:r>
            <w:r>
              <w:rPr>
                <w:lang w:val="en-GB"/>
              </w:rPr>
              <w:t>,</w:t>
            </w:r>
          </w:p>
          <w:p w14:paraId="6019593A" w14:textId="0E4C4511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E3_P</w:t>
            </w:r>
            <w:r>
              <w:rPr>
                <w:lang w:val="en-GB"/>
              </w:rPr>
              <w:t>,</w:t>
            </w:r>
          </w:p>
          <w:p w14:paraId="60D6E220" w14:textId="6D6A65F7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F3_P</w:t>
            </w:r>
            <w:r>
              <w:rPr>
                <w:lang w:val="en-GB"/>
              </w:rPr>
              <w:t>,</w:t>
            </w:r>
          </w:p>
          <w:p w14:paraId="58B34783" w14:textId="2F3DCC42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G3_P</w:t>
            </w:r>
            <w:r>
              <w:rPr>
                <w:lang w:val="en-GB"/>
              </w:rPr>
              <w:t>,</w:t>
            </w:r>
          </w:p>
          <w:p w14:paraId="1AE0F7C7" w14:textId="70D1D7F1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H3_P</w:t>
            </w:r>
            <w:r>
              <w:rPr>
                <w:lang w:val="en-GB"/>
              </w:rPr>
              <w:t>,</w:t>
            </w:r>
          </w:p>
          <w:p w14:paraId="44C60B4F" w14:textId="611B2EBA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I3_P</w:t>
            </w:r>
            <w:r>
              <w:rPr>
                <w:lang w:val="en-GB"/>
              </w:rPr>
              <w:t>,</w:t>
            </w:r>
          </w:p>
          <w:p w14:paraId="06276ED6" w14:textId="6ADC71F4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J3_P</w:t>
            </w:r>
            <w:r>
              <w:rPr>
                <w:lang w:val="en-GB"/>
              </w:rPr>
              <w:t>,</w:t>
            </w:r>
          </w:p>
          <w:p w14:paraId="75520556" w14:textId="572A1F0F" w:rsidR="00F11135" w:rsidRDefault="00F11135" w:rsidP="00F11135">
            <w:pPr>
              <w:pStyle w:val="Compact"/>
              <w:rPr>
                <w:lang w:val="en-GB"/>
              </w:rPr>
            </w:pPr>
            <w:r w:rsidRPr="00F11135">
              <w:rPr>
                <w:lang w:val="en-GB"/>
              </w:rPr>
              <w:t>DEVHX_10K3_P</w:t>
            </w:r>
            <w:r>
              <w:rPr>
                <w:lang w:val="en-GB"/>
              </w:rPr>
              <w:t>,</w:t>
            </w:r>
          </w:p>
          <w:p w14:paraId="781B658C" w14:textId="0F5577E5" w:rsidR="00F11135" w:rsidRDefault="00F11135" w:rsidP="00F11135">
            <w:pPr>
              <w:pStyle w:val="Compact"/>
            </w:pPr>
            <w:r w:rsidRPr="00F11135">
              <w:rPr>
                <w:lang w:val="en-GB"/>
              </w:rPr>
              <w:t>DEVHX_10L3_P</w:t>
            </w:r>
            <w:r>
              <w:rPr>
                <w:lang w:val="en-GB"/>
              </w:rPr>
              <w:t>)</w:t>
            </w:r>
          </w:p>
        </w:tc>
        <w:tc>
          <w:tcPr>
            <w:tcW w:w="988" w:type="pct"/>
          </w:tcPr>
          <w:p w14:paraId="4E13A34B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0.6 (1)</w:t>
            </w:r>
            <w:r>
              <w:br/>
              <w:t>min &lt; med &lt; max:</w:t>
            </w:r>
            <w:r>
              <w:br/>
              <w:t>0 &lt; 0 &lt; 12</w:t>
            </w:r>
            <w:r>
              <w:br/>
              <w:t>IQR (CV</w:t>
            </w:r>
            <w:proofErr w:type="gramStart"/>
            <w:r>
              <w:t>) :</w:t>
            </w:r>
            <w:proofErr w:type="gramEnd"/>
            <w:r>
              <w:t xml:space="preserve"> 1 (1.7)</w:t>
            </w:r>
          </w:p>
        </w:tc>
        <w:tc>
          <w:tcPr>
            <w:tcW w:w="1423" w:type="pct"/>
          </w:tcPr>
          <w:p w14:paraId="626C629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59CFA20" wp14:editId="0D20CD49">
                  <wp:extent cx="1485900" cy="1079500"/>
                  <wp:effectExtent l="0" t="0" r="0" b="0"/>
                  <wp:docPr id="2024729480" name="Picture" descr="A black and white graph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4729480" name="Picture" descr="A black and white graph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" w:type="pct"/>
          </w:tcPr>
          <w:p w14:paraId="7310103A" w14:textId="77777777" w:rsidR="00B27955" w:rsidRDefault="00B27955" w:rsidP="00BC769B">
            <w:pPr>
              <w:pStyle w:val="Compact"/>
            </w:pPr>
            <w:r>
              <w:t>11027</w:t>
            </w:r>
            <w:r>
              <w:br/>
              <w:t>(93.8%)</w:t>
            </w:r>
          </w:p>
        </w:tc>
      </w:tr>
    </w:tbl>
    <w:p w14:paraId="1C65F35A" w14:textId="77777777" w:rsidR="00FE72E1" w:rsidRDefault="00FE72E1" w:rsidP="00F11135">
      <w:pPr>
        <w:rPr>
          <w:rStyle w:val="Heading2Char"/>
          <w:lang w:val="en-GB"/>
        </w:rPr>
      </w:pPr>
    </w:p>
    <w:p w14:paraId="3446635D" w14:textId="7744181B" w:rsidR="00FE72E1" w:rsidRDefault="00FE72E1">
      <w:pPr>
        <w:rPr>
          <w:rStyle w:val="Heading2Char"/>
          <w:lang w:val="en-GB"/>
        </w:rPr>
      </w:pPr>
    </w:p>
    <w:sectPr w:rsidR="00FE72E1" w:rsidSect="00FE72E1">
      <w:footerReference w:type="even" r:id="rId52"/>
      <w:footerReference w:type="default" r:id="rId5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CFCFE" w14:textId="77777777" w:rsidR="00E46297" w:rsidRDefault="00E46297" w:rsidP="00121517">
      <w:r>
        <w:separator/>
      </w:r>
    </w:p>
  </w:endnote>
  <w:endnote w:type="continuationSeparator" w:id="0">
    <w:p w14:paraId="0412A392" w14:textId="77777777" w:rsidR="00E46297" w:rsidRDefault="00E46297" w:rsidP="00121517">
      <w:r>
        <w:continuationSeparator/>
      </w:r>
    </w:p>
  </w:endnote>
  <w:endnote w:type="continuationNotice" w:id="1">
    <w:p w14:paraId="2C536519" w14:textId="77777777" w:rsidR="00E46297" w:rsidRDefault="00E462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Inter">
    <w:altName w:val="Calibri"/>
    <w:panose1 w:val="020B0604020202020204"/>
    <w:charset w:val="00"/>
    <w:family w:val="auto"/>
    <w:pitch w:val="variable"/>
    <w:sig w:usb0="E00002FF" w:usb1="1200A1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995399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3FBA85" w14:textId="1CBBA5CD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13C2A">
          <w:rPr>
            <w:rStyle w:val="PageNumber"/>
            <w:noProof/>
          </w:rPr>
          <w:t>2</w:t>
        </w:r>
        <w:r w:rsidR="00413C2A">
          <w:rPr>
            <w:rStyle w:val="PageNumber"/>
            <w:noProof/>
          </w:rPr>
          <w:t>0</w:t>
        </w:r>
        <w:r>
          <w:rPr>
            <w:rStyle w:val="PageNumber"/>
          </w:rPr>
          <w:fldChar w:fldCharType="end"/>
        </w:r>
      </w:p>
    </w:sdtContent>
  </w:sdt>
  <w:p w14:paraId="70E36C49" w14:textId="77777777" w:rsidR="00B158FB" w:rsidRDefault="00B158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247116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4DF7D3" w14:textId="6F4E2D0E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F0EF5">
          <w:rPr>
            <w:rStyle w:val="PageNumber"/>
            <w:noProof/>
          </w:rPr>
          <w:t>3</w:t>
        </w:r>
        <w:r w:rsidR="002F0EF5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76290F73" w14:textId="77777777" w:rsidR="00B158FB" w:rsidRDefault="00B15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27461" w14:textId="77777777" w:rsidR="00E46297" w:rsidRDefault="00E46297" w:rsidP="00121517">
      <w:r>
        <w:separator/>
      </w:r>
    </w:p>
  </w:footnote>
  <w:footnote w:type="continuationSeparator" w:id="0">
    <w:p w14:paraId="130550E8" w14:textId="77777777" w:rsidR="00E46297" w:rsidRDefault="00E46297" w:rsidP="00121517">
      <w:r>
        <w:continuationSeparator/>
      </w:r>
    </w:p>
  </w:footnote>
  <w:footnote w:type="continuationNotice" w:id="1">
    <w:p w14:paraId="158CA9C7" w14:textId="77777777" w:rsidR="00E46297" w:rsidRDefault="00E462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B475D"/>
    <w:multiLevelType w:val="multilevel"/>
    <w:tmpl w:val="DE8657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DAB3311"/>
    <w:multiLevelType w:val="hybridMultilevel"/>
    <w:tmpl w:val="8D0809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0C06BB"/>
    <w:multiLevelType w:val="hybridMultilevel"/>
    <w:tmpl w:val="5C7A37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66187">
    <w:abstractNumId w:val="0"/>
  </w:num>
  <w:num w:numId="2" w16cid:durableId="1566185165">
    <w:abstractNumId w:val="2"/>
  </w:num>
  <w:num w:numId="3" w16cid:durableId="16226843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74B6"/>
    <w:rsid w:val="000012F6"/>
    <w:rsid w:val="000038B1"/>
    <w:rsid w:val="000114C3"/>
    <w:rsid w:val="00033421"/>
    <w:rsid w:val="00035CC6"/>
    <w:rsid w:val="00044062"/>
    <w:rsid w:val="00046C2A"/>
    <w:rsid w:val="00051219"/>
    <w:rsid w:val="000536A8"/>
    <w:rsid w:val="00053C97"/>
    <w:rsid w:val="00061120"/>
    <w:rsid w:val="00065525"/>
    <w:rsid w:val="00075D30"/>
    <w:rsid w:val="0008304D"/>
    <w:rsid w:val="00085CB3"/>
    <w:rsid w:val="000A1003"/>
    <w:rsid w:val="000A4919"/>
    <w:rsid w:val="000B34F4"/>
    <w:rsid w:val="000C3CA9"/>
    <w:rsid w:val="000C4436"/>
    <w:rsid w:val="000C58F5"/>
    <w:rsid w:val="000C7994"/>
    <w:rsid w:val="000D0EAB"/>
    <w:rsid w:val="000E155D"/>
    <w:rsid w:val="000E4868"/>
    <w:rsid w:val="000E4A40"/>
    <w:rsid w:val="0010294F"/>
    <w:rsid w:val="0010731D"/>
    <w:rsid w:val="00110C50"/>
    <w:rsid w:val="00111FCC"/>
    <w:rsid w:val="001153ED"/>
    <w:rsid w:val="00121517"/>
    <w:rsid w:val="00125131"/>
    <w:rsid w:val="00131475"/>
    <w:rsid w:val="0013312E"/>
    <w:rsid w:val="001351C5"/>
    <w:rsid w:val="0014060F"/>
    <w:rsid w:val="00146490"/>
    <w:rsid w:val="0015385B"/>
    <w:rsid w:val="0016754C"/>
    <w:rsid w:val="00167EFC"/>
    <w:rsid w:val="00174165"/>
    <w:rsid w:val="001763DE"/>
    <w:rsid w:val="00176428"/>
    <w:rsid w:val="0017793F"/>
    <w:rsid w:val="00181C83"/>
    <w:rsid w:val="0019455E"/>
    <w:rsid w:val="00197861"/>
    <w:rsid w:val="001A20D8"/>
    <w:rsid w:val="001A27E1"/>
    <w:rsid w:val="001A28DA"/>
    <w:rsid w:val="001A31D3"/>
    <w:rsid w:val="001B5D40"/>
    <w:rsid w:val="001C2C52"/>
    <w:rsid w:val="001C3936"/>
    <w:rsid w:val="001C4312"/>
    <w:rsid w:val="001D632A"/>
    <w:rsid w:val="001E2118"/>
    <w:rsid w:val="001F5A34"/>
    <w:rsid w:val="00200874"/>
    <w:rsid w:val="00200D02"/>
    <w:rsid w:val="0020120B"/>
    <w:rsid w:val="00201220"/>
    <w:rsid w:val="002014FC"/>
    <w:rsid w:val="00203CC9"/>
    <w:rsid w:val="002062FF"/>
    <w:rsid w:val="002078E3"/>
    <w:rsid w:val="00222963"/>
    <w:rsid w:val="002241F5"/>
    <w:rsid w:val="0022609D"/>
    <w:rsid w:val="002329A1"/>
    <w:rsid w:val="00233F0C"/>
    <w:rsid w:val="002379B6"/>
    <w:rsid w:val="00255020"/>
    <w:rsid w:val="002623FC"/>
    <w:rsid w:val="00263B2B"/>
    <w:rsid w:val="00266327"/>
    <w:rsid w:val="002676D8"/>
    <w:rsid w:val="00267F19"/>
    <w:rsid w:val="0028129C"/>
    <w:rsid w:val="00282237"/>
    <w:rsid w:val="002851F4"/>
    <w:rsid w:val="00293400"/>
    <w:rsid w:val="002A0634"/>
    <w:rsid w:val="002E5890"/>
    <w:rsid w:val="002E6F1B"/>
    <w:rsid w:val="002F0EF5"/>
    <w:rsid w:val="002F1CCD"/>
    <w:rsid w:val="002F2387"/>
    <w:rsid w:val="002F47FE"/>
    <w:rsid w:val="003007CB"/>
    <w:rsid w:val="0030162E"/>
    <w:rsid w:val="00305B8D"/>
    <w:rsid w:val="003138C1"/>
    <w:rsid w:val="0031454E"/>
    <w:rsid w:val="00333962"/>
    <w:rsid w:val="0033628A"/>
    <w:rsid w:val="0033778F"/>
    <w:rsid w:val="0034030A"/>
    <w:rsid w:val="00340B74"/>
    <w:rsid w:val="003529FB"/>
    <w:rsid w:val="00356E19"/>
    <w:rsid w:val="0036220C"/>
    <w:rsid w:val="00366148"/>
    <w:rsid w:val="00372FB8"/>
    <w:rsid w:val="00373496"/>
    <w:rsid w:val="00373D9F"/>
    <w:rsid w:val="00375175"/>
    <w:rsid w:val="003765FA"/>
    <w:rsid w:val="003772F2"/>
    <w:rsid w:val="00380DFF"/>
    <w:rsid w:val="0038162F"/>
    <w:rsid w:val="00394727"/>
    <w:rsid w:val="003A6715"/>
    <w:rsid w:val="003B33FB"/>
    <w:rsid w:val="003C2722"/>
    <w:rsid w:val="003D1DD3"/>
    <w:rsid w:val="003D4277"/>
    <w:rsid w:val="003D7053"/>
    <w:rsid w:val="003D76DA"/>
    <w:rsid w:val="003E4FF1"/>
    <w:rsid w:val="003E522A"/>
    <w:rsid w:val="003E719A"/>
    <w:rsid w:val="003F2981"/>
    <w:rsid w:val="003F48B4"/>
    <w:rsid w:val="003F4CC4"/>
    <w:rsid w:val="00404BBF"/>
    <w:rsid w:val="004074B6"/>
    <w:rsid w:val="0041169E"/>
    <w:rsid w:val="00413C2A"/>
    <w:rsid w:val="00414A1E"/>
    <w:rsid w:val="00415329"/>
    <w:rsid w:val="00422253"/>
    <w:rsid w:val="004238BF"/>
    <w:rsid w:val="004278AE"/>
    <w:rsid w:val="004304E2"/>
    <w:rsid w:val="00434454"/>
    <w:rsid w:val="004361B9"/>
    <w:rsid w:val="00437240"/>
    <w:rsid w:val="0044203F"/>
    <w:rsid w:val="00446A0D"/>
    <w:rsid w:val="00450A69"/>
    <w:rsid w:val="00460046"/>
    <w:rsid w:val="00461DC8"/>
    <w:rsid w:val="004771F5"/>
    <w:rsid w:val="0048130A"/>
    <w:rsid w:val="00496BC0"/>
    <w:rsid w:val="0049774E"/>
    <w:rsid w:val="004A25D1"/>
    <w:rsid w:val="004B5CDB"/>
    <w:rsid w:val="004B620C"/>
    <w:rsid w:val="004B7219"/>
    <w:rsid w:val="004B7318"/>
    <w:rsid w:val="004C2729"/>
    <w:rsid w:val="004D0112"/>
    <w:rsid w:val="004D3756"/>
    <w:rsid w:val="004E3DA8"/>
    <w:rsid w:val="004E40E0"/>
    <w:rsid w:val="004E5F2A"/>
    <w:rsid w:val="004E7D88"/>
    <w:rsid w:val="004F2732"/>
    <w:rsid w:val="004F3DE9"/>
    <w:rsid w:val="004F56D3"/>
    <w:rsid w:val="00505B06"/>
    <w:rsid w:val="00510752"/>
    <w:rsid w:val="0051388C"/>
    <w:rsid w:val="00513E29"/>
    <w:rsid w:val="005163D1"/>
    <w:rsid w:val="00516707"/>
    <w:rsid w:val="0052287C"/>
    <w:rsid w:val="005232C7"/>
    <w:rsid w:val="00524D71"/>
    <w:rsid w:val="00530AE9"/>
    <w:rsid w:val="00531E6C"/>
    <w:rsid w:val="00540A2E"/>
    <w:rsid w:val="0055191F"/>
    <w:rsid w:val="0055383E"/>
    <w:rsid w:val="0056077A"/>
    <w:rsid w:val="0056122B"/>
    <w:rsid w:val="00563E2F"/>
    <w:rsid w:val="00567F64"/>
    <w:rsid w:val="00576AA1"/>
    <w:rsid w:val="0058717E"/>
    <w:rsid w:val="005967B2"/>
    <w:rsid w:val="005A0AF8"/>
    <w:rsid w:val="005B2774"/>
    <w:rsid w:val="005B44DF"/>
    <w:rsid w:val="005B5251"/>
    <w:rsid w:val="005B7674"/>
    <w:rsid w:val="005C4570"/>
    <w:rsid w:val="005D0EFD"/>
    <w:rsid w:val="005D1519"/>
    <w:rsid w:val="005D1F38"/>
    <w:rsid w:val="005D3187"/>
    <w:rsid w:val="005D509A"/>
    <w:rsid w:val="005E6CC0"/>
    <w:rsid w:val="005E7215"/>
    <w:rsid w:val="005E7A33"/>
    <w:rsid w:val="005F2FE2"/>
    <w:rsid w:val="005F403C"/>
    <w:rsid w:val="005F439E"/>
    <w:rsid w:val="00611FEF"/>
    <w:rsid w:val="006156BF"/>
    <w:rsid w:val="00631823"/>
    <w:rsid w:val="00645EED"/>
    <w:rsid w:val="0064698B"/>
    <w:rsid w:val="00647280"/>
    <w:rsid w:val="00653B41"/>
    <w:rsid w:val="006543BF"/>
    <w:rsid w:val="006579FA"/>
    <w:rsid w:val="0066399E"/>
    <w:rsid w:val="0066628F"/>
    <w:rsid w:val="00666B64"/>
    <w:rsid w:val="00674818"/>
    <w:rsid w:val="00682682"/>
    <w:rsid w:val="00683D43"/>
    <w:rsid w:val="00685DE1"/>
    <w:rsid w:val="00692D72"/>
    <w:rsid w:val="00695925"/>
    <w:rsid w:val="006971D0"/>
    <w:rsid w:val="006A0651"/>
    <w:rsid w:val="006A5ABA"/>
    <w:rsid w:val="006B440F"/>
    <w:rsid w:val="006B5642"/>
    <w:rsid w:val="006C27BC"/>
    <w:rsid w:val="006C5826"/>
    <w:rsid w:val="006D42D9"/>
    <w:rsid w:val="006D66D6"/>
    <w:rsid w:val="006E127F"/>
    <w:rsid w:val="006E4038"/>
    <w:rsid w:val="0070275B"/>
    <w:rsid w:val="00702E4C"/>
    <w:rsid w:val="00704C71"/>
    <w:rsid w:val="007221E5"/>
    <w:rsid w:val="00734F76"/>
    <w:rsid w:val="0074004A"/>
    <w:rsid w:val="00745712"/>
    <w:rsid w:val="007557D1"/>
    <w:rsid w:val="0076051B"/>
    <w:rsid w:val="00771090"/>
    <w:rsid w:val="00782915"/>
    <w:rsid w:val="00783431"/>
    <w:rsid w:val="00784C91"/>
    <w:rsid w:val="00786E76"/>
    <w:rsid w:val="00794D1C"/>
    <w:rsid w:val="007951E3"/>
    <w:rsid w:val="007A4647"/>
    <w:rsid w:val="007A7171"/>
    <w:rsid w:val="007B1E55"/>
    <w:rsid w:val="007B359E"/>
    <w:rsid w:val="007C5E71"/>
    <w:rsid w:val="007D6703"/>
    <w:rsid w:val="007E0B59"/>
    <w:rsid w:val="007F11A8"/>
    <w:rsid w:val="008055D9"/>
    <w:rsid w:val="00806E51"/>
    <w:rsid w:val="00813DFD"/>
    <w:rsid w:val="00821FFF"/>
    <w:rsid w:val="00825664"/>
    <w:rsid w:val="00833C6C"/>
    <w:rsid w:val="00837AA2"/>
    <w:rsid w:val="008474F6"/>
    <w:rsid w:val="00847928"/>
    <w:rsid w:val="0085015B"/>
    <w:rsid w:val="008530EF"/>
    <w:rsid w:val="0085579E"/>
    <w:rsid w:val="00860150"/>
    <w:rsid w:val="00860E09"/>
    <w:rsid w:val="00861C16"/>
    <w:rsid w:val="00861DB5"/>
    <w:rsid w:val="0087161E"/>
    <w:rsid w:val="008722B8"/>
    <w:rsid w:val="00874DA1"/>
    <w:rsid w:val="00880359"/>
    <w:rsid w:val="00882221"/>
    <w:rsid w:val="008A7865"/>
    <w:rsid w:val="008B4D54"/>
    <w:rsid w:val="008C0EE3"/>
    <w:rsid w:val="008D0775"/>
    <w:rsid w:val="008D3AC7"/>
    <w:rsid w:val="008D5AFE"/>
    <w:rsid w:val="008E0AD6"/>
    <w:rsid w:val="008E18BE"/>
    <w:rsid w:val="008E300A"/>
    <w:rsid w:val="008E44CC"/>
    <w:rsid w:val="008E7DA9"/>
    <w:rsid w:val="00907642"/>
    <w:rsid w:val="009117C1"/>
    <w:rsid w:val="00912175"/>
    <w:rsid w:val="0091558C"/>
    <w:rsid w:val="00916A72"/>
    <w:rsid w:val="0092336E"/>
    <w:rsid w:val="009263E2"/>
    <w:rsid w:val="00942DFB"/>
    <w:rsid w:val="00957CFB"/>
    <w:rsid w:val="009876A3"/>
    <w:rsid w:val="009918C5"/>
    <w:rsid w:val="009978E0"/>
    <w:rsid w:val="009B3ED9"/>
    <w:rsid w:val="009C1DC6"/>
    <w:rsid w:val="009C5DAA"/>
    <w:rsid w:val="009D3E40"/>
    <w:rsid w:val="009D4431"/>
    <w:rsid w:val="009D7ADF"/>
    <w:rsid w:val="009E13AA"/>
    <w:rsid w:val="009E503A"/>
    <w:rsid w:val="009E7BC9"/>
    <w:rsid w:val="009F18E2"/>
    <w:rsid w:val="00A0292F"/>
    <w:rsid w:val="00A050DA"/>
    <w:rsid w:val="00A05DC1"/>
    <w:rsid w:val="00A06E71"/>
    <w:rsid w:val="00A10A62"/>
    <w:rsid w:val="00A1147E"/>
    <w:rsid w:val="00A27425"/>
    <w:rsid w:val="00A33177"/>
    <w:rsid w:val="00A4112B"/>
    <w:rsid w:val="00A42782"/>
    <w:rsid w:val="00A47049"/>
    <w:rsid w:val="00A6489F"/>
    <w:rsid w:val="00A64C56"/>
    <w:rsid w:val="00A64E81"/>
    <w:rsid w:val="00A71CA2"/>
    <w:rsid w:val="00A83E8F"/>
    <w:rsid w:val="00A87742"/>
    <w:rsid w:val="00A94B93"/>
    <w:rsid w:val="00AA3CF8"/>
    <w:rsid w:val="00AC2A42"/>
    <w:rsid w:val="00AC5EE0"/>
    <w:rsid w:val="00AE0826"/>
    <w:rsid w:val="00AE5E82"/>
    <w:rsid w:val="00AF2509"/>
    <w:rsid w:val="00B007A4"/>
    <w:rsid w:val="00B0155B"/>
    <w:rsid w:val="00B158FB"/>
    <w:rsid w:val="00B1668C"/>
    <w:rsid w:val="00B2436C"/>
    <w:rsid w:val="00B248D5"/>
    <w:rsid w:val="00B25821"/>
    <w:rsid w:val="00B27955"/>
    <w:rsid w:val="00B36EFC"/>
    <w:rsid w:val="00B42130"/>
    <w:rsid w:val="00B43332"/>
    <w:rsid w:val="00B46056"/>
    <w:rsid w:val="00B46C87"/>
    <w:rsid w:val="00B5171D"/>
    <w:rsid w:val="00B517F0"/>
    <w:rsid w:val="00B53CE6"/>
    <w:rsid w:val="00B6363C"/>
    <w:rsid w:val="00B85625"/>
    <w:rsid w:val="00B870B8"/>
    <w:rsid w:val="00B92C13"/>
    <w:rsid w:val="00B93C46"/>
    <w:rsid w:val="00B93D44"/>
    <w:rsid w:val="00B9543F"/>
    <w:rsid w:val="00B969A5"/>
    <w:rsid w:val="00B96D93"/>
    <w:rsid w:val="00B97AC4"/>
    <w:rsid w:val="00B97D4A"/>
    <w:rsid w:val="00BA6970"/>
    <w:rsid w:val="00BC4F3A"/>
    <w:rsid w:val="00BC514C"/>
    <w:rsid w:val="00BD272F"/>
    <w:rsid w:val="00BD3A0A"/>
    <w:rsid w:val="00BE19C2"/>
    <w:rsid w:val="00BE4A33"/>
    <w:rsid w:val="00C065A9"/>
    <w:rsid w:val="00C06B81"/>
    <w:rsid w:val="00C1080D"/>
    <w:rsid w:val="00C15260"/>
    <w:rsid w:val="00C228B5"/>
    <w:rsid w:val="00C263A8"/>
    <w:rsid w:val="00C328CF"/>
    <w:rsid w:val="00C34D54"/>
    <w:rsid w:val="00C46864"/>
    <w:rsid w:val="00C5371C"/>
    <w:rsid w:val="00C53BE1"/>
    <w:rsid w:val="00C60949"/>
    <w:rsid w:val="00C64393"/>
    <w:rsid w:val="00C652FA"/>
    <w:rsid w:val="00C656BE"/>
    <w:rsid w:val="00C7484B"/>
    <w:rsid w:val="00C8231E"/>
    <w:rsid w:val="00C836CB"/>
    <w:rsid w:val="00C8612A"/>
    <w:rsid w:val="00C942F9"/>
    <w:rsid w:val="00CA39BD"/>
    <w:rsid w:val="00CC2F57"/>
    <w:rsid w:val="00CC2FCD"/>
    <w:rsid w:val="00CC4F8C"/>
    <w:rsid w:val="00CD133C"/>
    <w:rsid w:val="00CD2A22"/>
    <w:rsid w:val="00CD3AA4"/>
    <w:rsid w:val="00CD57D9"/>
    <w:rsid w:val="00CE75DC"/>
    <w:rsid w:val="00D05138"/>
    <w:rsid w:val="00D2056E"/>
    <w:rsid w:val="00D20C42"/>
    <w:rsid w:val="00D306D3"/>
    <w:rsid w:val="00D33C1F"/>
    <w:rsid w:val="00D452F2"/>
    <w:rsid w:val="00D50A32"/>
    <w:rsid w:val="00D536C3"/>
    <w:rsid w:val="00D54D67"/>
    <w:rsid w:val="00D56A14"/>
    <w:rsid w:val="00D56C37"/>
    <w:rsid w:val="00D61362"/>
    <w:rsid w:val="00D62CDE"/>
    <w:rsid w:val="00D64B50"/>
    <w:rsid w:val="00D64C83"/>
    <w:rsid w:val="00D706C9"/>
    <w:rsid w:val="00D71775"/>
    <w:rsid w:val="00D73F62"/>
    <w:rsid w:val="00D76122"/>
    <w:rsid w:val="00D771FF"/>
    <w:rsid w:val="00D846FB"/>
    <w:rsid w:val="00D94532"/>
    <w:rsid w:val="00DA3822"/>
    <w:rsid w:val="00DA3B1C"/>
    <w:rsid w:val="00DB1C61"/>
    <w:rsid w:val="00DC00F2"/>
    <w:rsid w:val="00DC0899"/>
    <w:rsid w:val="00DC4740"/>
    <w:rsid w:val="00DC4B49"/>
    <w:rsid w:val="00DD1567"/>
    <w:rsid w:val="00DD19E8"/>
    <w:rsid w:val="00DD2B29"/>
    <w:rsid w:val="00DD42D6"/>
    <w:rsid w:val="00DD5991"/>
    <w:rsid w:val="00DD6DD8"/>
    <w:rsid w:val="00DE2B06"/>
    <w:rsid w:val="00DE2D1D"/>
    <w:rsid w:val="00DF087B"/>
    <w:rsid w:val="00E0387D"/>
    <w:rsid w:val="00E14F36"/>
    <w:rsid w:val="00E20C3D"/>
    <w:rsid w:val="00E21A54"/>
    <w:rsid w:val="00E27AFA"/>
    <w:rsid w:val="00E3769C"/>
    <w:rsid w:val="00E46297"/>
    <w:rsid w:val="00E50BFB"/>
    <w:rsid w:val="00E60838"/>
    <w:rsid w:val="00E631F6"/>
    <w:rsid w:val="00E74ECA"/>
    <w:rsid w:val="00E76B7A"/>
    <w:rsid w:val="00E76DCF"/>
    <w:rsid w:val="00E85C7C"/>
    <w:rsid w:val="00E93C1A"/>
    <w:rsid w:val="00E944F2"/>
    <w:rsid w:val="00EA0EDA"/>
    <w:rsid w:val="00EB2589"/>
    <w:rsid w:val="00EB7A4F"/>
    <w:rsid w:val="00ED2C40"/>
    <w:rsid w:val="00ED6777"/>
    <w:rsid w:val="00EE1971"/>
    <w:rsid w:val="00EE55B3"/>
    <w:rsid w:val="00EF7E92"/>
    <w:rsid w:val="00F00C4F"/>
    <w:rsid w:val="00F03A35"/>
    <w:rsid w:val="00F10ADF"/>
    <w:rsid w:val="00F10CCB"/>
    <w:rsid w:val="00F11135"/>
    <w:rsid w:val="00F11EA4"/>
    <w:rsid w:val="00F20690"/>
    <w:rsid w:val="00F51551"/>
    <w:rsid w:val="00F518C1"/>
    <w:rsid w:val="00F52158"/>
    <w:rsid w:val="00F5239E"/>
    <w:rsid w:val="00F600B9"/>
    <w:rsid w:val="00F60357"/>
    <w:rsid w:val="00F71427"/>
    <w:rsid w:val="00F7209B"/>
    <w:rsid w:val="00F77306"/>
    <w:rsid w:val="00F8602F"/>
    <w:rsid w:val="00F86E48"/>
    <w:rsid w:val="00F900C5"/>
    <w:rsid w:val="00F92D28"/>
    <w:rsid w:val="00FA51AB"/>
    <w:rsid w:val="00FA57FB"/>
    <w:rsid w:val="00FC122B"/>
    <w:rsid w:val="00FC1AA7"/>
    <w:rsid w:val="00FC3C3D"/>
    <w:rsid w:val="00FC3E73"/>
    <w:rsid w:val="00FC5F6B"/>
    <w:rsid w:val="00FE11A3"/>
    <w:rsid w:val="00FE4920"/>
    <w:rsid w:val="00FE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C0A7A"/>
  <w15:chartTrackingRefBased/>
  <w15:docId w15:val="{1A3A23DE-CB02-AE4F-A878-B00D1289B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NZ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674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3DFD"/>
    <w:pPr>
      <w:keepNext/>
      <w:keepLines/>
      <w:spacing w:before="240"/>
      <w:jc w:val="center"/>
      <w:outlineLvl w:val="0"/>
    </w:pPr>
    <w:rPr>
      <w:rFonts w:eastAsiaTheme="majorEastAsia" w:cstheme="majorBidi"/>
      <w:b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3DFD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0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1FFF"/>
    <w:pPr>
      <w:keepNext/>
      <w:keepLines/>
      <w:spacing w:before="40"/>
      <w:ind w:left="720"/>
      <w:outlineLvl w:val="2"/>
    </w:pPr>
    <w:rPr>
      <w:rFonts w:eastAsiaTheme="majorEastAsia" w:cstheme="majorBidi"/>
      <w:b/>
      <w:color w:val="000000" w:themeColor="text1"/>
      <w:sz w:val="2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DFD"/>
    <w:pPr>
      <w:keepNext/>
      <w:keepLines/>
      <w:spacing w:before="40"/>
      <w:ind w:left="1440"/>
      <w:outlineLvl w:val="3"/>
    </w:pPr>
    <w:rPr>
      <w:rFonts w:eastAsiaTheme="majorEastAsia" w:cstheme="majorBidi"/>
      <w:b/>
      <w:iCs/>
      <w:color w:val="000000" w:themeColor="text1"/>
      <w:sz w:val="2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DE2B06"/>
    <w:pPr>
      <w:tabs>
        <w:tab w:val="left" w:pos="260"/>
        <w:tab w:val="left" w:pos="380"/>
      </w:tabs>
      <w:ind w:left="720" w:hanging="720"/>
    </w:pPr>
    <w:rPr>
      <w:rFonts w:eastAsiaTheme="minorHAnsi" w:cs="Angsana New"/>
      <w:kern w:val="2"/>
      <w:sz w:val="20"/>
      <w:szCs w:val="30"/>
      <w:lang w:eastAsia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4074B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74B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074B6"/>
    <w:rPr>
      <w:color w:val="808080"/>
    </w:rPr>
  </w:style>
  <w:style w:type="character" w:styleId="Strong">
    <w:name w:val="Strong"/>
    <w:basedOn w:val="DefaultParagraphFont"/>
    <w:uiPriority w:val="22"/>
    <w:qFormat/>
    <w:rsid w:val="004074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4074B6"/>
  </w:style>
  <w:style w:type="paragraph" w:styleId="NormalWeb">
    <w:name w:val="Normal (Web)"/>
    <w:basedOn w:val="Normal"/>
    <w:uiPriority w:val="99"/>
    <w:semiHidden/>
    <w:unhideWhenUsed/>
    <w:rsid w:val="004074B6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074B6"/>
    <w:pPr>
      <w:ind w:left="720"/>
      <w:contextualSpacing/>
    </w:pPr>
    <w:rPr>
      <w:rFonts w:cs="Angsana New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Cs w:val="40"/>
      <w:lang w:eastAsia="en-GB"/>
      <w14:ligatures w14:val="none"/>
    </w:rPr>
  </w:style>
  <w:style w:type="paragraph" w:styleId="TOCHeading">
    <w:name w:val="TOC Heading"/>
    <w:basedOn w:val="TOC1"/>
    <w:next w:val="Normal"/>
    <w:link w:val="TOCHeadingChar"/>
    <w:uiPriority w:val="39"/>
    <w:unhideWhenUsed/>
    <w:qFormat/>
    <w:rsid w:val="00813DFD"/>
    <w:pPr>
      <w:spacing w:before="480" w:line="276" w:lineRule="auto"/>
      <w:jc w:val="center"/>
    </w:pPr>
    <w:rPr>
      <w:bCs w:val="0"/>
      <w:sz w:val="24"/>
      <w:szCs w:val="28"/>
      <w:lang w:val="en-US" w:eastAsia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13DFD"/>
    <w:pPr>
      <w:spacing w:before="120" w:after="120"/>
    </w:pPr>
    <w:rPr>
      <w:rFonts w:cstheme="majorBidi"/>
      <w:b/>
      <w:bCs/>
      <w:caps/>
      <w:sz w:val="20"/>
      <w:szCs w:val="23"/>
    </w:rPr>
  </w:style>
  <w:style w:type="paragraph" w:styleId="TOC2">
    <w:name w:val="toc 2"/>
    <w:basedOn w:val="Normal"/>
    <w:next w:val="Normal"/>
    <w:autoRedefine/>
    <w:uiPriority w:val="39"/>
    <w:unhideWhenUsed/>
    <w:rsid w:val="005A0AF8"/>
    <w:pPr>
      <w:tabs>
        <w:tab w:val="right" w:leader="dot" w:pos="9016"/>
      </w:tabs>
      <w:ind w:left="24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rsid w:val="00821FFF"/>
    <w:pPr>
      <w:ind w:left="480"/>
    </w:pPr>
    <w:rPr>
      <w:rFonts w:cstheme="majorBidi"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15329"/>
    <w:pPr>
      <w:ind w:left="720"/>
    </w:pPr>
    <w:rPr>
      <w:rFonts w:asciiTheme="minorHAnsi" w:hAnsiTheme="minorHAnsi"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15329"/>
    <w:pPr>
      <w:ind w:left="960"/>
    </w:pPr>
    <w:rPr>
      <w:rFonts w:asciiTheme="minorHAnsi" w:hAnsiTheme="minorHAnsi"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15329"/>
    <w:pPr>
      <w:ind w:left="1200"/>
    </w:pPr>
    <w:rPr>
      <w:rFonts w:asciiTheme="minorHAnsi" w:hAnsiTheme="minorHAnsi"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15329"/>
    <w:pPr>
      <w:ind w:left="1440"/>
    </w:pPr>
    <w:rPr>
      <w:rFonts w:asciiTheme="minorHAnsi" w:hAnsiTheme="minorHAnsi"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15329"/>
    <w:pPr>
      <w:ind w:left="1680"/>
    </w:pPr>
    <w:rPr>
      <w:rFonts w:asciiTheme="minorHAnsi" w:hAnsiTheme="minorHAnsi"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15329"/>
    <w:pPr>
      <w:ind w:left="1920"/>
    </w:pPr>
    <w:rPr>
      <w:rFonts w:asciiTheme="minorHAnsi" w:hAnsiTheme="minorHAnsi" w:cstheme="majorBidi"/>
      <w:sz w:val="18"/>
      <w:szCs w:val="21"/>
    </w:rPr>
  </w:style>
  <w:style w:type="character" w:customStyle="1" w:styleId="TOC1Char">
    <w:name w:val="TOC 1 Char"/>
    <w:basedOn w:val="DefaultParagraphFont"/>
    <w:link w:val="TOC1"/>
    <w:uiPriority w:val="39"/>
    <w:rsid w:val="00813DFD"/>
    <w:rPr>
      <w:rFonts w:ascii="Times New Roman" w:eastAsia="Times New Roman" w:hAnsi="Times New Roman" w:cstheme="majorBidi"/>
      <w:b/>
      <w:bCs/>
      <w:caps/>
      <w:kern w:val="0"/>
      <w:sz w:val="20"/>
      <w:szCs w:val="23"/>
      <w:lang w:eastAsia="en-GB"/>
      <w14:ligatures w14:val="none"/>
    </w:rPr>
  </w:style>
  <w:style w:type="character" w:customStyle="1" w:styleId="TOCHeadingChar">
    <w:name w:val="TOC Heading Char"/>
    <w:basedOn w:val="TOC1Char"/>
    <w:link w:val="TOCHeading"/>
    <w:uiPriority w:val="39"/>
    <w:rsid w:val="00813DFD"/>
    <w:rPr>
      <w:rFonts w:ascii="Times New Roman" w:eastAsia="Times New Roman" w:hAnsi="Times New Roman" w:cstheme="majorBidi"/>
      <w:b/>
      <w:bCs w:val="0"/>
      <w:caps/>
      <w:kern w:val="0"/>
      <w:sz w:val="20"/>
      <w:szCs w:val="28"/>
      <w:lang w:val="en-US" w:eastAsia="en-GB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 w:val="20"/>
      <w:szCs w:val="33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21FFF"/>
    <w:rPr>
      <w:rFonts w:ascii="Times New Roman" w:eastAsiaTheme="majorEastAsia" w:hAnsi="Times New Roman" w:cstheme="majorBidi"/>
      <w:b/>
      <w:color w:val="000000" w:themeColor="text1"/>
      <w:kern w:val="0"/>
      <w:sz w:val="20"/>
      <w:lang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813DFD"/>
    <w:rPr>
      <w:rFonts w:ascii="Times New Roman" w:eastAsiaTheme="majorEastAsia" w:hAnsi="Times New Roman" w:cstheme="majorBidi"/>
      <w:b/>
      <w:iCs/>
      <w:color w:val="000000" w:themeColor="text1"/>
      <w:kern w:val="0"/>
      <w:sz w:val="20"/>
      <w:lang w:eastAsia="en-GB"/>
      <w14:ligatures w14:val="none"/>
    </w:rPr>
  </w:style>
  <w:style w:type="paragraph" w:styleId="Revision">
    <w:name w:val="Revision"/>
    <w:hidden/>
    <w:uiPriority w:val="99"/>
    <w:semiHidden/>
    <w:rsid w:val="00CA39BD"/>
    <w:rPr>
      <w:rFonts w:ascii="Times New Roman" w:eastAsia="Times New Roman" w:hAnsi="Times New Roman" w:cs="Angsana New"/>
      <w:kern w:val="0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E5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F2A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F2A"/>
    <w:rPr>
      <w:rFonts w:ascii="Times New Roman" w:eastAsia="Times New Roman" w:hAnsi="Times New Roman" w:cs="Angsana New"/>
      <w:kern w:val="0"/>
      <w:sz w:val="20"/>
      <w:szCs w:val="25"/>
      <w:lang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F2A"/>
    <w:rPr>
      <w:rFonts w:ascii="Times New Roman" w:eastAsia="Times New Roman" w:hAnsi="Times New Roman" w:cs="Angsana New"/>
      <w:b/>
      <w:bCs/>
      <w:kern w:val="0"/>
      <w:sz w:val="20"/>
      <w:szCs w:val="25"/>
      <w:lang w:eastAsia="en-GB"/>
      <w14:ligatures w14:val="none"/>
    </w:rPr>
  </w:style>
  <w:style w:type="paragraph" w:customStyle="1" w:styleId="Compact">
    <w:name w:val="Compact"/>
    <w:basedOn w:val="BodyText"/>
    <w:qFormat/>
    <w:rsid w:val="00B870B8"/>
    <w:pPr>
      <w:spacing w:before="36" w:after="36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customStyle="1" w:styleId="Table">
    <w:name w:val="Table"/>
    <w:semiHidden/>
    <w:unhideWhenUsed/>
    <w:qFormat/>
    <w:rsid w:val="00B870B8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870B8"/>
    <w:pPr>
      <w:spacing w:after="120"/>
    </w:pPr>
    <w:rPr>
      <w:rFonts w:cs="Angsana New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870B8"/>
    <w:rPr>
      <w:rFonts w:ascii="Times New Roman" w:eastAsia="Times New Roman" w:hAnsi="Times New Roman" w:cs="Angsana New"/>
      <w:kern w:val="0"/>
      <w:lang w:eastAsia="en-GB"/>
      <w14:ligatures w14:val="none"/>
    </w:rPr>
  </w:style>
  <w:style w:type="paragraph" w:customStyle="1" w:styleId="MainText">
    <w:name w:val="Main Text"/>
    <w:basedOn w:val="Normal"/>
    <w:autoRedefine/>
    <w:qFormat/>
    <w:rsid w:val="00D56C37"/>
    <w:pPr>
      <w:spacing w:after="240"/>
      <w:jc w:val="both"/>
    </w:pPr>
    <w:rPr>
      <w:rFonts w:ascii="Inter" w:hAnsi="Inter"/>
      <w:sz w:val="20"/>
      <w:szCs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AC2A42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styleId="TableGrid">
    <w:name w:val="Table Grid"/>
    <w:basedOn w:val="TableNormal"/>
    <w:uiPriority w:val="39"/>
    <w:rsid w:val="00053C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2">
    <w:name w:val="Table2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3">
    <w:name w:val="Table3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113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1135"/>
    <w:rPr>
      <w:rFonts w:ascii="Consolas" w:eastAsia="Times New Roman" w:hAnsi="Consolas" w:cs="Consolas"/>
      <w:kern w:val="0"/>
      <w:sz w:val="20"/>
      <w:szCs w:val="20"/>
      <w:lang w:eastAsia="en-GB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3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614045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0027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4B84D8-4420-464B-B101-600C09735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192</Words>
  <Characters>679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un Pornpattananangkul</dc:creator>
  <cp:keywords/>
  <dc:description/>
  <cp:lastModifiedBy>Narun Pat</cp:lastModifiedBy>
  <cp:revision>23</cp:revision>
  <cp:lastPrinted>2024-03-28T03:51:00Z</cp:lastPrinted>
  <dcterms:created xsi:type="dcterms:W3CDTF">2025-08-27T12:57:00Z</dcterms:created>
  <dcterms:modified xsi:type="dcterms:W3CDTF">2025-08-2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3"&gt;&lt;session id="oRjHB4y6"/&gt;&lt;style id="http://www.zotero.org/styles/biological-psychiatry" hasBibliography="1" bibliographyStyleHasBeenSet="1"/&gt;&lt;prefs&gt;&lt;pref name="fieldType" value="Field"/&gt;&lt;pref name="dontAskDelay</vt:lpwstr>
  </property>
  <property fmtid="{D5CDD505-2E9C-101B-9397-08002B2CF9AE}" pid="3" name="ZOTERO_PREF_2">
    <vt:lpwstr>CitationUpdates" value="true"/&gt;&lt;/prefs&gt;&lt;/data&gt;</vt:lpwstr>
  </property>
</Properties>
</file>